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6F3527B8" w14:textId="0CA33F64" w:rsidR="00785B23" w:rsidRPr="007141A0" w:rsidRDefault="00EB1739" w:rsidP="00EB1739">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AF695B">
        <w:rPr>
          <w:rFonts w:asciiTheme="minorHAnsi" w:hAnsiTheme="minorHAnsi"/>
          <w:b/>
          <w:sz w:val="28"/>
          <w:szCs w:val="28"/>
        </w:rPr>
        <w:t xml:space="preserve">- </w:t>
      </w:r>
      <w:r w:rsidR="00841836">
        <w:rPr>
          <w:rFonts w:asciiTheme="minorHAnsi" w:hAnsiTheme="minorHAnsi"/>
          <w:b/>
          <w:sz w:val="28"/>
          <w:szCs w:val="28"/>
        </w:rPr>
        <w:t>ICT</w:t>
      </w:r>
    </w:p>
    <w:p w14:paraId="6541B6B3" w14:textId="77777777" w:rsidR="007B2005" w:rsidRPr="00CC1469" w:rsidRDefault="00EB1739" w:rsidP="00EB1739">
      <w:pPr>
        <w:rPr>
          <w:rFonts w:asciiTheme="minorHAnsi" w:hAnsiTheme="minorHAnsi"/>
          <w:b/>
          <w:sz w:val="28"/>
          <w:szCs w:val="28"/>
        </w:rPr>
      </w:pPr>
      <w:r>
        <w:rPr>
          <w:rFonts w:asciiTheme="minorHAnsi" w:hAnsiTheme="minorHAnsi"/>
          <w:b/>
          <w:sz w:val="28"/>
          <w:szCs w:val="28"/>
        </w:rPr>
        <w:t xml:space="preserve">                                                   </w:t>
      </w:r>
      <w:r w:rsidR="00304BA4" w:rsidRPr="00CC1469">
        <w:rPr>
          <w:rFonts w:asciiTheme="minorHAnsi" w:hAnsiTheme="minorHAnsi"/>
          <w:b/>
          <w:sz w:val="28"/>
          <w:szCs w:val="28"/>
        </w:rPr>
        <w:t>SYLLABUS BREAK-U</w:t>
      </w:r>
      <w:r w:rsidR="006A408C">
        <w:rPr>
          <w:rFonts w:asciiTheme="minorHAnsi" w:hAnsiTheme="minorHAnsi"/>
          <w:b/>
          <w:sz w:val="28"/>
          <w:szCs w:val="28"/>
        </w:rPr>
        <w:t>P</w:t>
      </w:r>
    </w:p>
    <w:p w14:paraId="250AF0C8" w14:textId="50494FA7" w:rsidR="0058457E" w:rsidRDefault="009C4363" w:rsidP="00EB1739">
      <w:pPr>
        <w:ind w:right="639"/>
        <w:jc w:val="center"/>
        <w:rPr>
          <w:rFonts w:asciiTheme="minorHAnsi" w:hAnsiTheme="minorHAnsi"/>
          <w:b/>
          <w:sz w:val="28"/>
          <w:szCs w:val="28"/>
        </w:rPr>
      </w:pPr>
      <w:r>
        <w:t>YEAR</w:t>
      </w:r>
      <w:r w:rsidR="00BE5C1E">
        <w:t xml:space="preserve"> 9</w:t>
      </w:r>
      <w:r>
        <w:t xml:space="preserve">: </w:t>
      </w:r>
      <w:r w:rsidR="00A80B04">
        <w:t>2026-27</w:t>
      </w:r>
    </w:p>
    <w:p w14:paraId="2FC3F6E2" w14:textId="77777777" w:rsidR="006A408C" w:rsidRDefault="006A408C" w:rsidP="006A408C">
      <w:pPr>
        <w:ind w:right="639"/>
        <w:jc w:val="center"/>
        <w:rPr>
          <w:rFonts w:asciiTheme="minorHAnsi" w:hAnsiTheme="minorHAnsi"/>
          <w:b/>
          <w:sz w:val="28"/>
          <w:szCs w:val="28"/>
        </w:rPr>
      </w:pPr>
    </w:p>
    <w:p w14:paraId="0BE307DC" w14:textId="3DBFA571" w:rsidR="003E53CF" w:rsidRPr="00CD278C" w:rsidRDefault="00AA0F7F" w:rsidP="00EB1739">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95"/>
        <w:gridCol w:w="2683"/>
        <w:gridCol w:w="377"/>
        <w:gridCol w:w="129"/>
        <w:gridCol w:w="3190"/>
        <w:gridCol w:w="2216"/>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sidRPr="00CD73AF">
              <w:rPr>
                <w:rFonts w:asciiTheme="minorHAnsi" w:hAnsiTheme="minorHAnsi" w:cstheme="minorHAnsi"/>
                <w:b/>
                <w:sz w:val="22"/>
                <w:szCs w:val="22"/>
              </w:rPr>
              <w:t>Colour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4"/>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545397">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95"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6379" w:type="dxa"/>
            <w:gridSpan w:val="4"/>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216"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FF22D0" w:rsidRPr="00B52C9E" w14:paraId="6EAF195A" w14:textId="77777777" w:rsidTr="00545397">
        <w:trPr>
          <w:trHeight w:val="633"/>
          <w:jc w:val="center"/>
        </w:trPr>
        <w:tc>
          <w:tcPr>
            <w:tcW w:w="1435" w:type="dxa"/>
            <w:vMerge w:val="restart"/>
            <w:vAlign w:val="center"/>
          </w:tcPr>
          <w:p w14:paraId="64C03356" w14:textId="77777777" w:rsidR="00FF22D0" w:rsidRPr="00B52C9E" w:rsidRDefault="00FF22D0" w:rsidP="00FF22D0">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FF22D0" w:rsidRPr="00B52C9E" w:rsidRDefault="00FF22D0" w:rsidP="00FF22D0">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FF22D0" w:rsidRPr="00CD278C" w:rsidRDefault="00FF22D0" w:rsidP="00FF22D0">
            <w:pPr>
              <w:rPr>
                <w:rFonts w:asciiTheme="minorHAnsi" w:hAnsiTheme="minorHAnsi" w:cstheme="minorHAnsi"/>
                <w:b/>
                <w:color w:val="00B050"/>
                <w:sz w:val="22"/>
                <w:szCs w:val="22"/>
              </w:rPr>
            </w:pPr>
          </w:p>
          <w:p w14:paraId="361933DC" w14:textId="4BC47DE3" w:rsidR="00FF22D0" w:rsidRPr="00CD278C" w:rsidRDefault="00FF22D0" w:rsidP="00FF22D0">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FF22D0" w:rsidRPr="00B52C9E" w:rsidRDefault="00FF22D0" w:rsidP="00FF22D0">
            <w:pPr>
              <w:rPr>
                <w:rFonts w:asciiTheme="minorHAnsi" w:hAnsiTheme="minorHAnsi" w:cstheme="minorHAnsi"/>
                <w:b/>
                <w:sz w:val="22"/>
                <w:szCs w:val="22"/>
              </w:rPr>
            </w:pPr>
            <w:r w:rsidRPr="00CD278C">
              <w:rPr>
                <w:b/>
                <w:bCs/>
                <w:color w:val="00B050"/>
                <w:sz w:val="14"/>
                <w:szCs w:val="14"/>
              </w:rPr>
              <w:t>(Years 4/6/7/8/10)</w:t>
            </w:r>
          </w:p>
        </w:tc>
        <w:tc>
          <w:tcPr>
            <w:tcW w:w="1395" w:type="dxa"/>
            <w:vAlign w:val="center"/>
          </w:tcPr>
          <w:p w14:paraId="0650AF73" w14:textId="1D54C96E" w:rsidR="00FF22D0" w:rsidRDefault="00FF22D0" w:rsidP="00FF22D0">
            <w:pPr>
              <w:jc w:val="center"/>
              <w:rPr>
                <w:rFonts w:asciiTheme="minorHAnsi" w:hAnsiTheme="minorHAnsi" w:cstheme="minorHAnsi"/>
                <w:b/>
                <w:bCs/>
                <w:sz w:val="22"/>
                <w:szCs w:val="22"/>
              </w:rPr>
            </w:pPr>
            <w:r>
              <w:rPr>
                <w:rFonts w:asciiTheme="minorHAnsi" w:hAnsiTheme="minorHAnsi" w:cstheme="minorHAnsi"/>
                <w:b/>
                <w:bCs/>
                <w:sz w:val="22"/>
                <w:szCs w:val="22"/>
              </w:rPr>
              <w:t xml:space="preserve">31/8 - 4/9 </w:t>
            </w:r>
          </w:p>
          <w:p w14:paraId="498E3EE8" w14:textId="77777777" w:rsidR="00FF22D0" w:rsidRPr="00B52C9E" w:rsidRDefault="00FF22D0" w:rsidP="00FF22D0">
            <w:pPr>
              <w:jc w:val="center"/>
              <w:rPr>
                <w:rFonts w:asciiTheme="minorHAnsi" w:hAnsiTheme="minorHAnsi" w:cstheme="minorHAnsi"/>
                <w:b/>
                <w:bCs/>
                <w:sz w:val="22"/>
                <w:szCs w:val="22"/>
              </w:rPr>
            </w:pPr>
          </w:p>
        </w:tc>
        <w:tc>
          <w:tcPr>
            <w:tcW w:w="3060" w:type="dxa"/>
            <w:gridSpan w:val="2"/>
          </w:tcPr>
          <w:p w14:paraId="0CD244B9" w14:textId="77777777" w:rsidR="00FF22D0" w:rsidRPr="000B0E2B" w:rsidRDefault="00FF22D0" w:rsidP="00FF22D0">
            <w:pPr>
              <w:pStyle w:val="CalendarInformation"/>
              <w:framePr w:hSpace="0" w:wrap="auto" w:vAnchor="margin" w:hAnchor="text" w:xAlign="left" w:yAlign="inline"/>
              <w:numPr>
                <w:ilvl w:val="0"/>
                <w:numId w:val="12"/>
              </w:numPr>
              <w:tabs>
                <w:tab w:val="clear" w:pos="576"/>
                <w:tab w:val="left" w:pos="390"/>
              </w:tabs>
              <w:ind w:left="390" w:hanging="270"/>
              <w:rPr>
                <w:rFonts w:asciiTheme="minorHAnsi" w:hAnsiTheme="minorHAnsi" w:cstheme="minorHAnsi"/>
                <w:bCs/>
                <w:color w:val="002060"/>
                <w:sz w:val="24"/>
                <w:szCs w:val="24"/>
              </w:rPr>
            </w:pPr>
            <w:r w:rsidRPr="000B0E2B">
              <w:rPr>
                <w:rFonts w:asciiTheme="minorHAnsi" w:hAnsiTheme="minorHAnsi" w:cstheme="minorHAnsi"/>
                <w:bCs/>
                <w:color w:val="002060"/>
                <w:sz w:val="24"/>
                <w:szCs w:val="24"/>
              </w:rPr>
              <w:t>Introduction to curriculum and syllabus with reference to the board.</w:t>
            </w:r>
          </w:p>
          <w:p w14:paraId="79A31EBB" w14:textId="77777777" w:rsidR="00FF22D0" w:rsidRPr="000B0E2B" w:rsidRDefault="00FF22D0" w:rsidP="00FF22D0">
            <w:pPr>
              <w:pStyle w:val="CalendarInformation"/>
              <w:framePr w:hSpace="0" w:wrap="auto" w:vAnchor="margin" w:hAnchor="text" w:xAlign="left" w:yAlign="inline"/>
              <w:numPr>
                <w:ilvl w:val="0"/>
                <w:numId w:val="12"/>
              </w:numPr>
              <w:tabs>
                <w:tab w:val="clear" w:pos="576"/>
                <w:tab w:val="left" w:pos="390"/>
              </w:tabs>
              <w:ind w:left="390" w:hanging="270"/>
              <w:rPr>
                <w:rFonts w:asciiTheme="minorHAnsi" w:hAnsiTheme="minorHAnsi" w:cstheme="minorHAnsi"/>
                <w:bCs/>
                <w:color w:val="002060"/>
                <w:sz w:val="24"/>
                <w:szCs w:val="24"/>
              </w:rPr>
            </w:pPr>
            <w:r w:rsidRPr="000B0E2B">
              <w:rPr>
                <w:rFonts w:asciiTheme="minorHAnsi" w:hAnsiTheme="minorHAnsi" w:cstheme="minorHAnsi"/>
                <w:bCs/>
                <w:color w:val="002060"/>
                <w:sz w:val="24"/>
                <w:szCs w:val="24"/>
              </w:rPr>
              <w:t>Notebook expectations w.r.t NAP/Index/ presentation of work/marking guidelines/rubric</w:t>
            </w:r>
          </w:p>
          <w:p w14:paraId="2CFAD45C" w14:textId="77777777" w:rsidR="00FF22D0" w:rsidRPr="00B52C9E" w:rsidRDefault="00FF22D0" w:rsidP="00FF22D0">
            <w:pPr>
              <w:pStyle w:val="CalendarInformation"/>
              <w:framePr w:hSpace="0" w:wrap="auto" w:vAnchor="margin" w:hAnchor="text" w:xAlign="left" w:yAlign="inline"/>
              <w:rPr>
                <w:rFonts w:asciiTheme="minorHAnsi" w:hAnsiTheme="minorHAnsi" w:cstheme="minorHAnsi"/>
                <w:color w:val="000000"/>
                <w:sz w:val="22"/>
                <w:szCs w:val="22"/>
              </w:rPr>
            </w:pPr>
          </w:p>
        </w:tc>
        <w:tc>
          <w:tcPr>
            <w:tcW w:w="3319" w:type="dxa"/>
            <w:gridSpan w:val="2"/>
          </w:tcPr>
          <w:p w14:paraId="01DEEE9D" w14:textId="77777777" w:rsidR="00FF22D0" w:rsidRPr="007844E3" w:rsidRDefault="00FF22D0" w:rsidP="00FF22D0">
            <w:pPr>
              <w:pStyle w:val="CalendarInformation"/>
              <w:framePr w:hSpace="0" w:wrap="auto" w:vAnchor="margin" w:hAnchor="text" w:xAlign="left" w:yAlign="inline"/>
              <w:spacing w:line="276" w:lineRule="auto"/>
              <w:rPr>
                <w:rFonts w:asciiTheme="minorHAnsi" w:hAnsiTheme="minorHAnsi" w:cstheme="minorHAnsi"/>
                <w:b/>
                <w:sz w:val="24"/>
                <w:szCs w:val="24"/>
              </w:rPr>
            </w:pPr>
            <w:r w:rsidRPr="007844E3">
              <w:rPr>
                <w:rFonts w:asciiTheme="minorHAnsi" w:hAnsiTheme="minorHAnsi" w:cstheme="minorHAnsi"/>
                <w:b/>
                <w:sz w:val="24"/>
                <w:szCs w:val="24"/>
              </w:rPr>
              <w:t xml:space="preserve">17.Document production </w:t>
            </w:r>
          </w:p>
          <w:p w14:paraId="711033C7" w14:textId="6074A81E" w:rsidR="00FF22D0" w:rsidRPr="00B52C9E" w:rsidRDefault="00FF22D0" w:rsidP="00FF22D0">
            <w:pPr>
              <w:pStyle w:val="CalendarInformation"/>
              <w:framePr w:hSpace="0" w:wrap="auto" w:vAnchor="margin" w:hAnchor="text" w:xAlign="left" w:yAlign="inline"/>
              <w:rPr>
                <w:rFonts w:asciiTheme="minorHAnsi" w:hAnsiTheme="minorHAnsi" w:cstheme="minorHAnsi"/>
                <w:color w:val="000000"/>
                <w:sz w:val="22"/>
                <w:szCs w:val="22"/>
              </w:rPr>
            </w:pPr>
            <w:r w:rsidRPr="007844E3">
              <w:rPr>
                <w:rFonts w:asciiTheme="minorHAnsi" w:hAnsiTheme="minorHAnsi" w:cstheme="minorHAnsi"/>
                <w:b/>
                <w:sz w:val="24"/>
                <w:szCs w:val="24"/>
              </w:rPr>
              <w:t>Organize page layout</w:t>
            </w:r>
            <w:r w:rsidRPr="007844E3">
              <w:rPr>
                <w:rFonts w:asciiTheme="minorHAnsi" w:hAnsiTheme="minorHAnsi" w:cstheme="minorHAnsi"/>
                <w:sz w:val="24"/>
                <w:szCs w:val="24"/>
              </w:rPr>
              <w:t>: Edit page layout including page size, page orientation, page margins.</w:t>
            </w:r>
          </w:p>
        </w:tc>
        <w:tc>
          <w:tcPr>
            <w:tcW w:w="2216" w:type="dxa"/>
          </w:tcPr>
          <w:p w14:paraId="266E4FD5" w14:textId="798F9181" w:rsidR="00FF22D0" w:rsidRDefault="00FF22D0" w:rsidP="00FF22D0">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FF22D0" w:rsidRDefault="00FF22D0" w:rsidP="00FF22D0">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FF22D0" w:rsidRPr="00523A5F" w:rsidRDefault="00FF22D0" w:rsidP="00FF22D0">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Pr="009C147A">
              <w:rPr>
                <w:color w:val="00B050"/>
                <w:sz w:val="16"/>
                <w:szCs w:val="16"/>
              </w:rPr>
              <w:t xml:space="preserve"> tracker-Autumn 1 </w:t>
            </w:r>
          </w:p>
        </w:tc>
      </w:tr>
      <w:tr w:rsidR="00305E17" w:rsidRPr="00B52C9E" w14:paraId="5EF6508F" w14:textId="77777777" w:rsidTr="00545397">
        <w:trPr>
          <w:trHeight w:val="624"/>
          <w:jc w:val="center"/>
        </w:trPr>
        <w:tc>
          <w:tcPr>
            <w:tcW w:w="1435" w:type="dxa"/>
            <w:vMerge/>
            <w:vAlign w:val="center"/>
          </w:tcPr>
          <w:p w14:paraId="4E6C76EC" w14:textId="77777777" w:rsidR="00305E17" w:rsidRPr="00B52C9E" w:rsidRDefault="00305E17" w:rsidP="00305E17">
            <w:pPr>
              <w:jc w:val="center"/>
              <w:rPr>
                <w:rFonts w:asciiTheme="minorHAnsi" w:hAnsiTheme="minorHAnsi" w:cstheme="minorHAnsi"/>
                <w:b/>
                <w:sz w:val="22"/>
                <w:szCs w:val="22"/>
              </w:rPr>
            </w:pPr>
          </w:p>
        </w:tc>
        <w:tc>
          <w:tcPr>
            <w:tcW w:w="1395" w:type="dxa"/>
            <w:vAlign w:val="center"/>
          </w:tcPr>
          <w:p w14:paraId="5661DFB1" w14:textId="26F64EA6" w:rsidR="00305E17" w:rsidRPr="00B52C9E" w:rsidRDefault="00305E17" w:rsidP="00305E17">
            <w:pPr>
              <w:jc w:val="center"/>
              <w:rPr>
                <w:rFonts w:asciiTheme="minorHAnsi" w:hAnsiTheme="minorHAnsi" w:cstheme="minorHAnsi"/>
                <w:b/>
                <w:bCs/>
                <w:sz w:val="22"/>
                <w:szCs w:val="22"/>
              </w:rPr>
            </w:pPr>
            <w:r>
              <w:rPr>
                <w:rFonts w:asciiTheme="minorHAnsi" w:hAnsiTheme="minorHAnsi" w:cstheme="minorHAnsi"/>
                <w:b/>
                <w:bCs/>
                <w:sz w:val="22"/>
                <w:szCs w:val="22"/>
              </w:rPr>
              <w:t xml:space="preserve">7/9 – 11/9 </w:t>
            </w:r>
          </w:p>
          <w:p w14:paraId="03CF65FE" w14:textId="77777777" w:rsidR="00305E17" w:rsidRPr="00B52C9E" w:rsidRDefault="00305E17" w:rsidP="00305E17">
            <w:pPr>
              <w:jc w:val="center"/>
              <w:rPr>
                <w:rFonts w:asciiTheme="minorHAnsi" w:hAnsiTheme="minorHAnsi" w:cstheme="minorHAnsi"/>
                <w:b/>
                <w:bCs/>
                <w:sz w:val="22"/>
                <w:szCs w:val="22"/>
              </w:rPr>
            </w:pPr>
          </w:p>
        </w:tc>
        <w:tc>
          <w:tcPr>
            <w:tcW w:w="3060" w:type="dxa"/>
            <w:gridSpan w:val="2"/>
          </w:tcPr>
          <w:p w14:paraId="4BDCEA34" w14:textId="77777777" w:rsidR="00305E17" w:rsidRPr="007844E3" w:rsidRDefault="00305E17" w:rsidP="00305E17">
            <w:pPr>
              <w:jc w:val="both"/>
              <w:rPr>
                <w:rFonts w:asciiTheme="minorHAnsi" w:hAnsiTheme="minorHAnsi" w:cstheme="minorHAnsi"/>
                <w:b/>
              </w:rPr>
            </w:pPr>
            <w:r>
              <w:rPr>
                <w:rFonts w:asciiTheme="minorHAnsi" w:hAnsiTheme="minorHAnsi" w:cstheme="minorHAnsi"/>
                <w:b/>
              </w:rPr>
              <w:t>1.</w:t>
            </w:r>
            <w:r w:rsidRPr="007844E3">
              <w:rPr>
                <w:rFonts w:asciiTheme="minorHAnsi" w:hAnsiTheme="minorHAnsi" w:cstheme="minorHAnsi"/>
                <w:b/>
              </w:rPr>
              <w:t>Types and components of computer systems-</w:t>
            </w:r>
          </w:p>
          <w:p w14:paraId="75119F16" w14:textId="77777777" w:rsidR="00305E17" w:rsidRPr="007844E3" w:rsidRDefault="00305E17" w:rsidP="00305E17">
            <w:pPr>
              <w:pStyle w:val="ListParagraph"/>
              <w:numPr>
                <w:ilvl w:val="1"/>
                <w:numId w:val="13"/>
              </w:numPr>
              <w:jc w:val="both"/>
              <w:rPr>
                <w:rFonts w:asciiTheme="minorHAnsi" w:hAnsiTheme="minorHAnsi" w:cstheme="minorHAnsi"/>
                <w:b/>
              </w:rPr>
            </w:pPr>
            <w:r w:rsidRPr="007844E3">
              <w:rPr>
                <w:rFonts w:asciiTheme="minorHAnsi" w:hAnsiTheme="minorHAnsi" w:cstheme="minorHAnsi"/>
                <w:b/>
              </w:rPr>
              <w:t>Hardware and software</w:t>
            </w:r>
          </w:p>
          <w:p w14:paraId="40C67D42" w14:textId="4010F2CC" w:rsidR="00305E17" w:rsidRPr="00B52C9E" w:rsidRDefault="00305E17" w:rsidP="00305E17">
            <w:pPr>
              <w:shd w:val="clear" w:color="auto" w:fill="FFFFFF" w:themeFill="background1"/>
              <w:rPr>
                <w:rFonts w:asciiTheme="minorHAnsi" w:hAnsiTheme="minorHAnsi" w:cstheme="minorHAnsi"/>
                <w:b/>
                <w:bCs/>
                <w:sz w:val="22"/>
                <w:szCs w:val="22"/>
              </w:rPr>
            </w:pPr>
            <w:r w:rsidRPr="007844E3">
              <w:rPr>
                <w:rFonts w:asciiTheme="minorHAnsi" w:hAnsiTheme="minorHAnsi" w:cstheme="minorHAnsi"/>
                <w:b/>
              </w:rPr>
              <w:t>Hardware</w:t>
            </w:r>
            <w:r w:rsidRPr="007844E3">
              <w:rPr>
                <w:rFonts w:asciiTheme="minorHAnsi" w:hAnsiTheme="minorHAnsi" w:cstheme="minorHAnsi"/>
              </w:rPr>
              <w:t>-Internal components including Central Processing Unit (CPU), Hardware components including graphics card, sound card, Network Interface Card (NIC), camera, internal/ external storage devices, input and output devices.</w:t>
            </w:r>
          </w:p>
        </w:tc>
        <w:tc>
          <w:tcPr>
            <w:tcW w:w="3319" w:type="dxa"/>
            <w:gridSpan w:val="2"/>
          </w:tcPr>
          <w:p w14:paraId="468868D6" w14:textId="653F53D9" w:rsidR="00305E17" w:rsidRPr="00B52C9E" w:rsidRDefault="00305E17" w:rsidP="00305E17">
            <w:pPr>
              <w:shd w:val="clear" w:color="auto" w:fill="FFFFFF" w:themeFill="background1"/>
              <w:rPr>
                <w:rFonts w:asciiTheme="minorHAnsi" w:hAnsiTheme="minorHAnsi" w:cstheme="minorHAnsi"/>
                <w:b/>
                <w:bCs/>
                <w:sz w:val="22"/>
                <w:szCs w:val="22"/>
              </w:rPr>
            </w:pPr>
            <w:r w:rsidRPr="007844E3">
              <w:rPr>
                <w:rFonts w:asciiTheme="minorHAnsi" w:hAnsiTheme="minorHAnsi" w:cstheme="minorHAnsi"/>
                <w:b/>
              </w:rPr>
              <w:t>Organize page layout:</w:t>
            </w:r>
            <w:r w:rsidRPr="007844E3">
              <w:rPr>
                <w:rFonts w:asciiTheme="minorHAnsi" w:hAnsiTheme="minorHAnsi" w:cstheme="minorHAnsi"/>
              </w:rPr>
              <w:t xml:space="preserve"> Number of columns, column width, spacing between columns, set and remove breaks (page, section and column breaks</w:t>
            </w:r>
            <w:r>
              <w:rPr>
                <w:rFonts w:asciiTheme="minorHAnsi" w:hAnsiTheme="minorHAnsi" w:cstheme="minorHAnsi"/>
              </w:rPr>
              <w:t xml:space="preserve">)  </w:t>
            </w:r>
          </w:p>
        </w:tc>
        <w:tc>
          <w:tcPr>
            <w:tcW w:w="2216" w:type="dxa"/>
          </w:tcPr>
          <w:p w14:paraId="76D4DB84" w14:textId="77777777" w:rsidR="00305E17" w:rsidRPr="00B52C9E" w:rsidRDefault="00305E17" w:rsidP="00305E17">
            <w:pPr>
              <w:shd w:val="clear" w:color="auto" w:fill="FFFFFF" w:themeFill="background1"/>
              <w:rPr>
                <w:rFonts w:asciiTheme="minorHAnsi" w:hAnsiTheme="minorHAnsi" w:cstheme="minorHAnsi"/>
                <w:color w:val="7030A0"/>
                <w:sz w:val="22"/>
                <w:szCs w:val="22"/>
              </w:rPr>
            </w:pPr>
          </w:p>
        </w:tc>
      </w:tr>
      <w:tr w:rsidR="00BF176D" w:rsidRPr="00B52C9E" w14:paraId="108A034C" w14:textId="77777777" w:rsidTr="00545397">
        <w:trPr>
          <w:trHeight w:val="705"/>
          <w:jc w:val="center"/>
        </w:trPr>
        <w:tc>
          <w:tcPr>
            <w:tcW w:w="1435" w:type="dxa"/>
            <w:vMerge/>
            <w:vAlign w:val="center"/>
          </w:tcPr>
          <w:p w14:paraId="2A7D76A9" w14:textId="77777777" w:rsidR="00BF176D" w:rsidRPr="00B52C9E" w:rsidRDefault="00BF176D" w:rsidP="00BF176D">
            <w:pPr>
              <w:jc w:val="center"/>
              <w:rPr>
                <w:rFonts w:asciiTheme="minorHAnsi" w:hAnsiTheme="minorHAnsi" w:cstheme="minorHAnsi"/>
                <w:b/>
                <w:sz w:val="22"/>
                <w:szCs w:val="22"/>
              </w:rPr>
            </w:pPr>
          </w:p>
        </w:tc>
        <w:tc>
          <w:tcPr>
            <w:tcW w:w="1395" w:type="dxa"/>
            <w:vAlign w:val="center"/>
          </w:tcPr>
          <w:p w14:paraId="2717076E" w14:textId="7B9A59FF" w:rsidR="00BF176D" w:rsidRDefault="00BF176D" w:rsidP="00BF176D">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BF176D" w:rsidRPr="00B52C9E" w:rsidRDefault="00BF176D" w:rsidP="00BF176D">
            <w:pPr>
              <w:jc w:val="center"/>
              <w:rPr>
                <w:rFonts w:asciiTheme="minorHAnsi" w:hAnsiTheme="minorHAnsi" w:cstheme="minorHAnsi"/>
                <w:b/>
                <w:bCs/>
                <w:sz w:val="22"/>
                <w:szCs w:val="22"/>
              </w:rPr>
            </w:pPr>
          </w:p>
        </w:tc>
        <w:tc>
          <w:tcPr>
            <w:tcW w:w="3060" w:type="dxa"/>
            <w:gridSpan w:val="2"/>
          </w:tcPr>
          <w:p w14:paraId="5E45529F" w14:textId="09434999" w:rsidR="00BF176D" w:rsidRPr="00B52C9E" w:rsidRDefault="00BF176D" w:rsidP="00BF176D">
            <w:pPr>
              <w:rPr>
                <w:rFonts w:asciiTheme="minorHAnsi" w:hAnsiTheme="minorHAnsi" w:cstheme="minorHAnsi"/>
                <w:color w:val="000000"/>
                <w:sz w:val="22"/>
                <w:szCs w:val="22"/>
              </w:rPr>
            </w:pPr>
            <w:r w:rsidRPr="007844E3">
              <w:rPr>
                <w:rFonts w:asciiTheme="minorHAnsi" w:hAnsiTheme="minorHAnsi" w:cstheme="minorHAnsi"/>
                <w:b/>
              </w:rPr>
              <w:t>Software-</w:t>
            </w:r>
            <w:r w:rsidRPr="007844E3">
              <w:rPr>
                <w:rFonts w:asciiTheme="minorHAnsi" w:hAnsiTheme="minorHAnsi" w:cstheme="minorHAnsi"/>
              </w:rPr>
              <w:t xml:space="preserve"> Software are programs for controlling the operation of a computer or processing of electronic data </w:t>
            </w:r>
            <w:r w:rsidRPr="007844E3">
              <w:rPr>
                <w:rFonts w:asciiTheme="minorHAnsi" w:hAnsiTheme="minorHAnsi" w:cstheme="minorHAnsi"/>
                <w:b/>
              </w:rPr>
              <w:t>Applications software</w:t>
            </w:r>
            <w:r w:rsidRPr="007844E3">
              <w:rPr>
                <w:rFonts w:asciiTheme="minorHAnsi" w:hAnsiTheme="minorHAnsi" w:cstheme="minorHAnsi"/>
              </w:rPr>
              <w:t xml:space="preserve"> provides the services that the user requires to solve a task</w:t>
            </w:r>
          </w:p>
        </w:tc>
        <w:tc>
          <w:tcPr>
            <w:tcW w:w="3319" w:type="dxa"/>
            <w:gridSpan w:val="2"/>
          </w:tcPr>
          <w:p w14:paraId="5BA4B810" w14:textId="77777777" w:rsidR="00BF176D" w:rsidRDefault="00BF176D" w:rsidP="00BF176D">
            <w:pPr>
              <w:rPr>
                <w:rFonts w:asciiTheme="minorHAnsi" w:hAnsiTheme="minorHAnsi" w:cstheme="minorHAnsi"/>
              </w:rPr>
            </w:pPr>
            <w:r w:rsidRPr="007844E3">
              <w:rPr>
                <w:rFonts w:asciiTheme="minorHAnsi" w:hAnsiTheme="minorHAnsi" w:cstheme="minorHAnsi"/>
                <w:b/>
              </w:rPr>
              <w:t>Format text</w:t>
            </w:r>
            <w:r w:rsidRPr="007844E3">
              <w:rPr>
                <w:rFonts w:asciiTheme="minorHAnsi" w:hAnsiTheme="minorHAnsi" w:cstheme="minorHAnsi"/>
              </w:rPr>
              <w:t>- Set line spacing including: single, 1.5 times, double, multiple, spacing before and after paragraphs</w:t>
            </w:r>
            <w:r>
              <w:rPr>
                <w:rFonts w:asciiTheme="minorHAnsi" w:hAnsiTheme="minorHAnsi" w:cstheme="minorHAnsi"/>
              </w:rPr>
              <w:t>-</w:t>
            </w:r>
            <w:r w:rsidRPr="00323D94">
              <w:rPr>
                <w:rFonts w:asciiTheme="minorHAnsi" w:hAnsiTheme="minorHAnsi" w:cstheme="minorHAnsi"/>
                <w:highlight w:val="yellow"/>
              </w:rPr>
              <w:t xml:space="preserve"> </w:t>
            </w:r>
          </w:p>
          <w:p w14:paraId="3815DCA4" w14:textId="3C62C031" w:rsidR="00A20A7B" w:rsidRPr="00B52C9E" w:rsidRDefault="003E10E2" w:rsidP="00BF176D">
            <w:pPr>
              <w:rPr>
                <w:rFonts w:asciiTheme="minorHAnsi" w:hAnsiTheme="minorHAnsi" w:cstheme="minorHAnsi"/>
                <w:color w:val="000000"/>
                <w:sz w:val="22"/>
                <w:szCs w:val="22"/>
              </w:rPr>
            </w:pPr>
            <w:r w:rsidRPr="00222E99">
              <w:rPr>
                <w:rFonts w:asciiTheme="minorHAnsi" w:hAnsiTheme="minorHAnsi" w:cstheme="minorHAnsi"/>
                <w:highlight w:val="yellow"/>
              </w:rPr>
              <w:t xml:space="preserve">ESF1.1 BIODIVERSITY AND </w:t>
            </w:r>
            <w:r w:rsidR="00222E99" w:rsidRPr="00222E99">
              <w:rPr>
                <w:rFonts w:asciiTheme="minorHAnsi" w:hAnsiTheme="minorHAnsi" w:cstheme="minorHAnsi"/>
                <w:highlight w:val="yellow"/>
              </w:rPr>
              <w:t>ECOSYSTMES</w:t>
            </w:r>
            <w:r w:rsidR="00222E99">
              <w:rPr>
                <w:rFonts w:asciiTheme="minorHAnsi" w:hAnsiTheme="minorHAnsi" w:cstheme="minorHAnsi"/>
                <w:highlight w:val="yellow"/>
              </w:rPr>
              <w:t>, students</w:t>
            </w:r>
            <w:r w:rsidR="0052429A" w:rsidRPr="00222E99">
              <w:rPr>
                <w:rFonts w:asciiTheme="minorHAnsi" w:hAnsiTheme="minorHAnsi" w:cstheme="minorHAnsi"/>
                <w:highlight w:val="yellow"/>
              </w:rPr>
              <w:t xml:space="preserve"> to create ,edit, format and save a document </w:t>
            </w:r>
            <w:r w:rsidR="00222E99" w:rsidRPr="00222E99">
              <w:rPr>
                <w:rFonts w:asciiTheme="minorHAnsi" w:hAnsiTheme="minorHAnsi" w:cstheme="minorHAnsi"/>
                <w:highlight w:val="yellow"/>
              </w:rPr>
              <w:t>on Biodiversity and ecosystems</w:t>
            </w:r>
            <w:r w:rsidR="00222E99">
              <w:rPr>
                <w:rFonts w:asciiTheme="minorHAnsi" w:hAnsiTheme="minorHAnsi" w:cstheme="minorHAnsi"/>
              </w:rPr>
              <w:t xml:space="preserve"> </w:t>
            </w:r>
          </w:p>
        </w:tc>
        <w:tc>
          <w:tcPr>
            <w:tcW w:w="2216" w:type="dxa"/>
          </w:tcPr>
          <w:p w14:paraId="52BBFA9C" w14:textId="7D0E0A32" w:rsidR="00BF176D" w:rsidRPr="00B52C9E" w:rsidRDefault="00BF176D" w:rsidP="00BF176D">
            <w:pPr>
              <w:pStyle w:val="CalendarInformation"/>
              <w:framePr w:hSpace="0" w:wrap="auto" w:vAnchor="margin" w:hAnchor="text" w:xAlign="left" w:yAlign="inline"/>
              <w:rPr>
                <w:rFonts w:asciiTheme="minorHAnsi" w:hAnsiTheme="minorHAnsi" w:cstheme="minorHAnsi"/>
                <w:color w:val="FF0000"/>
                <w:sz w:val="22"/>
                <w:szCs w:val="22"/>
              </w:rPr>
            </w:pPr>
          </w:p>
        </w:tc>
      </w:tr>
      <w:tr w:rsidR="00300E64" w:rsidRPr="00B52C9E" w14:paraId="348F5E0B" w14:textId="77777777" w:rsidTr="00545397">
        <w:trPr>
          <w:trHeight w:val="714"/>
          <w:jc w:val="center"/>
        </w:trPr>
        <w:tc>
          <w:tcPr>
            <w:tcW w:w="1435" w:type="dxa"/>
            <w:vMerge/>
            <w:vAlign w:val="center"/>
          </w:tcPr>
          <w:p w14:paraId="19AD3F2C" w14:textId="77777777" w:rsidR="00300E64" w:rsidRPr="00B52C9E" w:rsidRDefault="00300E64" w:rsidP="00300E64">
            <w:pPr>
              <w:jc w:val="center"/>
              <w:rPr>
                <w:rFonts w:asciiTheme="minorHAnsi" w:hAnsiTheme="minorHAnsi" w:cstheme="minorHAnsi"/>
                <w:b/>
                <w:sz w:val="22"/>
                <w:szCs w:val="22"/>
              </w:rPr>
            </w:pPr>
          </w:p>
        </w:tc>
        <w:tc>
          <w:tcPr>
            <w:tcW w:w="1395" w:type="dxa"/>
            <w:vAlign w:val="center"/>
          </w:tcPr>
          <w:p w14:paraId="60F44937" w14:textId="21357D9A" w:rsidR="00300E64" w:rsidRPr="00B52C9E" w:rsidRDefault="00300E64" w:rsidP="00300E64">
            <w:pPr>
              <w:jc w:val="center"/>
              <w:rPr>
                <w:rFonts w:asciiTheme="minorHAnsi" w:hAnsiTheme="minorHAnsi" w:cstheme="minorHAnsi"/>
                <w:b/>
                <w:bCs/>
                <w:sz w:val="22"/>
                <w:szCs w:val="22"/>
              </w:rPr>
            </w:pPr>
            <w:r>
              <w:rPr>
                <w:rFonts w:asciiTheme="minorHAnsi" w:hAnsiTheme="minorHAnsi" w:cstheme="minorHAnsi"/>
                <w:b/>
                <w:bCs/>
                <w:sz w:val="22"/>
                <w:szCs w:val="22"/>
              </w:rPr>
              <w:t>21/9 – 25/9</w:t>
            </w:r>
          </w:p>
        </w:tc>
        <w:tc>
          <w:tcPr>
            <w:tcW w:w="3060" w:type="dxa"/>
            <w:gridSpan w:val="2"/>
          </w:tcPr>
          <w:p w14:paraId="10E60CB0" w14:textId="7879E84E" w:rsidR="00300E64" w:rsidRPr="00B52C9E" w:rsidRDefault="00300E64" w:rsidP="00300E64">
            <w:pPr>
              <w:rPr>
                <w:rFonts w:asciiTheme="minorHAnsi" w:hAnsiTheme="minorHAnsi" w:cstheme="minorHAnsi"/>
                <w:color w:val="000000"/>
                <w:sz w:val="22"/>
                <w:szCs w:val="22"/>
              </w:rPr>
            </w:pPr>
            <w:r w:rsidRPr="007844E3">
              <w:rPr>
                <w:rFonts w:asciiTheme="minorHAnsi" w:hAnsiTheme="minorHAnsi" w:cstheme="minorHAnsi"/>
                <w:b/>
              </w:rPr>
              <w:t>System software</w:t>
            </w:r>
            <w:r w:rsidRPr="007844E3">
              <w:rPr>
                <w:rFonts w:asciiTheme="minorHAnsi" w:hAnsiTheme="minorHAnsi" w:cstheme="minorHAnsi"/>
              </w:rPr>
              <w:t xml:space="preserve"> provides the services that the computer requires to operate Examples of system software including compilers, linkers, device drivers, operating systems and utilities</w:t>
            </w:r>
          </w:p>
        </w:tc>
        <w:tc>
          <w:tcPr>
            <w:tcW w:w="3319" w:type="dxa"/>
            <w:gridSpan w:val="2"/>
          </w:tcPr>
          <w:p w14:paraId="16A9C043" w14:textId="77D1E461" w:rsidR="00300E64" w:rsidRPr="00B52C9E" w:rsidRDefault="00300E64" w:rsidP="00300E64">
            <w:pPr>
              <w:rPr>
                <w:rFonts w:asciiTheme="minorHAnsi" w:hAnsiTheme="minorHAnsi" w:cstheme="minorHAnsi"/>
                <w:color w:val="000000"/>
                <w:sz w:val="22"/>
                <w:szCs w:val="22"/>
              </w:rPr>
            </w:pPr>
            <w:r w:rsidRPr="00CC3B85">
              <w:rPr>
                <w:rFonts w:asciiTheme="minorHAnsi" w:hAnsiTheme="minorHAnsi" w:cstheme="minorHAnsi"/>
                <w:b/>
              </w:rPr>
              <w:t>Format text</w:t>
            </w:r>
            <w:r w:rsidRPr="00716FD4">
              <w:rPr>
                <w:rFonts w:asciiTheme="minorHAnsi" w:hAnsiTheme="minorHAnsi" w:cstheme="minorHAnsi"/>
              </w:rPr>
              <w:t>- Set tabulation including: left, right, centered and decimal tabs, indented paragraphs and hanging paragraphs</w:t>
            </w:r>
          </w:p>
        </w:tc>
        <w:tc>
          <w:tcPr>
            <w:tcW w:w="2216" w:type="dxa"/>
          </w:tcPr>
          <w:p w14:paraId="094198CB" w14:textId="77777777" w:rsidR="00300E64" w:rsidRPr="00B52C9E" w:rsidRDefault="00300E64" w:rsidP="00300E64">
            <w:pPr>
              <w:rPr>
                <w:rFonts w:asciiTheme="minorHAnsi" w:hAnsiTheme="minorHAnsi" w:cstheme="minorHAnsi"/>
                <w:b/>
                <w:bCs/>
                <w:color w:val="FF0000"/>
                <w:sz w:val="22"/>
                <w:szCs w:val="22"/>
              </w:rPr>
            </w:pPr>
          </w:p>
        </w:tc>
      </w:tr>
      <w:tr w:rsidR="00071C05" w:rsidRPr="00B52C9E" w14:paraId="79F2A724" w14:textId="77777777" w:rsidTr="00545397">
        <w:trPr>
          <w:trHeight w:val="705"/>
          <w:jc w:val="center"/>
        </w:trPr>
        <w:tc>
          <w:tcPr>
            <w:tcW w:w="1435" w:type="dxa"/>
            <w:vMerge/>
            <w:vAlign w:val="center"/>
          </w:tcPr>
          <w:p w14:paraId="7B178B9B" w14:textId="77777777" w:rsidR="00071C05" w:rsidRPr="00B52C9E" w:rsidRDefault="00071C05" w:rsidP="00071C05">
            <w:pPr>
              <w:jc w:val="center"/>
              <w:rPr>
                <w:rFonts w:asciiTheme="minorHAnsi" w:hAnsiTheme="minorHAnsi" w:cstheme="minorHAnsi"/>
                <w:b/>
                <w:sz w:val="22"/>
                <w:szCs w:val="22"/>
              </w:rPr>
            </w:pPr>
          </w:p>
        </w:tc>
        <w:tc>
          <w:tcPr>
            <w:tcW w:w="1395" w:type="dxa"/>
            <w:vAlign w:val="center"/>
          </w:tcPr>
          <w:p w14:paraId="1539FA2B" w14:textId="3D1E0C4C" w:rsidR="00071C05" w:rsidRPr="00B52C9E" w:rsidRDefault="00071C05" w:rsidP="00071C05">
            <w:pPr>
              <w:jc w:val="center"/>
              <w:rPr>
                <w:rFonts w:asciiTheme="minorHAnsi" w:hAnsiTheme="minorHAnsi" w:cstheme="minorHAnsi"/>
                <w:b/>
                <w:bCs/>
                <w:sz w:val="22"/>
                <w:szCs w:val="22"/>
              </w:rPr>
            </w:pPr>
            <w:r>
              <w:rPr>
                <w:rFonts w:asciiTheme="minorHAnsi" w:hAnsiTheme="minorHAnsi" w:cstheme="minorHAnsi"/>
                <w:b/>
                <w:bCs/>
                <w:sz w:val="22"/>
                <w:szCs w:val="22"/>
              </w:rPr>
              <w:t>28/9 – 2/10</w:t>
            </w:r>
          </w:p>
        </w:tc>
        <w:tc>
          <w:tcPr>
            <w:tcW w:w="3060" w:type="dxa"/>
            <w:gridSpan w:val="2"/>
          </w:tcPr>
          <w:p w14:paraId="46A39B22" w14:textId="77777777" w:rsidR="00071C05" w:rsidRPr="007844E3" w:rsidRDefault="00071C05" w:rsidP="00071C05">
            <w:pPr>
              <w:pStyle w:val="CalendarInformation"/>
              <w:framePr w:hSpace="0" w:wrap="auto" w:vAnchor="margin" w:hAnchor="text" w:xAlign="left" w:yAlign="inline"/>
              <w:numPr>
                <w:ilvl w:val="1"/>
                <w:numId w:val="13"/>
              </w:numPr>
              <w:jc w:val="both"/>
              <w:rPr>
                <w:rFonts w:asciiTheme="minorHAnsi" w:hAnsiTheme="minorHAnsi" w:cstheme="minorHAnsi"/>
                <w:b/>
                <w:sz w:val="24"/>
                <w:szCs w:val="24"/>
              </w:rPr>
            </w:pPr>
            <w:r w:rsidRPr="007844E3">
              <w:rPr>
                <w:rFonts w:asciiTheme="minorHAnsi" w:hAnsiTheme="minorHAnsi" w:cstheme="minorHAnsi"/>
                <w:b/>
                <w:sz w:val="24"/>
                <w:szCs w:val="24"/>
              </w:rPr>
              <w:t>The main components of computer systems</w:t>
            </w:r>
          </w:p>
          <w:p w14:paraId="0814A05F" w14:textId="0D8346BD" w:rsidR="00071C05" w:rsidRPr="00B52C9E" w:rsidRDefault="00071C05" w:rsidP="00071C05">
            <w:pPr>
              <w:rPr>
                <w:rFonts w:asciiTheme="minorHAnsi" w:hAnsiTheme="minorHAnsi" w:cstheme="minorHAnsi"/>
                <w:bCs/>
                <w:sz w:val="22"/>
                <w:szCs w:val="22"/>
              </w:rPr>
            </w:pPr>
            <w:r w:rsidRPr="007844E3">
              <w:rPr>
                <w:rFonts w:asciiTheme="minorHAnsi" w:hAnsiTheme="minorHAnsi" w:cstheme="minorHAnsi"/>
              </w:rPr>
              <w:t>The role of the CPU in processing instructions entered into the computer in order to produce an output Internal memory, Characteristics of ROM and RAM Differences between ROM and RAM, Input and output devices.</w:t>
            </w:r>
          </w:p>
        </w:tc>
        <w:tc>
          <w:tcPr>
            <w:tcW w:w="3319" w:type="dxa"/>
            <w:gridSpan w:val="2"/>
          </w:tcPr>
          <w:p w14:paraId="6C3F01CF" w14:textId="003D7CE8" w:rsidR="00071C05" w:rsidRPr="00B52C9E" w:rsidRDefault="00071C05" w:rsidP="00071C05">
            <w:pPr>
              <w:rPr>
                <w:rFonts w:asciiTheme="minorHAnsi" w:hAnsiTheme="minorHAnsi" w:cstheme="minorHAnsi"/>
                <w:bCs/>
                <w:sz w:val="22"/>
                <w:szCs w:val="22"/>
              </w:rPr>
            </w:pPr>
            <w:r w:rsidRPr="007844E3">
              <w:rPr>
                <w:rFonts w:asciiTheme="minorHAnsi" w:hAnsiTheme="minorHAnsi" w:cstheme="minorHAnsi"/>
                <w:b/>
              </w:rPr>
              <w:t>Format text</w:t>
            </w:r>
            <w:r w:rsidRPr="007844E3">
              <w:rPr>
                <w:rFonts w:asciiTheme="minorHAnsi" w:hAnsiTheme="minorHAnsi" w:cstheme="minorHAnsi"/>
              </w:rPr>
              <w:t>- Text enhancement including bold, underline, italic, superscript and subscript, changes in case Create or edit lists including bulleted, numbered.</w:t>
            </w:r>
          </w:p>
        </w:tc>
        <w:tc>
          <w:tcPr>
            <w:tcW w:w="2216" w:type="dxa"/>
          </w:tcPr>
          <w:p w14:paraId="76156861" w14:textId="1A0C8950" w:rsidR="00071C05" w:rsidRPr="00CD278C" w:rsidRDefault="00071C05" w:rsidP="00071C05">
            <w:pPr>
              <w:rPr>
                <w:color w:val="0070C0"/>
                <w:sz w:val="16"/>
                <w:szCs w:val="16"/>
              </w:rPr>
            </w:pPr>
            <w:r>
              <w:rPr>
                <w:color w:val="0070C0"/>
                <w:sz w:val="16"/>
                <w:szCs w:val="16"/>
              </w:rPr>
              <w:t xml:space="preserve">29 </w:t>
            </w:r>
            <w:r w:rsidRPr="00CD278C">
              <w:rPr>
                <w:color w:val="0070C0"/>
                <w:sz w:val="16"/>
                <w:szCs w:val="16"/>
              </w:rPr>
              <w:t xml:space="preserve"> Leadership Assembly</w:t>
            </w:r>
          </w:p>
          <w:p w14:paraId="3EE5D0C4" w14:textId="77777777" w:rsidR="00071C05" w:rsidRPr="00D5221D" w:rsidRDefault="00071C05" w:rsidP="00071C05">
            <w:pPr>
              <w:pStyle w:val="CalendarInformation"/>
              <w:framePr w:wrap="auto"/>
              <w:rPr>
                <w:rFonts w:asciiTheme="minorHAnsi" w:hAnsiTheme="minorHAnsi" w:cstheme="minorHAnsi"/>
                <w:b/>
                <w:color w:val="0070C0"/>
                <w:sz w:val="22"/>
                <w:szCs w:val="22"/>
              </w:rPr>
            </w:pPr>
          </w:p>
          <w:p w14:paraId="1186C2FA" w14:textId="77777777" w:rsidR="00071C05" w:rsidRPr="00B52C9E" w:rsidRDefault="00071C05" w:rsidP="00071C05">
            <w:pPr>
              <w:pStyle w:val="CalendarInformation"/>
              <w:framePr w:hSpace="0" w:wrap="auto" w:vAnchor="margin" w:hAnchor="text" w:xAlign="left" w:yAlign="inline"/>
              <w:rPr>
                <w:rFonts w:asciiTheme="minorHAnsi" w:hAnsiTheme="minorHAnsi" w:cstheme="minorHAnsi"/>
                <w:b/>
                <w:sz w:val="22"/>
                <w:szCs w:val="22"/>
                <w:highlight w:val="yellow"/>
              </w:rPr>
            </w:pPr>
          </w:p>
        </w:tc>
      </w:tr>
      <w:tr w:rsidR="00525B73" w:rsidRPr="00B52C9E" w14:paraId="768FC0F4" w14:textId="77777777" w:rsidTr="00545397">
        <w:trPr>
          <w:trHeight w:val="696"/>
          <w:jc w:val="center"/>
        </w:trPr>
        <w:tc>
          <w:tcPr>
            <w:tcW w:w="1435" w:type="dxa"/>
            <w:vMerge w:val="restart"/>
            <w:vAlign w:val="center"/>
          </w:tcPr>
          <w:p w14:paraId="387F9E17" w14:textId="77777777" w:rsidR="00525B73" w:rsidRPr="00D72866" w:rsidRDefault="00525B73" w:rsidP="00525B73">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525B73" w:rsidRDefault="00525B73" w:rsidP="00525B73">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525B73" w:rsidRPr="00CD278C" w:rsidRDefault="00525B73" w:rsidP="00525B73">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525B73" w:rsidRPr="00CD278C" w:rsidRDefault="00525B73" w:rsidP="00525B73">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525B73" w:rsidRPr="00B52C9E" w:rsidRDefault="00525B73" w:rsidP="00525B73">
            <w:pPr>
              <w:ind w:left="1596" w:hanging="1596"/>
              <w:rPr>
                <w:rFonts w:asciiTheme="minorHAnsi" w:hAnsiTheme="minorHAnsi" w:cstheme="minorHAnsi"/>
                <w:b/>
                <w:sz w:val="22"/>
                <w:szCs w:val="22"/>
              </w:rPr>
            </w:pPr>
          </w:p>
        </w:tc>
        <w:tc>
          <w:tcPr>
            <w:tcW w:w="1395" w:type="dxa"/>
            <w:vAlign w:val="center"/>
          </w:tcPr>
          <w:p w14:paraId="60DE3E64" w14:textId="1FC6063C" w:rsidR="00525B73" w:rsidRPr="00CD406C" w:rsidRDefault="00525B73" w:rsidP="00525B73">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3060" w:type="dxa"/>
            <w:gridSpan w:val="2"/>
          </w:tcPr>
          <w:p w14:paraId="25B70C54" w14:textId="77777777" w:rsidR="00525B73" w:rsidRPr="007844E3" w:rsidRDefault="00525B73" w:rsidP="00525B73">
            <w:pPr>
              <w:pStyle w:val="CalendarInformation"/>
              <w:framePr w:hSpace="0" w:wrap="auto" w:vAnchor="margin" w:hAnchor="text" w:xAlign="left" w:yAlign="inline"/>
              <w:numPr>
                <w:ilvl w:val="1"/>
                <w:numId w:val="14"/>
              </w:numPr>
              <w:jc w:val="both"/>
              <w:rPr>
                <w:rFonts w:asciiTheme="minorHAnsi" w:hAnsiTheme="minorHAnsi" w:cstheme="minorHAnsi"/>
                <w:b/>
                <w:sz w:val="24"/>
                <w:szCs w:val="24"/>
              </w:rPr>
            </w:pPr>
            <w:r w:rsidRPr="007844E3">
              <w:rPr>
                <w:rFonts w:asciiTheme="minorHAnsi" w:hAnsiTheme="minorHAnsi" w:cstheme="minorHAnsi"/>
                <w:b/>
                <w:sz w:val="24"/>
                <w:szCs w:val="24"/>
              </w:rPr>
              <w:t>Operating systems</w:t>
            </w:r>
          </w:p>
          <w:p w14:paraId="4CC43D3B" w14:textId="7A60B952" w:rsidR="00525B73" w:rsidRPr="00B52C9E" w:rsidRDefault="00525B73" w:rsidP="00525B73">
            <w:pPr>
              <w:pStyle w:val="CalendarInformation"/>
              <w:framePr w:hSpace="0" w:wrap="auto" w:vAnchor="margin" w:hAnchor="text" w:xAlign="left" w:yAlign="inline"/>
              <w:rPr>
                <w:rFonts w:asciiTheme="minorHAnsi" w:hAnsiTheme="minorHAnsi" w:cstheme="minorHAnsi"/>
                <w:sz w:val="22"/>
                <w:szCs w:val="22"/>
              </w:rPr>
            </w:pPr>
            <w:r w:rsidRPr="007844E3">
              <w:rPr>
                <w:rFonts w:asciiTheme="minorHAnsi" w:hAnsiTheme="minorHAnsi" w:cstheme="minorHAnsi"/>
                <w:sz w:val="24"/>
                <w:szCs w:val="24"/>
              </w:rPr>
              <w:t>Characteristics of operating systems including: Command Line Interface (CLI), Graphical User Interface (GUI), Differences between types of operating systems Advantages and disadvantages of the different types of operating systems.</w:t>
            </w:r>
          </w:p>
        </w:tc>
        <w:tc>
          <w:tcPr>
            <w:tcW w:w="3319" w:type="dxa"/>
            <w:gridSpan w:val="2"/>
          </w:tcPr>
          <w:p w14:paraId="490C6828" w14:textId="6BB27194" w:rsidR="00525B73" w:rsidRPr="00545397" w:rsidRDefault="00525B73" w:rsidP="00525B73">
            <w:pPr>
              <w:pStyle w:val="CalendarInformation"/>
              <w:framePr w:hSpace="0" w:wrap="auto" w:vAnchor="margin" w:hAnchor="text" w:xAlign="left" w:yAlign="inline"/>
              <w:rPr>
                <w:rFonts w:asciiTheme="minorHAnsi" w:hAnsiTheme="minorHAnsi" w:cstheme="minorHAnsi"/>
                <w:sz w:val="22"/>
                <w:szCs w:val="22"/>
              </w:rPr>
            </w:pPr>
            <w:r w:rsidRPr="00545397">
              <w:rPr>
                <w:b/>
                <w:sz w:val="22"/>
                <w:szCs w:val="22"/>
              </w:rPr>
              <w:t>Pagination</w:t>
            </w:r>
            <w:r w:rsidRPr="00545397">
              <w:rPr>
                <w:sz w:val="22"/>
                <w:szCs w:val="22"/>
              </w:rPr>
              <w:t xml:space="preserve">: </w:t>
            </w:r>
            <w:r w:rsidRPr="00545397">
              <w:rPr>
                <w:rFonts w:asciiTheme="minorHAnsi" w:hAnsiTheme="minorHAnsi" w:cstheme="minorHAnsi"/>
                <w:sz w:val="22"/>
                <w:szCs w:val="22"/>
              </w:rPr>
              <w:t>The purpose of setting page, section and column breaks. The purpose of setting gutter margins.</w:t>
            </w:r>
          </w:p>
        </w:tc>
        <w:tc>
          <w:tcPr>
            <w:tcW w:w="2216" w:type="dxa"/>
          </w:tcPr>
          <w:p w14:paraId="00467924" w14:textId="77777777" w:rsidR="00525B73" w:rsidRDefault="00525B73" w:rsidP="00525B73">
            <w:pPr>
              <w:pStyle w:val="CalendarInformation"/>
              <w:framePr w:hSpace="0" w:wrap="auto" w:vAnchor="margin" w:hAnchor="text" w:xAlign="left" w:yAlign="inline"/>
            </w:pPr>
            <w:r w:rsidRPr="00CD278C">
              <w:t xml:space="preserve">5 World Teachers' Day </w:t>
            </w:r>
          </w:p>
          <w:p w14:paraId="7C049A99" w14:textId="6E1F2C5D" w:rsidR="00525B73" w:rsidRPr="009C147A" w:rsidRDefault="00525B73" w:rsidP="00525B73">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525B73" w:rsidRPr="00B52C9E" w:rsidRDefault="00525B73" w:rsidP="00525B73">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545397" w:rsidRPr="00B52C9E" w14:paraId="11ED0C80" w14:textId="77777777" w:rsidTr="00545397">
        <w:trPr>
          <w:trHeight w:val="804"/>
          <w:jc w:val="center"/>
        </w:trPr>
        <w:tc>
          <w:tcPr>
            <w:tcW w:w="1435" w:type="dxa"/>
            <w:vMerge/>
            <w:vAlign w:val="center"/>
          </w:tcPr>
          <w:p w14:paraId="03EA55B8" w14:textId="77777777" w:rsidR="00545397" w:rsidRPr="00B52C9E" w:rsidRDefault="00545397" w:rsidP="00545397">
            <w:pPr>
              <w:rPr>
                <w:rFonts w:asciiTheme="minorHAnsi" w:hAnsiTheme="minorHAnsi" w:cstheme="minorHAnsi"/>
                <w:b/>
                <w:sz w:val="22"/>
                <w:szCs w:val="22"/>
              </w:rPr>
            </w:pPr>
          </w:p>
        </w:tc>
        <w:tc>
          <w:tcPr>
            <w:tcW w:w="1395" w:type="dxa"/>
            <w:vAlign w:val="center"/>
          </w:tcPr>
          <w:p w14:paraId="6F86615C" w14:textId="4358B209" w:rsidR="00545397" w:rsidRPr="00B52C9E" w:rsidRDefault="00545397" w:rsidP="00545397">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3060" w:type="dxa"/>
            <w:gridSpan w:val="2"/>
          </w:tcPr>
          <w:p w14:paraId="3A7716C3" w14:textId="77777777" w:rsidR="00545397" w:rsidRPr="007844E3" w:rsidRDefault="00545397" w:rsidP="00545397">
            <w:pPr>
              <w:pStyle w:val="CalendarInformation"/>
              <w:framePr w:hSpace="0" w:wrap="auto" w:vAnchor="margin" w:hAnchor="text" w:xAlign="left" w:yAlign="inline"/>
              <w:rPr>
                <w:rFonts w:asciiTheme="minorHAnsi" w:hAnsiTheme="minorHAnsi" w:cstheme="minorHAnsi"/>
                <w:b/>
                <w:sz w:val="24"/>
                <w:szCs w:val="24"/>
              </w:rPr>
            </w:pPr>
            <w:r w:rsidRPr="007844E3">
              <w:rPr>
                <w:rFonts w:asciiTheme="minorHAnsi" w:hAnsiTheme="minorHAnsi" w:cstheme="minorHAnsi"/>
                <w:b/>
                <w:sz w:val="24"/>
                <w:szCs w:val="24"/>
              </w:rPr>
              <w:t>Dialogue based and gesture-based interface</w:t>
            </w:r>
          </w:p>
          <w:p w14:paraId="2436EB74" w14:textId="05B11960" w:rsidR="00545397" w:rsidRPr="00545397" w:rsidRDefault="00545397" w:rsidP="00545397">
            <w:pPr>
              <w:rPr>
                <w:rFonts w:asciiTheme="minorHAnsi" w:hAnsiTheme="minorHAnsi" w:cstheme="minorHAnsi"/>
                <w:sz w:val="22"/>
                <w:szCs w:val="22"/>
              </w:rPr>
            </w:pPr>
            <w:r w:rsidRPr="007844E3">
              <w:rPr>
                <w:rFonts w:asciiTheme="minorHAnsi" w:hAnsiTheme="minorHAnsi" w:cstheme="minorHAnsi"/>
              </w:rPr>
              <w:t>Differences between types of operating systems Advantages and disadvantages of the different types of operating systems</w:t>
            </w:r>
          </w:p>
        </w:tc>
        <w:tc>
          <w:tcPr>
            <w:tcW w:w="3319" w:type="dxa"/>
            <w:gridSpan w:val="2"/>
          </w:tcPr>
          <w:p w14:paraId="762725E1" w14:textId="77777777" w:rsidR="00545397" w:rsidRPr="007844E3" w:rsidRDefault="00545397" w:rsidP="00545397">
            <w:pPr>
              <w:pStyle w:val="CalendarInformation"/>
              <w:framePr w:hSpace="0" w:wrap="auto" w:vAnchor="margin" w:hAnchor="text" w:xAlign="left" w:yAlign="inline"/>
              <w:jc w:val="both"/>
              <w:rPr>
                <w:rFonts w:asciiTheme="minorHAnsi" w:hAnsiTheme="minorHAnsi" w:cstheme="minorHAnsi"/>
                <w:sz w:val="24"/>
                <w:szCs w:val="24"/>
              </w:rPr>
            </w:pPr>
            <w:r w:rsidRPr="007844E3">
              <w:rPr>
                <w:rFonts w:asciiTheme="minorHAnsi" w:hAnsiTheme="minorHAnsi" w:cstheme="minorHAnsi"/>
                <w:b/>
                <w:sz w:val="24"/>
                <w:szCs w:val="24"/>
              </w:rPr>
              <w:t>Work with tables within documents</w:t>
            </w:r>
            <w:r w:rsidRPr="007844E3">
              <w:rPr>
                <w:rFonts w:asciiTheme="minorHAnsi" w:hAnsiTheme="minorHAnsi" w:cstheme="minorHAnsi"/>
                <w:sz w:val="24"/>
                <w:szCs w:val="24"/>
              </w:rPr>
              <w:t>- Create a table with a specified number of rows and columns Place text or objects in a table.</w:t>
            </w:r>
          </w:p>
          <w:p w14:paraId="1151ED00" w14:textId="41F30C98" w:rsidR="00545397" w:rsidRPr="00B52C9E" w:rsidRDefault="00545397" w:rsidP="00545397">
            <w:pPr>
              <w:rPr>
                <w:rFonts w:asciiTheme="minorHAnsi" w:hAnsiTheme="minorHAnsi" w:cstheme="minorHAnsi"/>
                <w:sz w:val="22"/>
                <w:szCs w:val="22"/>
              </w:rPr>
            </w:pPr>
          </w:p>
        </w:tc>
        <w:tc>
          <w:tcPr>
            <w:tcW w:w="2216" w:type="dxa"/>
          </w:tcPr>
          <w:p w14:paraId="01CE8838" w14:textId="20CD1704" w:rsidR="00545397" w:rsidRPr="00CD278C" w:rsidRDefault="00545397" w:rsidP="00545397">
            <w:pPr>
              <w:pStyle w:val="CalendarInformation"/>
              <w:framePr w:hSpace="0" w:wrap="auto" w:vAnchor="margin" w:hAnchor="text" w:xAlign="left" w:yAlign="inline"/>
            </w:pPr>
            <w:r>
              <w:rPr>
                <w:color w:val="00B050"/>
                <w:sz w:val="16"/>
                <w:szCs w:val="16"/>
              </w:rPr>
              <w:t>12</w:t>
            </w:r>
            <w:r w:rsidRPr="009C147A">
              <w:rPr>
                <w:color w:val="00B050"/>
                <w:sz w:val="16"/>
                <w:szCs w:val="16"/>
              </w:rPr>
              <w:t xml:space="preserve"> Progress tracker-Autumn-</w:t>
            </w:r>
            <w:r>
              <w:rPr>
                <w:color w:val="00B050"/>
                <w:sz w:val="16"/>
                <w:szCs w:val="16"/>
              </w:rPr>
              <w:t>2</w:t>
            </w:r>
          </w:p>
          <w:p w14:paraId="3D7149C3" w14:textId="1A7C5837" w:rsidR="00545397" w:rsidRPr="00B31675" w:rsidRDefault="00545397" w:rsidP="00545397">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545397" w:rsidRPr="00DA3B0F" w:rsidRDefault="00545397" w:rsidP="00545397">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545397" w:rsidRPr="00B52C9E" w:rsidRDefault="00545397" w:rsidP="00545397">
            <w:pPr>
              <w:pStyle w:val="CalendarInformation"/>
              <w:framePr w:hSpace="0" w:wrap="auto" w:vAnchor="margin" w:hAnchor="text" w:xAlign="left" w:yAlign="inline"/>
              <w:rPr>
                <w:rFonts w:asciiTheme="minorHAnsi" w:hAnsiTheme="minorHAnsi" w:cstheme="minorHAnsi"/>
                <w:bCs/>
                <w:color w:val="FF0000"/>
                <w:sz w:val="22"/>
                <w:szCs w:val="22"/>
              </w:rPr>
            </w:pPr>
          </w:p>
        </w:tc>
      </w:tr>
      <w:tr w:rsidR="00545397" w:rsidRPr="00B52C9E" w14:paraId="67D4C6E9" w14:textId="77777777" w:rsidTr="00545397">
        <w:trPr>
          <w:trHeight w:val="732"/>
          <w:jc w:val="center"/>
        </w:trPr>
        <w:tc>
          <w:tcPr>
            <w:tcW w:w="1435" w:type="dxa"/>
            <w:vMerge/>
            <w:vAlign w:val="center"/>
          </w:tcPr>
          <w:p w14:paraId="4E053BF4" w14:textId="77777777" w:rsidR="00545397" w:rsidRPr="00B52C9E" w:rsidRDefault="00545397" w:rsidP="00545397">
            <w:pPr>
              <w:rPr>
                <w:rFonts w:asciiTheme="minorHAnsi" w:hAnsiTheme="minorHAnsi" w:cstheme="minorHAnsi"/>
                <w:b/>
                <w:sz w:val="22"/>
                <w:szCs w:val="22"/>
              </w:rPr>
            </w:pPr>
          </w:p>
        </w:tc>
        <w:tc>
          <w:tcPr>
            <w:tcW w:w="1395" w:type="dxa"/>
            <w:shd w:val="clear" w:color="auto" w:fill="EAF1DD" w:themeFill="accent3" w:themeFillTint="33"/>
            <w:vAlign w:val="center"/>
          </w:tcPr>
          <w:p w14:paraId="74CC9D1D" w14:textId="4ADCD7DD" w:rsidR="00545397" w:rsidRPr="00B52C9E" w:rsidRDefault="00545397" w:rsidP="00545397">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595" w:type="dxa"/>
            <w:gridSpan w:val="5"/>
            <w:shd w:val="clear" w:color="auto" w:fill="EAF1DD" w:themeFill="accent3" w:themeFillTint="33"/>
          </w:tcPr>
          <w:p w14:paraId="0859CB33" w14:textId="77777777" w:rsidR="00545397" w:rsidRDefault="00545397" w:rsidP="00545397">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545397" w:rsidRPr="00F318D9" w:rsidRDefault="00545397" w:rsidP="00545397">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5D07B0" w:rsidRPr="00B52C9E" w14:paraId="099B4FA7" w14:textId="77777777" w:rsidTr="00067CA6">
        <w:trPr>
          <w:trHeight w:val="69"/>
          <w:jc w:val="center"/>
        </w:trPr>
        <w:tc>
          <w:tcPr>
            <w:tcW w:w="1435" w:type="dxa"/>
            <w:vAlign w:val="center"/>
          </w:tcPr>
          <w:p w14:paraId="68DFBED8" w14:textId="77777777" w:rsidR="005D07B0" w:rsidRPr="00B52C9E" w:rsidRDefault="005D07B0" w:rsidP="005D07B0">
            <w:pPr>
              <w:rPr>
                <w:rFonts w:asciiTheme="minorHAnsi" w:hAnsiTheme="minorHAnsi" w:cstheme="minorHAnsi"/>
                <w:b/>
                <w:sz w:val="22"/>
                <w:szCs w:val="22"/>
              </w:rPr>
            </w:pPr>
          </w:p>
        </w:tc>
        <w:tc>
          <w:tcPr>
            <w:tcW w:w="1395" w:type="dxa"/>
            <w:vAlign w:val="center"/>
          </w:tcPr>
          <w:p w14:paraId="7E237C30" w14:textId="21843034" w:rsidR="005D07B0" w:rsidRDefault="005D07B0" w:rsidP="005D07B0">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5D07B0" w:rsidRDefault="005D07B0" w:rsidP="005D07B0">
            <w:pPr>
              <w:jc w:val="center"/>
              <w:rPr>
                <w:rFonts w:asciiTheme="minorHAnsi" w:hAnsiTheme="minorHAnsi" w:cstheme="minorHAnsi"/>
                <w:b/>
                <w:bCs/>
                <w:sz w:val="22"/>
                <w:szCs w:val="22"/>
              </w:rPr>
            </w:pPr>
          </w:p>
        </w:tc>
        <w:tc>
          <w:tcPr>
            <w:tcW w:w="3189" w:type="dxa"/>
            <w:gridSpan w:val="3"/>
          </w:tcPr>
          <w:p w14:paraId="536E16F7" w14:textId="77777777" w:rsidR="005D07B0" w:rsidRPr="007844E3" w:rsidRDefault="005D07B0" w:rsidP="005D07B0">
            <w:pPr>
              <w:pStyle w:val="CalendarInformation"/>
              <w:framePr w:hSpace="0" w:wrap="auto" w:vAnchor="margin" w:hAnchor="text" w:xAlign="left" w:yAlign="inline"/>
              <w:rPr>
                <w:rFonts w:asciiTheme="minorHAnsi" w:hAnsiTheme="minorHAnsi" w:cstheme="minorHAnsi"/>
                <w:b/>
                <w:sz w:val="24"/>
                <w:szCs w:val="24"/>
              </w:rPr>
            </w:pPr>
            <w:r w:rsidRPr="007844E3">
              <w:rPr>
                <w:rFonts w:asciiTheme="minorHAnsi" w:hAnsiTheme="minorHAnsi" w:cstheme="minorHAnsi"/>
                <w:b/>
                <w:sz w:val="24"/>
                <w:szCs w:val="24"/>
              </w:rPr>
              <w:t>1.5 Emerging technologies</w:t>
            </w:r>
          </w:p>
          <w:p w14:paraId="4173DB45" w14:textId="77777777" w:rsidR="005D07B0" w:rsidRPr="007844E3" w:rsidRDefault="005D07B0" w:rsidP="005D07B0">
            <w:pPr>
              <w:pStyle w:val="CalendarInformation"/>
              <w:framePr w:hSpace="0" w:wrap="auto" w:vAnchor="margin" w:hAnchor="text" w:xAlign="left" w:yAlign="inline"/>
              <w:rPr>
                <w:rFonts w:asciiTheme="minorHAnsi" w:hAnsiTheme="minorHAnsi" w:cstheme="minorHAnsi"/>
                <w:sz w:val="24"/>
                <w:szCs w:val="24"/>
              </w:rPr>
            </w:pPr>
            <w:r w:rsidRPr="007844E3">
              <w:rPr>
                <w:rFonts w:asciiTheme="minorHAnsi" w:hAnsiTheme="minorHAnsi" w:cstheme="minorHAnsi"/>
                <w:sz w:val="24"/>
                <w:szCs w:val="24"/>
              </w:rPr>
              <w:t>Extended reality (virtual and augmented</w:t>
            </w:r>
          </w:p>
          <w:p w14:paraId="67EDF0F7" w14:textId="14AFC23B" w:rsidR="005D07B0" w:rsidRPr="00B52C9E" w:rsidRDefault="005D07B0" w:rsidP="005D07B0">
            <w:pPr>
              <w:pStyle w:val="CalendarInformation"/>
              <w:framePr w:hSpace="0" w:wrap="auto" w:vAnchor="margin" w:hAnchor="text" w:xAlign="left" w:yAlign="inline"/>
              <w:rPr>
                <w:rFonts w:asciiTheme="minorHAnsi" w:hAnsiTheme="minorHAnsi" w:cstheme="minorHAnsi"/>
                <w:b/>
                <w:bCs/>
                <w:sz w:val="22"/>
                <w:szCs w:val="22"/>
              </w:rPr>
            </w:pPr>
            <w:r w:rsidRPr="007844E3">
              <w:rPr>
                <w:rFonts w:asciiTheme="minorHAnsi" w:hAnsiTheme="minorHAnsi" w:cstheme="minorHAnsi"/>
                <w:sz w:val="24"/>
                <w:szCs w:val="24"/>
              </w:rPr>
              <w:t>Impact on everyday life including extended reality (virtual and augmented)</w:t>
            </w:r>
          </w:p>
        </w:tc>
        <w:tc>
          <w:tcPr>
            <w:tcW w:w="3190" w:type="dxa"/>
          </w:tcPr>
          <w:p w14:paraId="35BB14F2" w14:textId="77777777" w:rsidR="005D07B0" w:rsidRPr="00CC3B85" w:rsidRDefault="005D07B0" w:rsidP="005D07B0">
            <w:pPr>
              <w:pStyle w:val="CalendarInformation"/>
              <w:framePr w:hSpace="0" w:wrap="auto" w:vAnchor="margin" w:hAnchor="text" w:xAlign="left" w:yAlign="inline"/>
              <w:jc w:val="both"/>
              <w:rPr>
                <w:rFonts w:asciiTheme="minorHAnsi" w:hAnsiTheme="minorHAnsi" w:cstheme="minorHAnsi"/>
                <w:sz w:val="24"/>
                <w:szCs w:val="24"/>
              </w:rPr>
            </w:pPr>
            <w:r w:rsidRPr="00CC3B85">
              <w:rPr>
                <w:rFonts w:asciiTheme="minorHAnsi" w:hAnsiTheme="minorHAnsi" w:cstheme="minorHAnsi"/>
                <w:b/>
                <w:sz w:val="24"/>
                <w:szCs w:val="24"/>
              </w:rPr>
              <w:t>Work with tables within documents</w:t>
            </w:r>
            <w:r w:rsidRPr="00CC3B85">
              <w:rPr>
                <w:rFonts w:asciiTheme="minorHAnsi" w:hAnsiTheme="minorHAnsi" w:cstheme="minorHAnsi"/>
                <w:sz w:val="24"/>
                <w:szCs w:val="24"/>
              </w:rPr>
              <w:t>- Create a table with a specified number of rows and columns Place text or objects in a table.</w:t>
            </w:r>
          </w:p>
          <w:p w14:paraId="7AC4DA17" w14:textId="77777777" w:rsidR="005D07B0" w:rsidRPr="00B52C9E" w:rsidRDefault="005D07B0" w:rsidP="005D07B0">
            <w:pPr>
              <w:pStyle w:val="CalendarInformation"/>
              <w:framePr w:wrap="auto"/>
              <w:rPr>
                <w:rFonts w:asciiTheme="minorHAnsi" w:hAnsiTheme="minorHAnsi" w:cstheme="minorHAnsi"/>
                <w:b/>
                <w:color w:val="000000"/>
                <w:sz w:val="22"/>
                <w:szCs w:val="22"/>
              </w:rPr>
            </w:pPr>
          </w:p>
        </w:tc>
        <w:tc>
          <w:tcPr>
            <w:tcW w:w="2216" w:type="dxa"/>
          </w:tcPr>
          <w:p w14:paraId="3C7DE3F7" w14:textId="1D699840" w:rsidR="005D07B0" w:rsidRPr="00CD278C" w:rsidRDefault="005D07B0" w:rsidP="005D07B0">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5D07B0" w:rsidRPr="00CD278C" w:rsidRDefault="005D07B0" w:rsidP="005D07B0">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5D07B0" w:rsidRPr="00CD278C" w:rsidRDefault="005D07B0" w:rsidP="005D07B0">
            <w:pPr>
              <w:pStyle w:val="CalendarInformation"/>
              <w:framePr w:wrap="auto"/>
              <w:rPr>
                <w:b/>
                <w:bCs/>
                <w:color w:val="0070C0"/>
              </w:rPr>
            </w:pPr>
          </w:p>
        </w:tc>
      </w:tr>
      <w:tr w:rsidR="00E65126" w:rsidRPr="00B52C9E" w14:paraId="48D05062" w14:textId="77777777" w:rsidTr="00067CA6">
        <w:trPr>
          <w:trHeight w:val="453"/>
          <w:jc w:val="center"/>
        </w:trPr>
        <w:tc>
          <w:tcPr>
            <w:tcW w:w="1435" w:type="dxa"/>
            <w:vMerge w:val="restart"/>
            <w:vAlign w:val="center"/>
          </w:tcPr>
          <w:p w14:paraId="24541817" w14:textId="77777777" w:rsidR="00E65126" w:rsidRPr="00B52C9E" w:rsidRDefault="00E65126" w:rsidP="00E65126">
            <w:pPr>
              <w:rPr>
                <w:rFonts w:asciiTheme="minorHAnsi" w:hAnsiTheme="minorHAnsi" w:cstheme="minorHAnsi"/>
                <w:b/>
                <w:sz w:val="22"/>
                <w:szCs w:val="22"/>
              </w:rPr>
            </w:pPr>
            <w:r w:rsidRPr="00B52C9E">
              <w:rPr>
                <w:rFonts w:asciiTheme="minorHAnsi" w:hAnsiTheme="minorHAnsi" w:cstheme="minorHAnsi"/>
                <w:b/>
                <w:sz w:val="22"/>
                <w:szCs w:val="22"/>
              </w:rPr>
              <w:lastRenderedPageBreak/>
              <w:t>NOVEMBER</w:t>
            </w:r>
          </w:p>
          <w:p w14:paraId="492CF595" w14:textId="66EBF387" w:rsidR="00E65126" w:rsidRPr="00B52C9E" w:rsidRDefault="00E65126" w:rsidP="00E65126">
            <w:pPr>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395" w:type="dxa"/>
            <w:vAlign w:val="center"/>
          </w:tcPr>
          <w:p w14:paraId="21F11974" w14:textId="17A08B1F" w:rsidR="00E65126" w:rsidRPr="00B52C9E" w:rsidRDefault="00E65126" w:rsidP="00E65126">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3189" w:type="dxa"/>
            <w:gridSpan w:val="3"/>
          </w:tcPr>
          <w:p w14:paraId="45A9D73A" w14:textId="77777777" w:rsidR="00E65126" w:rsidRPr="007844E3" w:rsidRDefault="00E65126" w:rsidP="00E65126">
            <w:pPr>
              <w:pStyle w:val="CalendarInformation"/>
              <w:framePr w:hSpace="0" w:wrap="auto" w:vAnchor="margin" w:hAnchor="text" w:xAlign="left" w:yAlign="inline"/>
              <w:rPr>
                <w:rFonts w:asciiTheme="minorHAnsi" w:hAnsiTheme="minorHAnsi" w:cstheme="minorHAnsi"/>
                <w:b/>
                <w:sz w:val="24"/>
                <w:szCs w:val="24"/>
              </w:rPr>
            </w:pPr>
            <w:r w:rsidRPr="007844E3">
              <w:rPr>
                <w:rFonts w:asciiTheme="minorHAnsi" w:hAnsiTheme="minorHAnsi" w:cstheme="minorHAnsi"/>
                <w:b/>
                <w:sz w:val="24"/>
                <w:szCs w:val="24"/>
              </w:rPr>
              <w:t>Impact on everyday life including Artificial Intelligence (AI),</w:t>
            </w:r>
          </w:p>
          <w:p w14:paraId="1FB2A084" w14:textId="77777777" w:rsidR="00E65126" w:rsidRPr="007844E3" w:rsidRDefault="00E65126" w:rsidP="00E65126">
            <w:pPr>
              <w:pStyle w:val="CalendarInformation"/>
              <w:framePr w:hSpace="0" w:wrap="auto" w:vAnchor="margin" w:hAnchor="text" w:xAlign="left" w:yAlign="inline"/>
              <w:rPr>
                <w:rFonts w:asciiTheme="minorHAnsi" w:hAnsiTheme="minorHAnsi" w:cstheme="minorHAnsi"/>
                <w:b/>
                <w:sz w:val="24"/>
                <w:szCs w:val="24"/>
              </w:rPr>
            </w:pPr>
            <w:r w:rsidRPr="007844E3">
              <w:rPr>
                <w:rFonts w:asciiTheme="minorHAnsi" w:hAnsiTheme="minorHAnsi" w:cstheme="minorHAnsi"/>
                <w:b/>
                <w:sz w:val="24"/>
                <w:szCs w:val="24"/>
              </w:rPr>
              <w:t>Analogue and digital data</w:t>
            </w:r>
          </w:p>
          <w:p w14:paraId="22C4B6A1" w14:textId="77777777" w:rsidR="00E65126" w:rsidRPr="007844E3" w:rsidRDefault="00E65126" w:rsidP="00E65126">
            <w:pPr>
              <w:pStyle w:val="CalendarInformation"/>
              <w:framePr w:hSpace="0" w:wrap="auto" w:vAnchor="margin" w:hAnchor="text" w:xAlign="left" w:yAlign="inline"/>
              <w:rPr>
                <w:rFonts w:asciiTheme="minorHAnsi" w:hAnsiTheme="minorHAnsi" w:cstheme="minorHAnsi"/>
                <w:sz w:val="24"/>
                <w:szCs w:val="24"/>
              </w:rPr>
            </w:pPr>
            <w:r w:rsidRPr="007844E3">
              <w:rPr>
                <w:rFonts w:asciiTheme="minorHAnsi" w:hAnsiTheme="minorHAnsi" w:cstheme="minorHAnsi"/>
                <w:sz w:val="24"/>
                <w:szCs w:val="24"/>
              </w:rPr>
              <w:t>Characteristics of analogue and digital data Differences between analogue and digital data.</w:t>
            </w:r>
          </w:p>
          <w:p w14:paraId="36B9687A" w14:textId="77777777" w:rsidR="00E65126" w:rsidRPr="00B52C9E" w:rsidRDefault="00E65126" w:rsidP="00E65126">
            <w:pPr>
              <w:pStyle w:val="CalendarInformation"/>
              <w:framePr w:hSpace="0" w:wrap="auto" w:vAnchor="margin" w:hAnchor="text" w:xAlign="left" w:yAlign="inline"/>
              <w:rPr>
                <w:rFonts w:asciiTheme="minorHAnsi" w:hAnsiTheme="minorHAnsi" w:cstheme="minorHAnsi"/>
                <w:b/>
                <w:color w:val="000000"/>
                <w:sz w:val="22"/>
                <w:szCs w:val="22"/>
              </w:rPr>
            </w:pPr>
          </w:p>
        </w:tc>
        <w:tc>
          <w:tcPr>
            <w:tcW w:w="3190" w:type="dxa"/>
          </w:tcPr>
          <w:p w14:paraId="1134988A" w14:textId="6F9F0DAF" w:rsidR="00E65126" w:rsidRPr="00B52C9E" w:rsidRDefault="00E65126" w:rsidP="00E65126">
            <w:pPr>
              <w:pStyle w:val="CalendarInformation"/>
              <w:framePr w:hSpace="0" w:wrap="auto" w:vAnchor="margin" w:hAnchor="text" w:xAlign="left" w:yAlign="inline"/>
              <w:rPr>
                <w:rFonts w:asciiTheme="minorHAnsi" w:hAnsiTheme="minorHAnsi" w:cstheme="minorHAnsi"/>
                <w:b/>
                <w:color w:val="000000"/>
                <w:sz w:val="22"/>
                <w:szCs w:val="22"/>
              </w:rPr>
            </w:pPr>
            <w:r w:rsidRPr="00CC3B85">
              <w:rPr>
                <w:rFonts w:asciiTheme="minorHAnsi" w:hAnsiTheme="minorHAnsi" w:cstheme="minorHAnsi"/>
                <w:b/>
                <w:sz w:val="24"/>
                <w:szCs w:val="24"/>
              </w:rPr>
              <w:t>14.Styles</w:t>
            </w:r>
            <w:r w:rsidRPr="001641D0">
              <w:rPr>
                <w:rFonts w:asciiTheme="minorHAnsi" w:hAnsiTheme="minorHAnsi" w:cstheme="minorHAnsi"/>
                <w:sz w:val="24"/>
                <w:szCs w:val="24"/>
              </w:rPr>
              <w:t>- Create, modify, update and apply styles to ensure consistency of presentation</w:t>
            </w:r>
          </w:p>
        </w:tc>
        <w:tc>
          <w:tcPr>
            <w:tcW w:w="2216" w:type="dxa"/>
          </w:tcPr>
          <w:p w14:paraId="2CFC3B81" w14:textId="77777777" w:rsidR="00E65126" w:rsidRDefault="00E65126" w:rsidP="00E65126">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E65126" w:rsidRPr="00B52C9E" w:rsidRDefault="00E65126" w:rsidP="00E65126">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57669A" w:rsidRPr="00B52C9E" w14:paraId="281F8C5C" w14:textId="77777777" w:rsidTr="00067CA6">
        <w:trPr>
          <w:trHeight w:val="813"/>
          <w:jc w:val="center"/>
        </w:trPr>
        <w:tc>
          <w:tcPr>
            <w:tcW w:w="1435" w:type="dxa"/>
            <w:vMerge/>
            <w:vAlign w:val="center"/>
          </w:tcPr>
          <w:p w14:paraId="7AA8AD25" w14:textId="77777777" w:rsidR="0057669A" w:rsidRPr="00B52C9E" w:rsidRDefault="0057669A" w:rsidP="0057669A">
            <w:pPr>
              <w:jc w:val="center"/>
              <w:rPr>
                <w:rFonts w:asciiTheme="minorHAnsi" w:hAnsiTheme="minorHAnsi" w:cstheme="minorHAnsi"/>
                <w:b/>
                <w:sz w:val="22"/>
                <w:szCs w:val="22"/>
              </w:rPr>
            </w:pPr>
          </w:p>
        </w:tc>
        <w:tc>
          <w:tcPr>
            <w:tcW w:w="1395" w:type="dxa"/>
            <w:vAlign w:val="center"/>
          </w:tcPr>
          <w:p w14:paraId="18233CEB" w14:textId="31C82B17" w:rsidR="0057669A" w:rsidRPr="00B52C9E" w:rsidRDefault="0057669A" w:rsidP="0057669A">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3189" w:type="dxa"/>
            <w:gridSpan w:val="3"/>
          </w:tcPr>
          <w:p w14:paraId="5D7A9D5E" w14:textId="77777777" w:rsidR="0057669A" w:rsidRPr="001641D0" w:rsidRDefault="0057669A" w:rsidP="0057669A">
            <w:pPr>
              <w:pStyle w:val="CalendarInformation"/>
              <w:framePr w:hSpace="0" w:wrap="auto" w:vAnchor="margin" w:hAnchor="text" w:xAlign="left" w:yAlign="inline"/>
              <w:rPr>
                <w:rFonts w:asciiTheme="minorHAnsi" w:hAnsiTheme="minorHAnsi" w:cstheme="minorHAnsi"/>
                <w:b/>
                <w:sz w:val="24"/>
                <w:szCs w:val="24"/>
              </w:rPr>
            </w:pPr>
            <w:r w:rsidRPr="001641D0">
              <w:rPr>
                <w:rFonts w:asciiTheme="minorHAnsi" w:hAnsiTheme="minorHAnsi" w:cstheme="minorHAnsi"/>
                <w:b/>
                <w:sz w:val="24"/>
                <w:szCs w:val="24"/>
              </w:rPr>
              <w:t>1.4 Types of computer</w:t>
            </w:r>
          </w:p>
          <w:p w14:paraId="43F3F9BD" w14:textId="77777777" w:rsidR="0057669A" w:rsidRPr="007844E3" w:rsidRDefault="0057669A" w:rsidP="0057669A">
            <w:pPr>
              <w:autoSpaceDE w:val="0"/>
              <w:autoSpaceDN w:val="0"/>
              <w:adjustRightInd w:val="0"/>
              <w:rPr>
                <w:rFonts w:asciiTheme="minorHAnsi" w:hAnsiTheme="minorHAnsi" w:cstheme="minorHAnsi"/>
              </w:rPr>
            </w:pPr>
            <w:r w:rsidRPr="007844E3">
              <w:rPr>
                <w:rFonts w:asciiTheme="minorHAnsi" w:hAnsiTheme="minorHAnsi" w:cstheme="minorHAnsi"/>
              </w:rPr>
              <w:t>Characteristics of a desktop computer,</w:t>
            </w:r>
          </w:p>
          <w:p w14:paraId="01C0924B" w14:textId="77777777" w:rsidR="0057669A" w:rsidRPr="007844E3" w:rsidRDefault="0057669A" w:rsidP="0057669A">
            <w:pPr>
              <w:autoSpaceDE w:val="0"/>
              <w:autoSpaceDN w:val="0"/>
              <w:adjustRightInd w:val="0"/>
              <w:rPr>
                <w:rFonts w:asciiTheme="minorHAnsi" w:hAnsiTheme="minorHAnsi" w:cstheme="minorHAnsi"/>
              </w:rPr>
            </w:pPr>
            <w:r w:rsidRPr="007844E3">
              <w:rPr>
                <w:rFonts w:asciiTheme="minorHAnsi" w:hAnsiTheme="minorHAnsi" w:cstheme="minorHAnsi"/>
              </w:rPr>
              <w:t>Characteristics of mobile computers including laptop computers, smartphones, tablet and phablet computer.</w:t>
            </w:r>
          </w:p>
          <w:p w14:paraId="1A9611CB" w14:textId="53B8F76D" w:rsidR="0057669A" w:rsidRPr="00B52C9E" w:rsidRDefault="0057669A" w:rsidP="0057669A">
            <w:pPr>
              <w:rPr>
                <w:rFonts w:asciiTheme="minorHAnsi" w:hAnsiTheme="minorHAnsi" w:cstheme="minorHAnsi"/>
                <w:bCs/>
                <w:sz w:val="22"/>
                <w:szCs w:val="22"/>
              </w:rPr>
            </w:pPr>
            <w:r w:rsidRPr="001641D0">
              <w:rPr>
                <w:rFonts w:asciiTheme="minorHAnsi" w:hAnsiTheme="minorHAnsi" w:cstheme="minorHAnsi"/>
              </w:rPr>
              <w:t>Advantages and disadvantages of the different types of computer including portability and expandability.</w:t>
            </w:r>
          </w:p>
        </w:tc>
        <w:tc>
          <w:tcPr>
            <w:tcW w:w="3190" w:type="dxa"/>
          </w:tcPr>
          <w:p w14:paraId="1AE4C802" w14:textId="79F8E291" w:rsidR="0057669A" w:rsidRPr="00B52C9E" w:rsidRDefault="0057669A" w:rsidP="0057669A">
            <w:pPr>
              <w:rPr>
                <w:rFonts w:asciiTheme="minorHAnsi" w:hAnsiTheme="minorHAnsi" w:cstheme="minorHAnsi"/>
                <w:bCs/>
                <w:sz w:val="22"/>
                <w:szCs w:val="22"/>
              </w:rPr>
            </w:pPr>
            <w:r w:rsidRPr="00CC3B85">
              <w:rPr>
                <w:rFonts w:asciiTheme="minorHAnsi" w:hAnsiTheme="minorHAnsi" w:cstheme="minorHAnsi"/>
                <w:b/>
              </w:rPr>
              <w:t>Styles</w:t>
            </w:r>
            <w:r>
              <w:rPr>
                <w:rFonts w:asciiTheme="minorHAnsi" w:hAnsiTheme="minorHAnsi" w:cstheme="minorHAnsi"/>
              </w:rPr>
              <w:t>:</w:t>
            </w:r>
            <w:r w:rsidRPr="001641D0">
              <w:rPr>
                <w:rFonts w:asciiTheme="minorHAnsi" w:hAnsiTheme="minorHAnsi" w:cstheme="minorHAnsi"/>
              </w:rPr>
              <w:t xml:space="preserve"> Font including font face, type (serif, sans-serif), point size, colour</w:t>
            </w:r>
          </w:p>
        </w:tc>
        <w:tc>
          <w:tcPr>
            <w:tcW w:w="2216" w:type="dxa"/>
          </w:tcPr>
          <w:p w14:paraId="078126C8" w14:textId="313572D4" w:rsidR="0057669A" w:rsidRDefault="0057669A" w:rsidP="0057669A">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Pr>
                <w:color w:val="00B050"/>
              </w:rPr>
              <w:t xml:space="preserve"> (Years 10-13)</w:t>
            </w:r>
          </w:p>
          <w:p w14:paraId="5F9D1445" w14:textId="5BF022DF" w:rsidR="0057669A" w:rsidRPr="00BA3823" w:rsidRDefault="0057669A" w:rsidP="0057669A">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762B2C" w:rsidRPr="00B52C9E" w14:paraId="182BE4DB" w14:textId="77777777" w:rsidTr="00FA6287">
        <w:trPr>
          <w:trHeight w:val="525"/>
          <w:jc w:val="center"/>
        </w:trPr>
        <w:tc>
          <w:tcPr>
            <w:tcW w:w="1435" w:type="dxa"/>
            <w:vMerge/>
            <w:vAlign w:val="center"/>
          </w:tcPr>
          <w:p w14:paraId="5D587179" w14:textId="77777777" w:rsidR="00762B2C" w:rsidRPr="00B52C9E" w:rsidRDefault="00762B2C" w:rsidP="00762B2C">
            <w:pPr>
              <w:jc w:val="center"/>
              <w:rPr>
                <w:rFonts w:asciiTheme="minorHAnsi" w:hAnsiTheme="minorHAnsi" w:cstheme="minorHAnsi"/>
                <w:b/>
                <w:sz w:val="22"/>
                <w:szCs w:val="22"/>
              </w:rPr>
            </w:pPr>
          </w:p>
        </w:tc>
        <w:tc>
          <w:tcPr>
            <w:tcW w:w="1395" w:type="dxa"/>
            <w:vAlign w:val="center"/>
          </w:tcPr>
          <w:p w14:paraId="75A5D398" w14:textId="03E4A71C" w:rsidR="00762B2C" w:rsidRPr="00B52C9E" w:rsidRDefault="00762B2C" w:rsidP="00762B2C">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3189" w:type="dxa"/>
            <w:gridSpan w:val="3"/>
          </w:tcPr>
          <w:p w14:paraId="61EB9548" w14:textId="77777777" w:rsidR="00762B2C" w:rsidRPr="007844E3" w:rsidRDefault="00762B2C" w:rsidP="00762B2C">
            <w:pPr>
              <w:pStyle w:val="CalendarInformation"/>
              <w:framePr w:hSpace="0" w:wrap="auto" w:vAnchor="margin" w:hAnchor="text" w:xAlign="left" w:yAlign="inline"/>
              <w:rPr>
                <w:rFonts w:asciiTheme="minorHAnsi" w:hAnsiTheme="minorHAnsi" w:cstheme="minorHAnsi"/>
                <w:b/>
                <w:sz w:val="24"/>
                <w:szCs w:val="24"/>
              </w:rPr>
            </w:pPr>
            <w:r w:rsidRPr="007844E3">
              <w:rPr>
                <w:rFonts w:asciiTheme="minorHAnsi" w:hAnsiTheme="minorHAnsi" w:cstheme="minorHAnsi"/>
                <w:b/>
                <w:sz w:val="24"/>
                <w:szCs w:val="24"/>
              </w:rPr>
              <w:t>2.Input and output devices</w:t>
            </w:r>
          </w:p>
          <w:p w14:paraId="25CAC7FF" w14:textId="77777777" w:rsidR="00762B2C" w:rsidRPr="007844E3" w:rsidRDefault="00762B2C" w:rsidP="00762B2C">
            <w:pPr>
              <w:pStyle w:val="CalendarInformation"/>
              <w:framePr w:hSpace="0" w:wrap="auto" w:vAnchor="margin" w:hAnchor="text" w:xAlign="left" w:yAlign="inline"/>
              <w:rPr>
                <w:rFonts w:asciiTheme="minorHAnsi" w:hAnsiTheme="minorHAnsi" w:cstheme="minorHAnsi"/>
                <w:sz w:val="24"/>
                <w:szCs w:val="24"/>
              </w:rPr>
            </w:pPr>
            <w:r w:rsidRPr="0048276F">
              <w:rPr>
                <w:rFonts w:asciiTheme="minorHAnsi" w:hAnsiTheme="minorHAnsi" w:cstheme="minorHAnsi"/>
                <w:b/>
                <w:sz w:val="24"/>
                <w:szCs w:val="24"/>
              </w:rPr>
              <w:t>2.1 Input devices</w:t>
            </w:r>
            <w:r w:rsidRPr="007844E3">
              <w:rPr>
                <w:rFonts w:asciiTheme="minorHAnsi" w:hAnsiTheme="minorHAnsi" w:cstheme="minorHAnsi"/>
                <w:sz w:val="24"/>
                <w:szCs w:val="24"/>
              </w:rPr>
              <w:t xml:space="preserve"> and their uses</w:t>
            </w:r>
          </w:p>
          <w:p w14:paraId="6F673722" w14:textId="77777777" w:rsidR="00762B2C" w:rsidRPr="007844E3" w:rsidRDefault="00762B2C" w:rsidP="00762B2C">
            <w:pPr>
              <w:pStyle w:val="CalendarInformation"/>
              <w:framePr w:hSpace="0" w:wrap="auto" w:vAnchor="margin" w:hAnchor="text" w:xAlign="left" w:yAlign="inline"/>
              <w:rPr>
                <w:rFonts w:asciiTheme="minorHAnsi" w:hAnsiTheme="minorHAnsi" w:cstheme="minorHAnsi"/>
                <w:sz w:val="24"/>
                <w:szCs w:val="24"/>
              </w:rPr>
            </w:pPr>
            <w:r w:rsidRPr="007844E3">
              <w:rPr>
                <w:rFonts w:asciiTheme="minorHAnsi" w:hAnsiTheme="minorHAnsi" w:cstheme="minorHAnsi"/>
                <w:sz w:val="24"/>
                <w:szCs w:val="24"/>
              </w:rPr>
              <w:t>Characteristics, uses, advantages and disadvantages of input devices</w:t>
            </w:r>
          </w:p>
          <w:p w14:paraId="41E8D743" w14:textId="77777777" w:rsidR="00762B2C" w:rsidRDefault="00762B2C" w:rsidP="00762B2C">
            <w:pPr>
              <w:rPr>
                <w:rFonts w:asciiTheme="minorHAnsi" w:hAnsiTheme="minorHAnsi" w:cstheme="minorHAnsi"/>
                <w:color w:val="1A1A1A"/>
                <w:sz w:val="22"/>
                <w:szCs w:val="22"/>
              </w:rPr>
            </w:pPr>
          </w:p>
        </w:tc>
        <w:tc>
          <w:tcPr>
            <w:tcW w:w="3190" w:type="dxa"/>
          </w:tcPr>
          <w:p w14:paraId="75B36A99" w14:textId="65BB07B7" w:rsidR="00762B2C" w:rsidRPr="00B52C9E" w:rsidRDefault="00762B2C" w:rsidP="00762B2C">
            <w:pPr>
              <w:rPr>
                <w:rFonts w:asciiTheme="minorHAnsi" w:hAnsiTheme="minorHAnsi" w:cstheme="minorHAnsi"/>
                <w:color w:val="1A1A1A"/>
                <w:sz w:val="22"/>
                <w:szCs w:val="22"/>
              </w:rPr>
            </w:pPr>
            <w:r w:rsidRPr="00CC3B85">
              <w:rPr>
                <w:rFonts w:asciiTheme="minorHAnsi" w:hAnsiTheme="minorHAnsi" w:cstheme="minorHAnsi"/>
                <w:b/>
              </w:rPr>
              <w:t>Styles</w:t>
            </w:r>
            <w:r w:rsidRPr="002A66C7">
              <w:rPr>
                <w:rFonts w:asciiTheme="minorHAnsi" w:hAnsiTheme="minorHAnsi" w:cstheme="minorHAnsi"/>
              </w:rPr>
              <w:t xml:space="preserve"> </w:t>
            </w:r>
            <w:r>
              <w:rPr>
                <w:rFonts w:asciiTheme="minorHAnsi" w:hAnsiTheme="minorHAnsi" w:cstheme="minorHAnsi"/>
              </w:rPr>
              <w:t>:</w:t>
            </w:r>
            <w:r w:rsidRPr="002A66C7">
              <w:rPr>
                <w:rFonts w:asciiTheme="minorHAnsi" w:hAnsiTheme="minorHAnsi" w:cstheme="minorHAnsi"/>
              </w:rPr>
              <w:t>Text alignment including left, right, center, fully justified</w:t>
            </w:r>
          </w:p>
        </w:tc>
        <w:tc>
          <w:tcPr>
            <w:tcW w:w="2216" w:type="dxa"/>
          </w:tcPr>
          <w:p w14:paraId="4BD97B9B" w14:textId="77777777" w:rsidR="00762B2C" w:rsidRDefault="00762B2C" w:rsidP="00762B2C">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762B2C" w:rsidRPr="00796F4C" w:rsidRDefault="00762B2C" w:rsidP="00762B2C">
            <w:pPr>
              <w:pStyle w:val="CalendarInformation"/>
              <w:framePr w:hSpace="0" w:wrap="auto" w:vAnchor="margin" w:hAnchor="text" w:xAlign="left" w:yAlign="inline"/>
              <w:rPr>
                <w:rFonts w:asciiTheme="minorHAnsi" w:hAnsiTheme="minorHAnsi" w:cstheme="minorHAnsi"/>
                <w:b/>
                <w:color w:val="00B050"/>
                <w:sz w:val="22"/>
                <w:szCs w:val="22"/>
              </w:rPr>
            </w:pPr>
          </w:p>
        </w:tc>
      </w:tr>
      <w:tr w:rsidR="0086243A" w:rsidRPr="00B52C9E" w14:paraId="376F51CE" w14:textId="77777777" w:rsidTr="00980639">
        <w:trPr>
          <w:trHeight w:val="444"/>
          <w:jc w:val="center"/>
        </w:trPr>
        <w:tc>
          <w:tcPr>
            <w:tcW w:w="1435" w:type="dxa"/>
            <w:vMerge/>
            <w:vAlign w:val="center"/>
          </w:tcPr>
          <w:p w14:paraId="66F7707C" w14:textId="77777777" w:rsidR="0086243A" w:rsidRPr="00B52C9E" w:rsidRDefault="0086243A" w:rsidP="0086243A">
            <w:pPr>
              <w:jc w:val="center"/>
              <w:rPr>
                <w:rFonts w:asciiTheme="minorHAnsi" w:hAnsiTheme="minorHAnsi" w:cstheme="minorHAnsi"/>
                <w:b/>
                <w:sz w:val="22"/>
                <w:szCs w:val="22"/>
              </w:rPr>
            </w:pPr>
          </w:p>
        </w:tc>
        <w:tc>
          <w:tcPr>
            <w:tcW w:w="1395" w:type="dxa"/>
            <w:vAlign w:val="center"/>
          </w:tcPr>
          <w:p w14:paraId="399391B8" w14:textId="4C18984F" w:rsidR="0086243A" w:rsidRDefault="0086243A" w:rsidP="0086243A">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86243A" w:rsidRPr="00B52C9E" w:rsidRDefault="0086243A" w:rsidP="0086243A">
            <w:pPr>
              <w:jc w:val="center"/>
              <w:rPr>
                <w:rFonts w:asciiTheme="minorHAnsi" w:hAnsiTheme="minorHAnsi" w:cstheme="minorHAnsi"/>
                <w:b/>
                <w:bCs/>
                <w:sz w:val="22"/>
                <w:szCs w:val="22"/>
              </w:rPr>
            </w:pPr>
          </w:p>
        </w:tc>
        <w:tc>
          <w:tcPr>
            <w:tcW w:w="3189" w:type="dxa"/>
            <w:gridSpan w:val="3"/>
          </w:tcPr>
          <w:p w14:paraId="6783D86E" w14:textId="77777777" w:rsidR="0086243A" w:rsidRPr="007844E3" w:rsidRDefault="0086243A" w:rsidP="0086243A">
            <w:pPr>
              <w:pStyle w:val="CalendarInformation"/>
              <w:framePr w:hSpace="0" w:wrap="auto" w:vAnchor="margin" w:hAnchor="text" w:xAlign="left" w:yAlign="inline"/>
              <w:rPr>
                <w:rFonts w:asciiTheme="minorHAnsi" w:hAnsiTheme="minorHAnsi" w:cstheme="minorHAnsi"/>
                <w:sz w:val="24"/>
                <w:szCs w:val="24"/>
              </w:rPr>
            </w:pPr>
            <w:r w:rsidRPr="0048276F">
              <w:rPr>
                <w:rFonts w:asciiTheme="minorHAnsi" w:hAnsiTheme="minorHAnsi" w:cstheme="minorHAnsi"/>
                <w:b/>
                <w:sz w:val="24"/>
                <w:szCs w:val="24"/>
              </w:rPr>
              <w:t>2.3</w:t>
            </w:r>
            <w:r>
              <w:rPr>
                <w:rFonts w:asciiTheme="minorHAnsi" w:hAnsiTheme="minorHAnsi" w:cstheme="minorHAnsi"/>
                <w:b/>
                <w:sz w:val="24"/>
                <w:szCs w:val="24"/>
              </w:rPr>
              <w:t>-</w:t>
            </w:r>
            <w:r w:rsidRPr="0048276F">
              <w:rPr>
                <w:rFonts w:asciiTheme="minorHAnsi" w:hAnsiTheme="minorHAnsi" w:cstheme="minorHAnsi"/>
                <w:b/>
                <w:sz w:val="24"/>
                <w:szCs w:val="24"/>
              </w:rPr>
              <w:t>Output devices</w:t>
            </w:r>
            <w:r w:rsidRPr="007844E3">
              <w:rPr>
                <w:rFonts w:asciiTheme="minorHAnsi" w:hAnsiTheme="minorHAnsi" w:cstheme="minorHAnsi"/>
                <w:sz w:val="24"/>
                <w:szCs w:val="24"/>
              </w:rPr>
              <w:t xml:space="preserve"> and their uses</w:t>
            </w:r>
          </w:p>
          <w:p w14:paraId="4812CF4C" w14:textId="77777777" w:rsidR="0086243A" w:rsidRPr="007844E3" w:rsidRDefault="0086243A" w:rsidP="0086243A">
            <w:pPr>
              <w:pStyle w:val="CalendarInformation"/>
              <w:framePr w:hSpace="0" w:wrap="auto" w:vAnchor="margin" w:hAnchor="text" w:xAlign="left" w:yAlign="inline"/>
              <w:rPr>
                <w:rFonts w:asciiTheme="minorHAnsi" w:hAnsiTheme="minorHAnsi" w:cstheme="minorHAnsi"/>
                <w:sz w:val="24"/>
                <w:szCs w:val="24"/>
              </w:rPr>
            </w:pPr>
            <w:r w:rsidRPr="007844E3">
              <w:rPr>
                <w:rFonts w:asciiTheme="minorHAnsi" w:hAnsiTheme="minorHAnsi" w:cstheme="minorHAnsi"/>
                <w:sz w:val="24"/>
                <w:szCs w:val="24"/>
              </w:rPr>
              <w:t>Characteristics, uses, advantages and disadvantages of output devices</w:t>
            </w:r>
          </w:p>
          <w:p w14:paraId="786E39E5" w14:textId="77777777" w:rsidR="0086243A" w:rsidRPr="00B52C9E" w:rsidRDefault="0086243A" w:rsidP="0086243A">
            <w:pPr>
              <w:pStyle w:val="CalendarInformation"/>
              <w:framePr w:hSpace="0" w:wrap="auto" w:vAnchor="margin" w:hAnchor="text" w:xAlign="left" w:yAlign="inline"/>
              <w:rPr>
                <w:rFonts w:asciiTheme="minorHAnsi" w:hAnsiTheme="minorHAnsi" w:cstheme="minorHAnsi"/>
                <w:sz w:val="22"/>
                <w:szCs w:val="22"/>
              </w:rPr>
            </w:pPr>
          </w:p>
        </w:tc>
        <w:tc>
          <w:tcPr>
            <w:tcW w:w="3190" w:type="dxa"/>
          </w:tcPr>
          <w:p w14:paraId="4D5DF08A" w14:textId="14A78090" w:rsidR="0086243A" w:rsidRPr="00B52C9E" w:rsidRDefault="0086243A" w:rsidP="0086243A">
            <w:pPr>
              <w:autoSpaceDE w:val="0"/>
              <w:autoSpaceDN w:val="0"/>
              <w:adjustRightInd w:val="0"/>
              <w:rPr>
                <w:rFonts w:asciiTheme="minorHAnsi" w:hAnsiTheme="minorHAnsi" w:cstheme="minorHAnsi"/>
                <w:sz w:val="22"/>
                <w:szCs w:val="22"/>
              </w:rPr>
            </w:pPr>
            <w:r w:rsidRPr="00CC3B85">
              <w:rPr>
                <w:rFonts w:asciiTheme="minorHAnsi" w:hAnsiTheme="minorHAnsi" w:cstheme="minorHAnsi"/>
                <w:b/>
              </w:rPr>
              <w:t>Styles</w:t>
            </w:r>
            <w:r w:rsidRPr="002A66C7">
              <w:rPr>
                <w:rFonts w:asciiTheme="minorHAnsi" w:hAnsiTheme="minorHAnsi" w:cstheme="minorHAnsi"/>
              </w:rPr>
              <w:t xml:space="preserve"> </w:t>
            </w:r>
            <w:r>
              <w:rPr>
                <w:rFonts w:asciiTheme="minorHAnsi" w:hAnsiTheme="minorHAnsi" w:cstheme="minorHAnsi"/>
              </w:rPr>
              <w:t>:</w:t>
            </w:r>
            <w:r w:rsidRPr="002A66C7">
              <w:rPr>
                <w:rFonts w:asciiTheme="minorHAnsi" w:hAnsiTheme="minorHAnsi" w:cstheme="minorHAnsi"/>
              </w:rPr>
              <w:t>Text alignment including left, right, center, fully justified</w:t>
            </w:r>
          </w:p>
        </w:tc>
        <w:tc>
          <w:tcPr>
            <w:tcW w:w="2216" w:type="dxa"/>
          </w:tcPr>
          <w:p w14:paraId="295AA351" w14:textId="77777777" w:rsidR="0086243A" w:rsidRPr="00CD278C" w:rsidRDefault="0086243A" w:rsidP="0086243A">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86243A" w:rsidRPr="00CD278C" w:rsidRDefault="0086243A" w:rsidP="0086243A">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86243A" w:rsidRPr="00B52C9E" w:rsidRDefault="0086243A" w:rsidP="0086243A">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AA7690" w:rsidRPr="00B52C9E" w14:paraId="69D5860A" w14:textId="77777777" w:rsidTr="00783368">
        <w:trPr>
          <w:trHeight w:val="858"/>
          <w:jc w:val="center"/>
        </w:trPr>
        <w:tc>
          <w:tcPr>
            <w:tcW w:w="1435" w:type="dxa"/>
            <w:vMerge w:val="restart"/>
            <w:vAlign w:val="center"/>
          </w:tcPr>
          <w:p w14:paraId="44A226E0" w14:textId="77777777" w:rsidR="00AA7690" w:rsidRPr="00B52C9E" w:rsidRDefault="00AA7690" w:rsidP="00AA7690">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AA7690" w:rsidRPr="00B52C9E" w:rsidRDefault="00AA7690" w:rsidP="00AA7690">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395" w:type="dxa"/>
            <w:vAlign w:val="center"/>
          </w:tcPr>
          <w:p w14:paraId="39232339" w14:textId="404D6E98" w:rsidR="00AA7690" w:rsidRPr="00B52C9E" w:rsidRDefault="00AA7690" w:rsidP="00AA7690">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6379" w:type="dxa"/>
            <w:gridSpan w:val="4"/>
          </w:tcPr>
          <w:p w14:paraId="0A1E10AC" w14:textId="1E948B30" w:rsidR="00AA7690" w:rsidRPr="00B52C9E" w:rsidRDefault="00AA7690" w:rsidP="002C6D1D">
            <w:pPr>
              <w:autoSpaceDE w:val="0"/>
              <w:autoSpaceDN w:val="0"/>
              <w:adjustRightInd w:val="0"/>
              <w:jc w:val="center"/>
              <w:rPr>
                <w:rFonts w:asciiTheme="minorHAnsi" w:hAnsiTheme="minorHAnsi" w:cstheme="minorHAnsi"/>
                <w:sz w:val="22"/>
                <w:szCs w:val="22"/>
              </w:rPr>
            </w:pPr>
            <w:r w:rsidRPr="002A66C7">
              <w:rPr>
                <w:rFonts w:asciiTheme="minorHAnsi" w:hAnsiTheme="minorHAnsi" w:cstheme="minorHAnsi"/>
              </w:rPr>
              <w:t>Revision for Term 1 Examination</w:t>
            </w:r>
          </w:p>
        </w:tc>
        <w:tc>
          <w:tcPr>
            <w:tcW w:w="2216" w:type="dxa"/>
          </w:tcPr>
          <w:p w14:paraId="2B04BC41" w14:textId="74016EAC" w:rsidR="00AA7690" w:rsidRPr="001452E5" w:rsidRDefault="00AA7690" w:rsidP="00AA7690">
            <w:pPr>
              <w:pStyle w:val="CalendarInformation"/>
              <w:framePr w:hSpace="0" w:wrap="auto" w:vAnchor="margin" w:hAnchor="text" w:xAlign="left" w:yAlign="inline"/>
              <w:rPr>
                <w:color w:val="FF0000"/>
              </w:rPr>
            </w:pPr>
            <w:r w:rsidRPr="001452E5">
              <w:rPr>
                <w:b/>
                <w:bCs/>
                <w:color w:val="FF0000"/>
              </w:rPr>
              <w:t>2-</w:t>
            </w:r>
            <w:r>
              <w:rPr>
                <w:b/>
                <w:bCs/>
                <w:color w:val="FF0000"/>
              </w:rPr>
              <w:t>4</w:t>
            </w:r>
            <w:r w:rsidRPr="001452E5">
              <w:rPr>
                <w:color w:val="FF0000"/>
              </w:rPr>
              <w:t xml:space="preserve"> UAE National Day</w:t>
            </w:r>
          </w:p>
          <w:p w14:paraId="401EA731" w14:textId="79BF0C67" w:rsidR="00AA7690" w:rsidRDefault="00AA7690" w:rsidP="00AA7690">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AA7690" w:rsidRPr="00B52C9E" w:rsidRDefault="00AA7690" w:rsidP="00AA7690">
            <w:pPr>
              <w:pStyle w:val="CalendarInformation"/>
              <w:framePr w:wrap="auto"/>
              <w:spacing w:line="276" w:lineRule="auto"/>
              <w:rPr>
                <w:rFonts w:asciiTheme="minorHAnsi" w:hAnsiTheme="minorHAnsi" w:cstheme="minorHAnsi"/>
                <w:b/>
                <w:color w:val="FF0000"/>
                <w:sz w:val="22"/>
                <w:szCs w:val="22"/>
              </w:rPr>
            </w:pPr>
          </w:p>
        </w:tc>
      </w:tr>
      <w:tr w:rsidR="002C6D1D" w:rsidRPr="00B52C9E" w14:paraId="5A2385AF" w14:textId="77777777" w:rsidTr="00610FEF">
        <w:trPr>
          <w:trHeight w:val="858"/>
          <w:jc w:val="center"/>
        </w:trPr>
        <w:tc>
          <w:tcPr>
            <w:tcW w:w="1435" w:type="dxa"/>
            <w:vMerge/>
            <w:vAlign w:val="center"/>
          </w:tcPr>
          <w:p w14:paraId="3F84212C" w14:textId="77777777" w:rsidR="002C6D1D" w:rsidRPr="00B52C9E" w:rsidRDefault="002C6D1D" w:rsidP="002C6D1D">
            <w:pPr>
              <w:rPr>
                <w:rFonts w:asciiTheme="minorHAnsi" w:hAnsiTheme="minorHAnsi" w:cstheme="minorHAnsi"/>
                <w:b/>
                <w:sz w:val="22"/>
                <w:szCs w:val="22"/>
              </w:rPr>
            </w:pPr>
          </w:p>
        </w:tc>
        <w:tc>
          <w:tcPr>
            <w:tcW w:w="1395" w:type="dxa"/>
            <w:vAlign w:val="center"/>
          </w:tcPr>
          <w:p w14:paraId="5EA1A060" w14:textId="179DF440" w:rsidR="002C6D1D" w:rsidRDefault="002C6D1D" w:rsidP="002C6D1D">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6379" w:type="dxa"/>
            <w:gridSpan w:val="4"/>
          </w:tcPr>
          <w:p w14:paraId="76410430" w14:textId="77777777" w:rsidR="002C6D1D" w:rsidRPr="00B52C9E" w:rsidRDefault="002C6D1D" w:rsidP="002C6D1D">
            <w:pPr>
              <w:pStyle w:val="CalendarInformation"/>
              <w:framePr w:hSpace="0" w:wrap="auto" w:vAnchor="margin" w:hAnchor="text" w:xAlign="left" w:yAlign="inline"/>
              <w:jc w:val="center"/>
              <w:rPr>
                <w:rFonts w:asciiTheme="minorHAnsi" w:hAnsiTheme="minorHAnsi" w:cstheme="minorHAnsi"/>
                <w:sz w:val="22"/>
                <w:szCs w:val="22"/>
              </w:rPr>
            </w:pPr>
          </w:p>
          <w:p w14:paraId="79925E82" w14:textId="374A9E4C" w:rsidR="002C6D1D" w:rsidRPr="00B52C9E" w:rsidRDefault="002C6D1D" w:rsidP="002C6D1D">
            <w:pPr>
              <w:pStyle w:val="CalendarInformation"/>
              <w:framePr w:hSpace="0" w:wrap="auto" w:vAnchor="margin" w:hAnchor="text" w:xAlign="left" w:yAlign="inline"/>
              <w:jc w:val="center"/>
              <w:rPr>
                <w:rFonts w:asciiTheme="minorHAnsi" w:hAnsiTheme="minorHAnsi" w:cstheme="minorHAnsi"/>
                <w:sz w:val="22"/>
                <w:szCs w:val="22"/>
              </w:rPr>
            </w:pPr>
            <w:r w:rsidRPr="006D07A9">
              <w:rPr>
                <w:rFonts w:asciiTheme="minorHAnsi" w:hAnsiTheme="minorHAnsi" w:cstheme="minorHAnsi"/>
                <w:sz w:val="24"/>
                <w:szCs w:val="24"/>
              </w:rPr>
              <w:t>Term 1 Examination</w:t>
            </w:r>
          </w:p>
        </w:tc>
        <w:tc>
          <w:tcPr>
            <w:tcW w:w="2216" w:type="dxa"/>
          </w:tcPr>
          <w:p w14:paraId="17B58D34" w14:textId="64F2A8F7" w:rsidR="002C6D1D" w:rsidRPr="00CD278C" w:rsidRDefault="002C6D1D" w:rsidP="002C6D1D">
            <w:pPr>
              <w:pStyle w:val="CalendarInformation"/>
              <w:framePr w:hSpace="0" w:wrap="auto" w:vAnchor="margin" w:hAnchor="text" w:xAlign="left" w:yAlign="inline"/>
              <w:rPr>
                <w:color w:val="0070C0"/>
              </w:rPr>
            </w:pPr>
            <w:r>
              <w:rPr>
                <w:b/>
                <w:bCs/>
                <w:color w:val="0070C0"/>
              </w:rPr>
              <w:t>8</w:t>
            </w:r>
            <w:r w:rsidRPr="00CD278C">
              <w:rPr>
                <w:b/>
                <w:bCs/>
                <w:color w:val="0070C0"/>
              </w:rPr>
              <w:t xml:space="preserve"> </w:t>
            </w:r>
            <w:r w:rsidRPr="00CD278C">
              <w:rPr>
                <w:color w:val="0070C0"/>
              </w:rPr>
              <w:t>- Year 3 &amp; 4 Sports Day</w:t>
            </w:r>
          </w:p>
          <w:p w14:paraId="2AF6BDF6" w14:textId="24003956" w:rsidR="002C6D1D" w:rsidRPr="00CD278C" w:rsidRDefault="002C6D1D" w:rsidP="002C6D1D">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2C6D1D" w:rsidRDefault="002C6D1D" w:rsidP="002C6D1D">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2C6D1D" w:rsidRPr="009B40B3" w:rsidRDefault="002C6D1D" w:rsidP="002C6D1D">
            <w:pPr>
              <w:pStyle w:val="CalendarInformation"/>
              <w:framePr w:hSpace="0" w:wrap="auto" w:vAnchor="margin" w:hAnchor="text" w:xAlign="left" w:yAlign="inline"/>
              <w:rPr>
                <w:color w:val="000000"/>
              </w:rPr>
            </w:pPr>
            <w:r w:rsidRPr="00CB769D">
              <w:rPr>
                <w:color w:val="000000"/>
              </w:rPr>
              <w:t xml:space="preserve"> (Non-instructional working day)</w:t>
            </w:r>
          </w:p>
        </w:tc>
      </w:tr>
      <w:tr w:rsidR="002C6D1D" w:rsidRPr="00B52C9E" w14:paraId="5A0B0F5B" w14:textId="77777777" w:rsidTr="00856C7F">
        <w:trPr>
          <w:trHeight w:val="759"/>
          <w:jc w:val="center"/>
        </w:trPr>
        <w:tc>
          <w:tcPr>
            <w:tcW w:w="1435" w:type="dxa"/>
            <w:vMerge/>
            <w:vAlign w:val="center"/>
          </w:tcPr>
          <w:p w14:paraId="1FCC5E59" w14:textId="77777777" w:rsidR="002C6D1D" w:rsidRPr="00B52C9E" w:rsidRDefault="002C6D1D" w:rsidP="002C6D1D">
            <w:pPr>
              <w:jc w:val="center"/>
              <w:rPr>
                <w:rFonts w:asciiTheme="minorHAnsi" w:hAnsiTheme="minorHAnsi" w:cstheme="minorHAnsi"/>
                <w:b/>
                <w:sz w:val="22"/>
                <w:szCs w:val="22"/>
              </w:rPr>
            </w:pPr>
          </w:p>
        </w:tc>
        <w:tc>
          <w:tcPr>
            <w:tcW w:w="9990" w:type="dxa"/>
            <w:gridSpan w:val="6"/>
            <w:shd w:val="clear" w:color="auto" w:fill="EAF1DD" w:themeFill="accent3" w:themeFillTint="33"/>
            <w:vAlign w:val="center"/>
          </w:tcPr>
          <w:p w14:paraId="77BE4933" w14:textId="0D0BDE1C" w:rsidR="002C6D1D" w:rsidRPr="00B52C9E" w:rsidRDefault="002C6D1D" w:rsidP="002C6D1D">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2880"/>
        <w:gridCol w:w="288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gridSpan w:val="2"/>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A51619" w:rsidRPr="00B52C9E" w14:paraId="252EAEA2" w14:textId="77777777" w:rsidTr="00BE2AC5">
        <w:trPr>
          <w:trHeight w:val="732"/>
          <w:jc w:val="center"/>
        </w:trPr>
        <w:tc>
          <w:tcPr>
            <w:tcW w:w="1435" w:type="dxa"/>
            <w:vMerge w:val="restart"/>
            <w:vAlign w:val="center"/>
          </w:tcPr>
          <w:p w14:paraId="09553EA8" w14:textId="77777777" w:rsidR="00A51619" w:rsidRPr="00B52C9E" w:rsidRDefault="00A51619" w:rsidP="00A51619">
            <w:pPr>
              <w:rPr>
                <w:rFonts w:asciiTheme="minorHAnsi" w:hAnsiTheme="minorHAnsi" w:cstheme="minorHAnsi"/>
                <w:b/>
                <w:sz w:val="22"/>
                <w:szCs w:val="22"/>
              </w:rPr>
            </w:pPr>
            <w:r w:rsidRPr="00B52C9E">
              <w:rPr>
                <w:rFonts w:asciiTheme="minorHAnsi" w:hAnsiTheme="minorHAnsi" w:cstheme="minorHAnsi"/>
                <w:b/>
                <w:sz w:val="22"/>
                <w:szCs w:val="22"/>
              </w:rPr>
              <w:lastRenderedPageBreak/>
              <w:t>JANUARY</w:t>
            </w:r>
          </w:p>
          <w:p w14:paraId="64A7D6DA" w14:textId="77777777" w:rsidR="00A51619" w:rsidRDefault="00A51619" w:rsidP="00A51619">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A51619" w:rsidRPr="00CD278C" w:rsidRDefault="00A51619" w:rsidP="00A51619">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A51619" w:rsidRPr="00CD278C" w:rsidRDefault="00A51619" w:rsidP="00A51619">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A51619" w:rsidRPr="00B52C9E" w:rsidRDefault="00A51619" w:rsidP="00A51619">
            <w:pPr>
              <w:rPr>
                <w:rFonts w:asciiTheme="minorHAnsi" w:hAnsiTheme="minorHAnsi" w:cstheme="minorHAnsi"/>
                <w:b/>
                <w:sz w:val="22"/>
                <w:szCs w:val="22"/>
              </w:rPr>
            </w:pPr>
          </w:p>
        </w:tc>
        <w:tc>
          <w:tcPr>
            <w:tcW w:w="1350" w:type="dxa"/>
            <w:vAlign w:val="center"/>
          </w:tcPr>
          <w:p w14:paraId="405E8C3B" w14:textId="40195A56" w:rsidR="00A51619" w:rsidRPr="00B52C9E" w:rsidRDefault="00A51619" w:rsidP="00A51619">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A51619" w:rsidRPr="00B52C9E" w:rsidRDefault="00A51619" w:rsidP="00A51619">
            <w:pPr>
              <w:rPr>
                <w:rFonts w:asciiTheme="minorHAnsi" w:hAnsiTheme="minorHAnsi" w:cstheme="minorHAnsi"/>
                <w:b/>
                <w:bCs/>
                <w:sz w:val="22"/>
                <w:szCs w:val="22"/>
              </w:rPr>
            </w:pPr>
          </w:p>
        </w:tc>
        <w:tc>
          <w:tcPr>
            <w:tcW w:w="2880" w:type="dxa"/>
          </w:tcPr>
          <w:p w14:paraId="75523AAB" w14:textId="77777777" w:rsidR="00A51619" w:rsidRPr="006D07A9" w:rsidRDefault="00A51619" w:rsidP="00A51619">
            <w:pPr>
              <w:pStyle w:val="CalendarInformation"/>
              <w:framePr w:hSpace="0" w:wrap="auto" w:vAnchor="margin" w:hAnchor="text" w:xAlign="left" w:yAlign="inline"/>
              <w:rPr>
                <w:rFonts w:asciiTheme="minorHAnsi" w:hAnsiTheme="minorHAnsi" w:cstheme="minorHAnsi"/>
                <w:b/>
                <w:sz w:val="24"/>
                <w:szCs w:val="24"/>
              </w:rPr>
            </w:pPr>
            <w:r w:rsidRPr="006D07A9">
              <w:rPr>
                <w:rFonts w:asciiTheme="minorHAnsi" w:hAnsiTheme="minorHAnsi" w:cstheme="minorHAnsi"/>
                <w:b/>
                <w:sz w:val="24"/>
                <w:szCs w:val="24"/>
              </w:rPr>
              <w:t>2.2 Direct data entry and associated devices (Contd.)</w:t>
            </w:r>
          </w:p>
          <w:p w14:paraId="64DFB443" w14:textId="6EA1B46B" w:rsidR="00A51619" w:rsidRPr="00B52C9E" w:rsidRDefault="00A51619" w:rsidP="00A51619">
            <w:pPr>
              <w:pStyle w:val="CalendarInformation"/>
              <w:framePr w:hSpace="0" w:wrap="auto" w:vAnchor="margin" w:hAnchor="text" w:xAlign="left" w:yAlign="inline"/>
              <w:rPr>
                <w:rFonts w:asciiTheme="minorHAnsi" w:hAnsiTheme="minorHAnsi" w:cstheme="minorHAnsi"/>
                <w:b/>
                <w:sz w:val="22"/>
                <w:szCs w:val="22"/>
              </w:rPr>
            </w:pPr>
            <w:r w:rsidRPr="006D07A9">
              <w:rPr>
                <w:rFonts w:asciiTheme="minorHAnsi" w:hAnsiTheme="minorHAnsi" w:cstheme="minorHAnsi"/>
                <w:sz w:val="24"/>
                <w:szCs w:val="24"/>
              </w:rPr>
              <w:t>Characteristics, uses, advantages and disadvantages of direct data entry devices including: Optical Mark Recognition/Reader (OMR), Optical Character Recognition/Reader (OCR), bar code reader, QR scanner</w:t>
            </w:r>
          </w:p>
        </w:tc>
        <w:tc>
          <w:tcPr>
            <w:tcW w:w="2880" w:type="dxa"/>
          </w:tcPr>
          <w:p w14:paraId="4C936847" w14:textId="77777777" w:rsidR="00A51619" w:rsidRDefault="00A51619" w:rsidP="00A51619">
            <w:pPr>
              <w:rPr>
                <w:rFonts w:asciiTheme="minorHAnsi" w:hAnsiTheme="minorHAnsi" w:cstheme="minorHAnsi"/>
              </w:rPr>
            </w:pPr>
            <w:r w:rsidRPr="006D07A9">
              <w:rPr>
                <w:rFonts w:asciiTheme="minorHAnsi" w:hAnsiTheme="minorHAnsi" w:cstheme="minorHAnsi"/>
              </w:rPr>
              <w:t>Past Paper Questions on Documentation.</w:t>
            </w:r>
          </w:p>
          <w:p w14:paraId="0380F031" w14:textId="77777777" w:rsidR="00A51619" w:rsidRPr="00B52C9E" w:rsidRDefault="00A51619" w:rsidP="00A51619">
            <w:pPr>
              <w:rPr>
                <w:rFonts w:asciiTheme="minorHAnsi" w:hAnsiTheme="minorHAnsi" w:cstheme="minorHAnsi"/>
                <w:b/>
                <w:sz w:val="22"/>
                <w:szCs w:val="22"/>
              </w:rPr>
            </w:pPr>
          </w:p>
        </w:tc>
        <w:tc>
          <w:tcPr>
            <w:tcW w:w="2520" w:type="dxa"/>
          </w:tcPr>
          <w:p w14:paraId="308E3060" w14:textId="14207564" w:rsidR="00A51619" w:rsidRPr="009C147A" w:rsidRDefault="00A51619" w:rsidP="00A51619">
            <w:pPr>
              <w:pStyle w:val="CalendarInformation"/>
              <w:framePr w:hSpace="0" w:wrap="auto" w:vAnchor="margin" w:hAnchor="text" w:xAlign="left" w:yAlign="inline"/>
              <w:rPr>
                <w:sz w:val="16"/>
                <w:szCs w:val="16"/>
              </w:rPr>
            </w:pPr>
            <w:r>
              <w:rPr>
                <w:b/>
                <w:bCs/>
              </w:rPr>
              <w:t xml:space="preserve">4 </w:t>
            </w:r>
            <w:r w:rsidRPr="009C147A">
              <w:t>School reopens.</w:t>
            </w:r>
          </w:p>
          <w:p w14:paraId="2DF4D8D2" w14:textId="1DF48D50" w:rsidR="00A51619" w:rsidRPr="00B52C9E" w:rsidRDefault="00A51619" w:rsidP="00A51619">
            <w:pPr>
              <w:rPr>
                <w:rFonts w:asciiTheme="minorHAnsi" w:hAnsiTheme="minorHAnsi" w:cstheme="minorHAnsi"/>
                <w:b/>
                <w:sz w:val="22"/>
                <w:szCs w:val="22"/>
                <w:highlight w:val="yellow"/>
              </w:rPr>
            </w:pPr>
            <w:r>
              <w:rPr>
                <w:color w:val="00B050"/>
                <w:sz w:val="16"/>
                <w:szCs w:val="16"/>
              </w:rPr>
              <w:t>4</w:t>
            </w:r>
            <w:r w:rsidRPr="009C147A">
              <w:rPr>
                <w:color w:val="00B050"/>
                <w:sz w:val="16"/>
                <w:szCs w:val="16"/>
              </w:rPr>
              <w:t xml:space="preserve"> -Progress Tracker-</w:t>
            </w:r>
            <w:r>
              <w:rPr>
                <w:color w:val="00B050"/>
                <w:sz w:val="16"/>
                <w:szCs w:val="16"/>
              </w:rPr>
              <w:t>Spring 1</w:t>
            </w:r>
          </w:p>
        </w:tc>
      </w:tr>
      <w:tr w:rsidR="008E7436" w:rsidRPr="00B52C9E" w14:paraId="1F71BF39" w14:textId="77777777" w:rsidTr="00BE2AC5">
        <w:trPr>
          <w:trHeight w:val="894"/>
          <w:jc w:val="center"/>
        </w:trPr>
        <w:tc>
          <w:tcPr>
            <w:tcW w:w="1435" w:type="dxa"/>
            <w:vMerge/>
            <w:vAlign w:val="center"/>
          </w:tcPr>
          <w:p w14:paraId="0AEE3520" w14:textId="77777777" w:rsidR="008E7436" w:rsidRPr="00B52C9E" w:rsidRDefault="008E7436" w:rsidP="008E7436">
            <w:pPr>
              <w:jc w:val="center"/>
              <w:rPr>
                <w:rFonts w:asciiTheme="minorHAnsi" w:hAnsiTheme="minorHAnsi" w:cstheme="minorHAnsi"/>
                <w:b/>
                <w:sz w:val="22"/>
                <w:szCs w:val="22"/>
              </w:rPr>
            </w:pPr>
          </w:p>
        </w:tc>
        <w:tc>
          <w:tcPr>
            <w:tcW w:w="1350" w:type="dxa"/>
            <w:vAlign w:val="center"/>
          </w:tcPr>
          <w:p w14:paraId="08CCFBD5" w14:textId="2F0FE8ED" w:rsidR="008E7436" w:rsidRPr="0078026B" w:rsidRDefault="008E7436" w:rsidP="008E7436">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2880" w:type="dxa"/>
          </w:tcPr>
          <w:p w14:paraId="109A9B25" w14:textId="77777777" w:rsidR="008E7436" w:rsidRPr="006D07A9" w:rsidRDefault="008E7436" w:rsidP="008E7436">
            <w:pPr>
              <w:pStyle w:val="CalendarInformation"/>
              <w:framePr w:hSpace="0" w:wrap="auto" w:vAnchor="margin" w:hAnchor="text" w:xAlign="left" w:yAlign="inline"/>
              <w:rPr>
                <w:rFonts w:asciiTheme="minorHAnsi" w:hAnsiTheme="minorHAnsi" w:cstheme="minorHAnsi"/>
                <w:b/>
                <w:sz w:val="24"/>
                <w:szCs w:val="24"/>
              </w:rPr>
            </w:pPr>
            <w:r w:rsidRPr="006D07A9">
              <w:rPr>
                <w:rFonts w:asciiTheme="minorHAnsi" w:hAnsiTheme="minorHAnsi" w:cstheme="minorHAnsi"/>
                <w:b/>
                <w:sz w:val="24"/>
                <w:szCs w:val="24"/>
              </w:rPr>
              <w:t>2.2 Direct data entry and associated devices (Contd.)</w:t>
            </w:r>
          </w:p>
          <w:p w14:paraId="4B319A7E" w14:textId="163E8FCB" w:rsidR="008E7436" w:rsidRPr="0078026B" w:rsidRDefault="008E7436" w:rsidP="008E7436">
            <w:pPr>
              <w:rPr>
                <w:rFonts w:asciiTheme="minorHAnsi" w:hAnsiTheme="minorHAnsi" w:cstheme="minorHAnsi"/>
                <w:bCs/>
                <w:sz w:val="22"/>
                <w:szCs w:val="22"/>
              </w:rPr>
            </w:pPr>
            <w:r w:rsidRPr="006D07A9">
              <w:rPr>
                <w:rFonts w:asciiTheme="minorHAnsi" w:hAnsiTheme="minorHAnsi" w:cstheme="minorHAnsi"/>
              </w:rPr>
              <w:t>Characteristics, uses, advantages and disadvantages of direct data entry devices including: Optical Mark Recognition/Reader (OMR), Optical Character Recognition/Reader (OCR), bar code reader, QR scanner</w:t>
            </w:r>
          </w:p>
        </w:tc>
        <w:tc>
          <w:tcPr>
            <w:tcW w:w="2880" w:type="dxa"/>
          </w:tcPr>
          <w:p w14:paraId="3AE5DA4B" w14:textId="791F1ECE" w:rsidR="008E7436" w:rsidRPr="0078026B" w:rsidRDefault="008E7436" w:rsidP="008E7436">
            <w:pPr>
              <w:rPr>
                <w:rFonts w:asciiTheme="minorHAnsi" w:hAnsiTheme="minorHAnsi" w:cstheme="minorHAnsi"/>
                <w:bCs/>
                <w:sz w:val="22"/>
                <w:szCs w:val="22"/>
              </w:rPr>
            </w:pPr>
            <w:r w:rsidRPr="006D07A9">
              <w:rPr>
                <w:rFonts w:asciiTheme="minorHAnsi" w:hAnsiTheme="minorHAnsi" w:cstheme="minorHAnsi"/>
              </w:rPr>
              <w:t>Past Paper Questions on Documentation.</w:t>
            </w:r>
          </w:p>
        </w:tc>
        <w:tc>
          <w:tcPr>
            <w:tcW w:w="2520" w:type="dxa"/>
          </w:tcPr>
          <w:p w14:paraId="28F022BF" w14:textId="4CCEC6C0" w:rsidR="008E7436" w:rsidRPr="00B52C9E" w:rsidRDefault="008E7436" w:rsidP="008E7436">
            <w:pPr>
              <w:pStyle w:val="CalendarInformation"/>
              <w:framePr w:wrap="auto"/>
              <w:rPr>
                <w:rFonts w:asciiTheme="minorHAnsi" w:hAnsiTheme="minorHAnsi" w:cstheme="minorHAnsi"/>
                <w:b/>
                <w:sz w:val="22"/>
                <w:szCs w:val="22"/>
                <w:highlight w:val="yellow"/>
              </w:rPr>
            </w:pPr>
            <w:r w:rsidRPr="00772049">
              <w:rPr>
                <w:b/>
                <w:bCs/>
                <w:color w:val="0070C0"/>
              </w:rPr>
              <w:t>11-15 Art Exhibition</w:t>
            </w:r>
          </w:p>
        </w:tc>
      </w:tr>
      <w:tr w:rsidR="006C24CE" w:rsidRPr="00B52C9E" w14:paraId="4B1FDFE1" w14:textId="77777777" w:rsidTr="00BE2AC5">
        <w:trPr>
          <w:trHeight w:val="930"/>
          <w:jc w:val="center"/>
        </w:trPr>
        <w:tc>
          <w:tcPr>
            <w:tcW w:w="1435" w:type="dxa"/>
            <w:vMerge/>
            <w:vAlign w:val="center"/>
          </w:tcPr>
          <w:p w14:paraId="69C1AC45" w14:textId="77777777" w:rsidR="006C24CE" w:rsidRPr="00B52C9E" w:rsidRDefault="006C24CE" w:rsidP="006C24CE">
            <w:pPr>
              <w:jc w:val="center"/>
              <w:rPr>
                <w:rFonts w:asciiTheme="minorHAnsi" w:hAnsiTheme="minorHAnsi" w:cstheme="minorHAnsi"/>
                <w:b/>
                <w:sz w:val="22"/>
                <w:szCs w:val="22"/>
              </w:rPr>
            </w:pPr>
          </w:p>
        </w:tc>
        <w:tc>
          <w:tcPr>
            <w:tcW w:w="1350" w:type="dxa"/>
            <w:vAlign w:val="center"/>
          </w:tcPr>
          <w:p w14:paraId="45FAC69B" w14:textId="0D9FA669" w:rsidR="006C24CE" w:rsidRPr="00B52C9E" w:rsidRDefault="006C24CE" w:rsidP="006C24CE">
            <w:pPr>
              <w:jc w:val="center"/>
              <w:rPr>
                <w:rFonts w:asciiTheme="minorHAnsi" w:hAnsiTheme="minorHAnsi" w:cstheme="minorHAnsi"/>
                <w:b/>
                <w:bCs/>
                <w:sz w:val="22"/>
                <w:szCs w:val="22"/>
              </w:rPr>
            </w:pPr>
            <w:r>
              <w:rPr>
                <w:rFonts w:asciiTheme="minorHAnsi" w:hAnsiTheme="minorHAnsi" w:cstheme="minorHAnsi"/>
                <w:b/>
                <w:bCs/>
                <w:sz w:val="22"/>
                <w:szCs w:val="22"/>
              </w:rPr>
              <w:t>18/1 – 22/1</w:t>
            </w:r>
          </w:p>
        </w:tc>
        <w:tc>
          <w:tcPr>
            <w:tcW w:w="2880" w:type="dxa"/>
          </w:tcPr>
          <w:p w14:paraId="36E500FF" w14:textId="77777777" w:rsidR="006C24CE" w:rsidRPr="007844E3" w:rsidRDefault="006C24CE" w:rsidP="006C24CE">
            <w:pPr>
              <w:jc w:val="both"/>
              <w:rPr>
                <w:rFonts w:asciiTheme="minorHAnsi" w:hAnsiTheme="minorHAnsi" w:cstheme="minorHAnsi"/>
                <w:b/>
              </w:rPr>
            </w:pPr>
            <w:r w:rsidRPr="007844E3">
              <w:rPr>
                <w:rFonts w:asciiTheme="minorHAnsi" w:hAnsiTheme="minorHAnsi" w:cstheme="minorHAnsi"/>
                <w:b/>
              </w:rPr>
              <w:t>3.Storage devices and media</w:t>
            </w:r>
          </w:p>
          <w:p w14:paraId="164A7A3A" w14:textId="0A641354" w:rsidR="006C24CE" w:rsidRPr="00B52C9E" w:rsidRDefault="006C24CE" w:rsidP="006C24CE">
            <w:pPr>
              <w:rPr>
                <w:rFonts w:asciiTheme="minorHAnsi" w:hAnsiTheme="minorHAnsi" w:cstheme="minorHAnsi"/>
                <w:sz w:val="22"/>
                <w:szCs w:val="22"/>
              </w:rPr>
            </w:pPr>
            <w:r w:rsidRPr="007844E3">
              <w:rPr>
                <w:rFonts w:asciiTheme="minorHAnsi" w:hAnsiTheme="minorHAnsi" w:cstheme="minorHAnsi"/>
              </w:rPr>
              <w:t>Storage devices- Characteristics, uses, media, advantages and disadvantages of storage devices including magnetic, optical and solid-state</w:t>
            </w:r>
          </w:p>
        </w:tc>
        <w:tc>
          <w:tcPr>
            <w:tcW w:w="2880" w:type="dxa"/>
          </w:tcPr>
          <w:p w14:paraId="3C462514" w14:textId="77777777" w:rsidR="006C24CE" w:rsidRDefault="006C24CE" w:rsidP="006C24CE">
            <w:pPr>
              <w:rPr>
                <w:rFonts w:asciiTheme="minorHAnsi" w:hAnsiTheme="minorHAnsi" w:cstheme="minorHAnsi"/>
                <w:b/>
              </w:rPr>
            </w:pPr>
            <w:r w:rsidRPr="007844E3">
              <w:rPr>
                <w:rFonts w:asciiTheme="minorHAnsi" w:hAnsiTheme="minorHAnsi" w:cstheme="minorHAnsi"/>
                <w:b/>
              </w:rPr>
              <w:t>19.Presentations</w:t>
            </w:r>
          </w:p>
          <w:p w14:paraId="6A094681" w14:textId="77777777" w:rsidR="006C24CE" w:rsidRPr="007844E3" w:rsidRDefault="006C24CE" w:rsidP="006C24CE">
            <w:pPr>
              <w:pStyle w:val="CalendarInformation"/>
              <w:framePr w:hSpace="0" w:wrap="auto" w:vAnchor="margin" w:hAnchor="text" w:xAlign="left" w:yAlign="inline"/>
              <w:spacing w:line="276" w:lineRule="auto"/>
              <w:rPr>
                <w:rFonts w:asciiTheme="minorHAnsi" w:hAnsiTheme="minorHAnsi" w:cstheme="minorHAnsi"/>
                <w:b/>
                <w:sz w:val="24"/>
                <w:szCs w:val="24"/>
              </w:rPr>
            </w:pPr>
            <w:r w:rsidRPr="007844E3">
              <w:rPr>
                <w:rFonts w:asciiTheme="minorHAnsi" w:hAnsiTheme="minorHAnsi" w:cstheme="minorHAnsi"/>
                <w:b/>
                <w:sz w:val="24"/>
                <w:szCs w:val="24"/>
              </w:rPr>
              <w:t>Create a presentation</w:t>
            </w:r>
          </w:p>
          <w:p w14:paraId="00E2C5B1" w14:textId="77777777" w:rsidR="006C24CE" w:rsidRDefault="006C24CE" w:rsidP="006C24CE">
            <w:pPr>
              <w:rPr>
                <w:rFonts w:asciiTheme="minorHAnsi" w:hAnsiTheme="minorHAnsi" w:cstheme="minorHAnsi"/>
              </w:rPr>
            </w:pPr>
            <w:r w:rsidRPr="007844E3">
              <w:rPr>
                <w:rFonts w:asciiTheme="minorHAnsi" w:hAnsiTheme="minorHAnsi" w:cstheme="minorHAnsi"/>
              </w:rPr>
              <w:t>Create a new presentation using a text file</w:t>
            </w:r>
          </w:p>
          <w:p w14:paraId="16C6D053" w14:textId="130E6A48" w:rsidR="006C24CE" w:rsidRPr="00F83DF4" w:rsidRDefault="005B5267" w:rsidP="006C24CE">
            <w:pPr>
              <w:rPr>
                <w:rFonts w:asciiTheme="minorHAnsi" w:hAnsiTheme="minorHAnsi" w:cstheme="minorHAnsi"/>
              </w:rPr>
            </w:pPr>
            <w:r>
              <w:rPr>
                <w:rFonts w:asciiTheme="minorHAnsi" w:hAnsiTheme="minorHAnsi" w:cstheme="minorHAnsi"/>
                <w:highlight w:val="yellow"/>
              </w:rPr>
              <w:t>EFS</w:t>
            </w:r>
            <w:r w:rsidR="005D0392">
              <w:rPr>
                <w:rFonts w:asciiTheme="minorHAnsi" w:hAnsiTheme="minorHAnsi" w:cstheme="minorHAnsi"/>
                <w:highlight w:val="yellow"/>
              </w:rPr>
              <w:t>2.1 ENERGY AND THE ENVIROMENT-</w:t>
            </w:r>
            <w:r w:rsidR="006C24CE" w:rsidRPr="00F83DF4">
              <w:rPr>
                <w:rFonts w:asciiTheme="minorHAnsi" w:hAnsiTheme="minorHAnsi" w:cstheme="minorHAnsi"/>
                <w:highlight w:val="yellow"/>
              </w:rPr>
              <w:t xml:space="preserve"> students have to edit the presentation using resource</w:t>
            </w:r>
            <w:r w:rsidR="005D0392">
              <w:rPr>
                <w:rFonts w:asciiTheme="minorHAnsi" w:hAnsiTheme="minorHAnsi" w:cstheme="minorHAnsi"/>
                <w:highlight w:val="yellow"/>
              </w:rPr>
              <w:t>s</w:t>
            </w:r>
            <w:r w:rsidR="006C24CE" w:rsidRPr="00F83DF4">
              <w:rPr>
                <w:rFonts w:asciiTheme="minorHAnsi" w:hAnsiTheme="minorHAnsi" w:cstheme="minorHAnsi"/>
                <w:highlight w:val="yellow"/>
              </w:rPr>
              <w:t>.</w:t>
            </w:r>
          </w:p>
          <w:p w14:paraId="40A20598" w14:textId="7DADF986" w:rsidR="006C24CE" w:rsidRPr="00B52C9E" w:rsidRDefault="006C24CE" w:rsidP="006C24CE">
            <w:pPr>
              <w:rPr>
                <w:rFonts w:asciiTheme="minorHAnsi" w:hAnsiTheme="minorHAnsi" w:cstheme="minorHAnsi"/>
                <w:sz w:val="22"/>
                <w:szCs w:val="22"/>
              </w:rPr>
            </w:pPr>
          </w:p>
        </w:tc>
        <w:tc>
          <w:tcPr>
            <w:tcW w:w="2520" w:type="dxa"/>
          </w:tcPr>
          <w:p w14:paraId="2C1C0CB2" w14:textId="39D5DB30" w:rsidR="006C24CE" w:rsidRPr="00B52C9E" w:rsidRDefault="006C24CE" w:rsidP="006C24CE">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Pr>
                <w:b/>
                <w:bCs/>
                <w:color w:val="0070C0"/>
              </w:rPr>
              <w:t>1</w:t>
            </w:r>
            <w:r w:rsidRPr="00CD278C">
              <w:rPr>
                <w:color w:val="0070C0"/>
              </w:rPr>
              <w:t xml:space="preserve"> </w:t>
            </w:r>
            <w:r>
              <w:rPr>
                <w:color w:val="0070C0"/>
              </w:rPr>
              <w:t>TEDx</w:t>
            </w:r>
          </w:p>
        </w:tc>
      </w:tr>
      <w:tr w:rsidR="0066327F" w:rsidRPr="00B52C9E" w14:paraId="00CEECAF" w14:textId="77777777" w:rsidTr="00BE2AC5">
        <w:trPr>
          <w:trHeight w:val="813"/>
          <w:jc w:val="center"/>
        </w:trPr>
        <w:tc>
          <w:tcPr>
            <w:tcW w:w="1435" w:type="dxa"/>
            <w:vMerge/>
            <w:vAlign w:val="center"/>
          </w:tcPr>
          <w:p w14:paraId="20DCA510" w14:textId="77777777" w:rsidR="0066327F" w:rsidRPr="00B52C9E" w:rsidRDefault="0066327F" w:rsidP="0066327F">
            <w:pPr>
              <w:jc w:val="center"/>
              <w:rPr>
                <w:rFonts w:asciiTheme="minorHAnsi" w:hAnsiTheme="minorHAnsi" w:cstheme="minorHAnsi"/>
                <w:b/>
                <w:sz w:val="22"/>
                <w:szCs w:val="22"/>
              </w:rPr>
            </w:pPr>
          </w:p>
        </w:tc>
        <w:tc>
          <w:tcPr>
            <w:tcW w:w="1350" w:type="dxa"/>
            <w:vAlign w:val="center"/>
          </w:tcPr>
          <w:p w14:paraId="4BB526FC" w14:textId="16BB2770" w:rsidR="0066327F" w:rsidRPr="009D008F" w:rsidRDefault="0066327F" w:rsidP="0066327F">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66327F" w:rsidRPr="00B52C9E" w:rsidRDefault="0066327F" w:rsidP="0066327F">
            <w:pPr>
              <w:jc w:val="center"/>
              <w:rPr>
                <w:rFonts w:asciiTheme="minorHAnsi" w:hAnsiTheme="minorHAnsi" w:cstheme="minorHAnsi"/>
                <w:b/>
                <w:bCs/>
                <w:sz w:val="22"/>
                <w:szCs w:val="22"/>
              </w:rPr>
            </w:pPr>
          </w:p>
        </w:tc>
        <w:tc>
          <w:tcPr>
            <w:tcW w:w="2880" w:type="dxa"/>
          </w:tcPr>
          <w:p w14:paraId="6D8B613B" w14:textId="77777777" w:rsidR="0066327F" w:rsidRPr="007844E3" w:rsidRDefault="0066327F" w:rsidP="0066327F">
            <w:pPr>
              <w:jc w:val="both"/>
              <w:rPr>
                <w:rFonts w:asciiTheme="minorHAnsi" w:hAnsiTheme="minorHAnsi" w:cstheme="minorHAnsi"/>
                <w:b/>
              </w:rPr>
            </w:pPr>
            <w:r>
              <w:rPr>
                <w:rFonts w:asciiTheme="minorHAnsi" w:hAnsiTheme="minorHAnsi" w:cstheme="minorHAnsi"/>
                <w:b/>
              </w:rPr>
              <w:t>3.1-</w:t>
            </w:r>
            <w:r w:rsidRPr="007844E3">
              <w:rPr>
                <w:rFonts w:asciiTheme="minorHAnsi" w:hAnsiTheme="minorHAnsi" w:cstheme="minorHAnsi"/>
                <w:b/>
              </w:rPr>
              <w:t>Magnetic Storage Devices</w:t>
            </w:r>
          </w:p>
          <w:p w14:paraId="4425D836" w14:textId="171DFE9C" w:rsidR="0066327F" w:rsidRPr="00B52C9E" w:rsidRDefault="0066327F" w:rsidP="0066327F">
            <w:pPr>
              <w:rPr>
                <w:rFonts w:asciiTheme="minorHAnsi" w:hAnsiTheme="minorHAnsi" w:cstheme="minorHAnsi"/>
                <w:bCs/>
                <w:sz w:val="22"/>
                <w:szCs w:val="22"/>
              </w:rPr>
            </w:pPr>
            <w:r w:rsidRPr="007844E3">
              <w:rPr>
                <w:rFonts w:asciiTheme="minorHAnsi" w:hAnsiTheme="minorHAnsi" w:cstheme="minorHAnsi"/>
              </w:rPr>
              <w:t>Magnetic drives including fixed and portable magnetic hard drives, magnetic tape drives</w:t>
            </w:r>
          </w:p>
        </w:tc>
        <w:tc>
          <w:tcPr>
            <w:tcW w:w="2880" w:type="dxa"/>
          </w:tcPr>
          <w:p w14:paraId="0A20AF1A" w14:textId="74BD68FB" w:rsidR="0066327F" w:rsidRPr="00B52C9E" w:rsidRDefault="0066327F" w:rsidP="0066327F">
            <w:pPr>
              <w:rPr>
                <w:rFonts w:asciiTheme="minorHAnsi" w:hAnsiTheme="minorHAnsi" w:cstheme="minorHAnsi"/>
                <w:bCs/>
                <w:sz w:val="22"/>
                <w:szCs w:val="22"/>
              </w:rPr>
            </w:pPr>
            <w:r w:rsidRPr="007844E3">
              <w:rPr>
                <w:rFonts w:asciiTheme="minorHAnsi" w:hAnsiTheme="minorHAnsi" w:cstheme="minorHAnsi"/>
                <w:b/>
              </w:rPr>
              <w:t>Use a master slide</w:t>
            </w:r>
            <w:r w:rsidRPr="007844E3">
              <w:rPr>
                <w:rFonts w:asciiTheme="minorHAnsi" w:hAnsiTheme="minorHAnsi" w:cstheme="minorHAnsi"/>
              </w:rPr>
              <w:t>: Insert and edit objects consistently including images, text, shapes</w:t>
            </w:r>
            <w:r>
              <w:rPr>
                <w:rFonts w:asciiTheme="minorHAnsi" w:hAnsiTheme="minorHAnsi" w:cstheme="minorHAnsi"/>
              </w:rPr>
              <w:t>.</w:t>
            </w:r>
          </w:p>
        </w:tc>
        <w:tc>
          <w:tcPr>
            <w:tcW w:w="2520" w:type="dxa"/>
          </w:tcPr>
          <w:p w14:paraId="22DDF488" w14:textId="091A6115" w:rsidR="0066327F" w:rsidRPr="00CD278C" w:rsidRDefault="0066327F" w:rsidP="0066327F">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66327F" w:rsidRPr="00CD278C" w:rsidRDefault="0066327F" w:rsidP="0066327F">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66327F" w:rsidRPr="00BA0169" w:rsidRDefault="0066327F" w:rsidP="0066327F">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66327F" w:rsidRPr="00B52C9E" w14:paraId="11661EF7" w14:textId="77777777" w:rsidTr="00BE2AC5">
        <w:trPr>
          <w:trHeight w:val="741"/>
          <w:jc w:val="center"/>
        </w:trPr>
        <w:tc>
          <w:tcPr>
            <w:tcW w:w="1435" w:type="dxa"/>
            <w:vMerge w:val="restart"/>
            <w:vAlign w:val="center"/>
          </w:tcPr>
          <w:p w14:paraId="1D5AA4A2" w14:textId="77777777" w:rsidR="0066327F" w:rsidRPr="00D72866" w:rsidRDefault="0066327F" w:rsidP="0066327F">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66327F" w:rsidRDefault="0066327F" w:rsidP="0066327F">
            <w:pPr>
              <w:rPr>
                <w:rFonts w:asciiTheme="minorHAnsi" w:hAnsiTheme="minorHAnsi" w:cstheme="minorHAnsi"/>
                <w:sz w:val="22"/>
                <w:szCs w:val="22"/>
              </w:rPr>
            </w:pP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30BC5286" w14:textId="43B69E5E" w:rsidR="0066327F" w:rsidRPr="00CD278C" w:rsidRDefault="0066327F" w:rsidP="0066327F">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 xml:space="preserve">Arabic Benchmark </w:t>
            </w:r>
            <w:r w:rsidRPr="00CD278C">
              <w:rPr>
                <w:b/>
                <w:bCs/>
                <w:color w:val="00B050"/>
              </w:rPr>
              <w:lastRenderedPageBreak/>
              <w:t>Assessment (Years 4-10)</w:t>
            </w:r>
          </w:p>
          <w:p w14:paraId="484A8508" w14:textId="77777777" w:rsidR="0066327F" w:rsidRPr="00B52C9E" w:rsidRDefault="0066327F" w:rsidP="0066327F">
            <w:pPr>
              <w:rPr>
                <w:rFonts w:asciiTheme="minorHAnsi" w:hAnsiTheme="minorHAnsi" w:cstheme="minorHAnsi"/>
                <w:b/>
                <w:sz w:val="22"/>
                <w:szCs w:val="22"/>
              </w:rPr>
            </w:pPr>
          </w:p>
        </w:tc>
        <w:tc>
          <w:tcPr>
            <w:tcW w:w="1350" w:type="dxa"/>
            <w:vAlign w:val="center"/>
          </w:tcPr>
          <w:p w14:paraId="6DDE7100" w14:textId="3E358F21" w:rsidR="0066327F" w:rsidRPr="00B52C9E" w:rsidRDefault="0066327F" w:rsidP="0066327F">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1/ 2- 5/2</w:t>
            </w:r>
          </w:p>
        </w:tc>
        <w:tc>
          <w:tcPr>
            <w:tcW w:w="2880" w:type="dxa"/>
          </w:tcPr>
          <w:p w14:paraId="21715BDF" w14:textId="77777777" w:rsidR="0066327F" w:rsidRPr="007844E3" w:rsidRDefault="0066327F" w:rsidP="0066327F">
            <w:pPr>
              <w:autoSpaceDE w:val="0"/>
              <w:autoSpaceDN w:val="0"/>
              <w:adjustRightInd w:val="0"/>
              <w:jc w:val="both"/>
              <w:rPr>
                <w:rFonts w:asciiTheme="minorHAnsi" w:hAnsiTheme="minorHAnsi" w:cstheme="minorHAnsi"/>
                <w:b/>
              </w:rPr>
            </w:pPr>
            <w:r>
              <w:rPr>
                <w:rFonts w:asciiTheme="minorHAnsi" w:hAnsiTheme="minorHAnsi" w:cstheme="minorHAnsi"/>
                <w:b/>
              </w:rPr>
              <w:t>3.2-</w:t>
            </w:r>
            <w:r w:rsidRPr="007844E3">
              <w:rPr>
                <w:rFonts w:asciiTheme="minorHAnsi" w:hAnsiTheme="minorHAnsi" w:cstheme="minorHAnsi"/>
                <w:b/>
              </w:rPr>
              <w:t>Optical Storage Devices</w:t>
            </w:r>
          </w:p>
          <w:p w14:paraId="14DE4910" w14:textId="77777777" w:rsidR="0066327F" w:rsidRPr="007844E3" w:rsidRDefault="0066327F" w:rsidP="0066327F">
            <w:pPr>
              <w:autoSpaceDE w:val="0"/>
              <w:autoSpaceDN w:val="0"/>
              <w:adjustRightInd w:val="0"/>
              <w:jc w:val="both"/>
              <w:rPr>
                <w:rFonts w:asciiTheme="minorHAnsi" w:hAnsiTheme="minorHAnsi" w:cstheme="minorHAnsi"/>
              </w:rPr>
            </w:pPr>
            <w:r w:rsidRPr="007844E3">
              <w:rPr>
                <w:rFonts w:asciiTheme="minorHAnsi" w:hAnsiTheme="minorHAnsi" w:cstheme="minorHAnsi"/>
              </w:rPr>
              <w:t>Optical drives including CD, DVD, Blu-ray</w:t>
            </w:r>
          </w:p>
          <w:p w14:paraId="6966B9AC" w14:textId="77777777" w:rsidR="0066327F" w:rsidRPr="00B52C9E" w:rsidRDefault="0066327F" w:rsidP="0066327F">
            <w:pPr>
              <w:rPr>
                <w:rFonts w:asciiTheme="minorHAnsi" w:hAnsiTheme="minorHAnsi" w:cstheme="minorHAnsi"/>
                <w:bCs/>
                <w:sz w:val="22"/>
                <w:szCs w:val="22"/>
              </w:rPr>
            </w:pPr>
          </w:p>
        </w:tc>
        <w:tc>
          <w:tcPr>
            <w:tcW w:w="2880" w:type="dxa"/>
          </w:tcPr>
          <w:p w14:paraId="09A1F8D3" w14:textId="2EA5B67E" w:rsidR="0066327F" w:rsidRPr="00B52C9E" w:rsidRDefault="0066327F" w:rsidP="0066327F">
            <w:pPr>
              <w:rPr>
                <w:rFonts w:asciiTheme="minorHAnsi" w:hAnsiTheme="minorHAnsi" w:cstheme="minorHAnsi"/>
                <w:bCs/>
                <w:sz w:val="22"/>
                <w:szCs w:val="22"/>
              </w:rPr>
            </w:pPr>
            <w:r w:rsidRPr="006879A2">
              <w:rPr>
                <w:rFonts w:asciiTheme="minorHAnsi" w:hAnsiTheme="minorHAnsi" w:cstheme="minorHAnsi"/>
                <w:b/>
              </w:rPr>
              <w:t>Use a master slide</w:t>
            </w:r>
            <w:r w:rsidRPr="006879A2">
              <w:rPr>
                <w:rFonts w:asciiTheme="minorHAnsi" w:hAnsiTheme="minorHAnsi" w:cstheme="minorHAnsi"/>
              </w:rPr>
              <w:t>: Format master slide objects including headings, subheadings, bullets, background colour.</w:t>
            </w:r>
          </w:p>
        </w:tc>
        <w:tc>
          <w:tcPr>
            <w:tcW w:w="2520" w:type="dxa"/>
          </w:tcPr>
          <w:p w14:paraId="680CA175" w14:textId="571443D6" w:rsidR="0066327F" w:rsidRDefault="0066327F" w:rsidP="0066327F">
            <w:pPr>
              <w:rPr>
                <w:color w:val="00B050"/>
                <w:sz w:val="16"/>
                <w:szCs w:val="16"/>
              </w:rPr>
            </w:pPr>
            <w:r>
              <w:rPr>
                <w:color w:val="00B050"/>
                <w:sz w:val="16"/>
                <w:szCs w:val="16"/>
              </w:rPr>
              <w:t>5</w:t>
            </w:r>
            <w:r w:rsidRPr="009C147A">
              <w:rPr>
                <w:color w:val="00B050"/>
                <w:sz w:val="16"/>
                <w:szCs w:val="16"/>
              </w:rPr>
              <w:t xml:space="preserve"> -Progress Tracker-</w:t>
            </w:r>
            <w:r>
              <w:rPr>
                <w:color w:val="00B050"/>
                <w:sz w:val="16"/>
                <w:szCs w:val="16"/>
              </w:rPr>
              <w:t>Spring 1</w:t>
            </w:r>
          </w:p>
          <w:p w14:paraId="49D87DFD" w14:textId="519707B5" w:rsidR="0066327F" w:rsidRPr="00B66E6C" w:rsidRDefault="0066327F" w:rsidP="0066327F">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66327F" w:rsidRPr="00B52C9E" w14:paraId="37EAC44E" w14:textId="77777777" w:rsidTr="00BE2AC5">
        <w:trPr>
          <w:trHeight w:val="989"/>
          <w:jc w:val="center"/>
        </w:trPr>
        <w:tc>
          <w:tcPr>
            <w:tcW w:w="1435" w:type="dxa"/>
            <w:vMerge/>
            <w:vAlign w:val="center"/>
          </w:tcPr>
          <w:p w14:paraId="1797C9F5" w14:textId="77777777" w:rsidR="0066327F" w:rsidRPr="00D72866" w:rsidRDefault="0066327F" w:rsidP="0066327F">
            <w:pPr>
              <w:rPr>
                <w:rFonts w:asciiTheme="minorHAnsi" w:hAnsiTheme="minorHAnsi" w:cstheme="minorHAnsi"/>
                <w:b/>
                <w:color w:val="000000" w:themeColor="text1"/>
                <w:sz w:val="22"/>
                <w:szCs w:val="22"/>
              </w:rPr>
            </w:pPr>
          </w:p>
        </w:tc>
        <w:tc>
          <w:tcPr>
            <w:tcW w:w="1350" w:type="dxa"/>
            <w:vAlign w:val="center"/>
          </w:tcPr>
          <w:p w14:paraId="352B8270" w14:textId="5BD96188" w:rsidR="0066327F" w:rsidRDefault="0066327F" w:rsidP="0066327F">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2880" w:type="dxa"/>
          </w:tcPr>
          <w:p w14:paraId="2656C4C9" w14:textId="77777777" w:rsidR="0066327F" w:rsidRPr="007844E3" w:rsidRDefault="0066327F" w:rsidP="0066327F">
            <w:pPr>
              <w:autoSpaceDE w:val="0"/>
              <w:autoSpaceDN w:val="0"/>
              <w:adjustRightInd w:val="0"/>
              <w:jc w:val="both"/>
              <w:rPr>
                <w:rFonts w:asciiTheme="minorHAnsi" w:hAnsiTheme="minorHAnsi" w:cstheme="minorHAnsi"/>
                <w:b/>
              </w:rPr>
            </w:pPr>
            <w:r>
              <w:rPr>
                <w:rFonts w:asciiTheme="minorHAnsi" w:hAnsiTheme="minorHAnsi" w:cstheme="minorHAnsi"/>
                <w:b/>
              </w:rPr>
              <w:t>3.2-</w:t>
            </w:r>
            <w:r w:rsidRPr="007844E3">
              <w:rPr>
                <w:rFonts w:asciiTheme="minorHAnsi" w:hAnsiTheme="minorHAnsi" w:cstheme="minorHAnsi"/>
                <w:b/>
              </w:rPr>
              <w:t>Optical Storage Devices</w:t>
            </w:r>
          </w:p>
          <w:p w14:paraId="69C811A8" w14:textId="77777777" w:rsidR="0066327F" w:rsidRPr="007844E3" w:rsidRDefault="0066327F" w:rsidP="0066327F">
            <w:pPr>
              <w:autoSpaceDE w:val="0"/>
              <w:autoSpaceDN w:val="0"/>
              <w:adjustRightInd w:val="0"/>
              <w:jc w:val="both"/>
              <w:rPr>
                <w:rFonts w:asciiTheme="minorHAnsi" w:hAnsiTheme="minorHAnsi" w:cstheme="minorHAnsi"/>
              </w:rPr>
            </w:pPr>
            <w:r w:rsidRPr="007844E3">
              <w:rPr>
                <w:rFonts w:asciiTheme="minorHAnsi" w:hAnsiTheme="minorHAnsi" w:cstheme="minorHAnsi"/>
              </w:rPr>
              <w:t>Optical drives including CD, DVD, Blu-ray</w:t>
            </w:r>
            <w:r>
              <w:rPr>
                <w:rFonts w:asciiTheme="minorHAnsi" w:hAnsiTheme="minorHAnsi" w:cstheme="minorHAnsi"/>
              </w:rPr>
              <w:t>(Contd.)</w:t>
            </w:r>
          </w:p>
          <w:p w14:paraId="3B5A548A" w14:textId="77777777" w:rsidR="0066327F" w:rsidRPr="00B52C9E" w:rsidRDefault="0066327F" w:rsidP="0066327F">
            <w:pPr>
              <w:pStyle w:val="CalendarInformation"/>
              <w:framePr w:hSpace="0" w:wrap="auto" w:vAnchor="margin" w:hAnchor="text" w:xAlign="left" w:yAlign="inline"/>
              <w:rPr>
                <w:rFonts w:asciiTheme="minorHAnsi" w:hAnsiTheme="minorHAnsi" w:cstheme="minorHAnsi"/>
                <w:b/>
                <w:bCs/>
                <w:color w:val="FF0000"/>
                <w:sz w:val="22"/>
                <w:szCs w:val="22"/>
              </w:rPr>
            </w:pPr>
          </w:p>
          <w:p w14:paraId="2AB8CFDA" w14:textId="77777777" w:rsidR="0066327F" w:rsidRPr="00B52C9E" w:rsidRDefault="0066327F" w:rsidP="0066327F">
            <w:pPr>
              <w:rPr>
                <w:rFonts w:asciiTheme="minorHAnsi" w:hAnsiTheme="minorHAnsi" w:cstheme="minorHAnsi"/>
                <w:bCs/>
                <w:sz w:val="22"/>
                <w:szCs w:val="22"/>
              </w:rPr>
            </w:pPr>
          </w:p>
        </w:tc>
        <w:tc>
          <w:tcPr>
            <w:tcW w:w="2880" w:type="dxa"/>
          </w:tcPr>
          <w:p w14:paraId="6137D2A2" w14:textId="136A0B4D" w:rsidR="0066327F" w:rsidRPr="00B52C9E" w:rsidRDefault="0066327F" w:rsidP="0066327F">
            <w:pPr>
              <w:rPr>
                <w:rFonts w:asciiTheme="minorHAnsi" w:hAnsiTheme="minorHAnsi" w:cstheme="minorHAnsi"/>
                <w:bCs/>
                <w:sz w:val="22"/>
                <w:szCs w:val="22"/>
              </w:rPr>
            </w:pPr>
            <w:r w:rsidRPr="00E81228">
              <w:rPr>
                <w:rFonts w:asciiTheme="minorHAnsi" w:hAnsiTheme="minorHAnsi" w:cstheme="minorHAnsi"/>
                <w:b/>
              </w:rPr>
              <w:t>Edit a presentation</w:t>
            </w:r>
            <w:r w:rsidRPr="00D707EA">
              <w:rPr>
                <w:rFonts w:asciiTheme="minorHAnsi" w:hAnsiTheme="minorHAnsi" w:cstheme="minorHAnsi"/>
              </w:rPr>
              <w:t>: Apply slide layout Insert a new slide Move or delete a slide.</w:t>
            </w:r>
          </w:p>
        </w:tc>
        <w:tc>
          <w:tcPr>
            <w:tcW w:w="2520" w:type="dxa"/>
          </w:tcPr>
          <w:p w14:paraId="1DCBBD6D" w14:textId="649CEAD9" w:rsidR="0066327F" w:rsidRPr="00CD278C" w:rsidRDefault="0066327F" w:rsidP="0066327F">
            <w:pPr>
              <w:pStyle w:val="CalendarInformation"/>
              <w:framePr w:hSpace="0" w:wrap="auto" w:vAnchor="margin" w:hAnchor="text" w:xAlign="left" w:yAlign="inline"/>
              <w:rPr>
                <w:color w:val="0070C0"/>
                <w:sz w:val="16"/>
                <w:szCs w:val="16"/>
              </w:rPr>
            </w:pPr>
          </w:p>
          <w:p w14:paraId="359889C9" w14:textId="7748B934" w:rsidR="0066327F" w:rsidRDefault="0066327F" w:rsidP="0066327F">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tc>
      </w:tr>
      <w:tr w:rsidR="009F22CE" w:rsidRPr="00B52C9E" w14:paraId="4DD93706" w14:textId="77777777" w:rsidTr="00F85AFB">
        <w:trPr>
          <w:trHeight w:val="885"/>
          <w:jc w:val="center"/>
        </w:trPr>
        <w:tc>
          <w:tcPr>
            <w:tcW w:w="1435" w:type="dxa"/>
            <w:vMerge/>
            <w:vAlign w:val="center"/>
          </w:tcPr>
          <w:p w14:paraId="25254B8E" w14:textId="77777777" w:rsidR="009F22CE" w:rsidRPr="00B52C9E" w:rsidRDefault="009F22CE" w:rsidP="0066327F">
            <w:pPr>
              <w:jc w:val="center"/>
              <w:rPr>
                <w:rFonts w:asciiTheme="minorHAnsi" w:hAnsiTheme="minorHAnsi" w:cstheme="minorHAnsi"/>
                <w:b/>
                <w:sz w:val="22"/>
                <w:szCs w:val="22"/>
              </w:rPr>
            </w:pPr>
          </w:p>
        </w:tc>
        <w:tc>
          <w:tcPr>
            <w:tcW w:w="1350" w:type="dxa"/>
            <w:vAlign w:val="center"/>
          </w:tcPr>
          <w:p w14:paraId="22D04BF9" w14:textId="609AA6C0" w:rsidR="009F22CE" w:rsidRPr="00B52C9E" w:rsidRDefault="009F22CE" w:rsidP="0066327F">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5760" w:type="dxa"/>
            <w:gridSpan w:val="2"/>
          </w:tcPr>
          <w:p w14:paraId="7BDCCF4D" w14:textId="30B938E4" w:rsidR="009F22CE" w:rsidRPr="00B52C9E" w:rsidRDefault="00010879" w:rsidP="0066327F">
            <w:pPr>
              <w:rPr>
                <w:rFonts w:asciiTheme="minorHAnsi" w:hAnsiTheme="minorHAnsi" w:cstheme="minorHAnsi"/>
                <w:bCs/>
                <w:sz w:val="22"/>
                <w:szCs w:val="22"/>
              </w:rPr>
            </w:pPr>
            <w:r w:rsidRPr="00D707EA">
              <w:rPr>
                <w:rFonts w:asciiTheme="minorHAnsi" w:hAnsiTheme="minorHAnsi" w:cstheme="minorHAnsi"/>
              </w:rPr>
              <w:t>Revision</w:t>
            </w:r>
          </w:p>
        </w:tc>
        <w:tc>
          <w:tcPr>
            <w:tcW w:w="2520" w:type="dxa"/>
          </w:tcPr>
          <w:p w14:paraId="18017A31" w14:textId="77777777" w:rsidR="009F22CE" w:rsidRDefault="009F22CE" w:rsidP="0066327F">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9F22CE" w:rsidRPr="00855CC0" w:rsidRDefault="009F22CE" w:rsidP="0066327F">
            <w:pPr>
              <w:rPr>
                <w:rFonts w:asciiTheme="minorHAnsi" w:hAnsiTheme="minorHAnsi" w:cstheme="minorHAnsi"/>
                <w:b/>
                <w:sz w:val="22"/>
                <w:szCs w:val="22"/>
                <w:highlight w:val="green"/>
              </w:rPr>
            </w:pPr>
          </w:p>
        </w:tc>
      </w:tr>
      <w:tr w:rsidR="00583275" w:rsidRPr="00B52C9E" w14:paraId="4C1F9C51" w14:textId="77777777" w:rsidTr="00DC6E38">
        <w:trPr>
          <w:trHeight w:val="885"/>
          <w:jc w:val="center"/>
        </w:trPr>
        <w:tc>
          <w:tcPr>
            <w:tcW w:w="1435" w:type="dxa"/>
            <w:vMerge/>
            <w:vAlign w:val="center"/>
          </w:tcPr>
          <w:p w14:paraId="2120CC54" w14:textId="77777777" w:rsidR="00583275" w:rsidRPr="00B52C9E" w:rsidRDefault="00583275" w:rsidP="00583275">
            <w:pPr>
              <w:jc w:val="center"/>
              <w:rPr>
                <w:rFonts w:asciiTheme="minorHAnsi" w:hAnsiTheme="minorHAnsi" w:cstheme="minorHAnsi"/>
                <w:b/>
                <w:sz w:val="22"/>
                <w:szCs w:val="22"/>
              </w:rPr>
            </w:pPr>
          </w:p>
        </w:tc>
        <w:tc>
          <w:tcPr>
            <w:tcW w:w="1350" w:type="dxa"/>
            <w:vAlign w:val="center"/>
          </w:tcPr>
          <w:p w14:paraId="25DEA18B" w14:textId="512CCC1C" w:rsidR="00583275" w:rsidRPr="00B52C9E" w:rsidRDefault="00583275" w:rsidP="00583275">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5760" w:type="dxa"/>
            <w:gridSpan w:val="2"/>
          </w:tcPr>
          <w:p w14:paraId="68E82989" w14:textId="7D560B67" w:rsidR="00583275" w:rsidRPr="00B52C9E" w:rsidRDefault="00583275" w:rsidP="00583275">
            <w:pPr>
              <w:rPr>
                <w:rFonts w:asciiTheme="minorHAnsi" w:hAnsiTheme="minorHAnsi" w:cstheme="minorHAnsi"/>
                <w:bCs/>
                <w:sz w:val="22"/>
                <w:szCs w:val="22"/>
              </w:rPr>
            </w:pPr>
            <w:r w:rsidRPr="00CC3B85">
              <w:rPr>
                <w:rFonts w:asciiTheme="minorHAnsi" w:hAnsiTheme="minorHAnsi" w:cstheme="minorHAnsi"/>
              </w:rPr>
              <w:t>Mid-Term Exam</w:t>
            </w:r>
          </w:p>
        </w:tc>
        <w:tc>
          <w:tcPr>
            <w:tcW w:w="2520" w:type="dxa"/>
          </w:tcPr>
          <w:p w14:paraId="4C7B58F8" w14:textId="77777777" w:rsidR="00583275" w:rsidRPr="0065626E" w:rsidRDefault="00583275" w:rsidP="00583275">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51B80AE8" w14:textId="3311133D" w:rsidR="00583275" w:rsidRPr="00CD278C" w:rsidRDefault="00583275" w:rsidP="00583275">
            <w:pPr>
              <w:pStyle w:val="CalendarInformation"/>
              <w:framePr w:hSpace="0" w:wrap="auto" w:vAnchor="margin" w:hAnchor="text" w:xAlign="left" w:yAlign="inline"/>
              <w:rPr>
                <w:color w:val="00B050"/>
                <w:sz w:val="16"/>
                <w:szCs w:val="16"/>
              </w:rPr>
            </w:pPr>
          </w:p>
          <w:p w14:paraId="2D8E6E06" w14:textId="0CC737E5" w:rsidR="00583275" w:rsidRDefault="00583275" w:rsidP="00583275"/>
        </w:tc>
      </w:tr>
      <w:tr w:rsidR="00C5405E" w:rsidRPr="00B52C9E" w14:paraId="751D38E0" w14:textId="77777777" w:rsidTr="00BE2AC5">
        <w:trPr>
          <w:trHeight w:val="975"/>
          <w:jc w:val="center"/>
        </w:trPr>
        <w:tc>
          <w:tcPr>
            <w:tcW w:w="1435" w:type="dxa"/>
            <w:vMerge w:val="restart"/>
            <w:vAlign w:val="center"/>
          </w:tcPr>
          <w:p w14:paraId="73BCBBD8" w14:textId="77777777" w:rsidR="00C5405E" w:rsidRPr="00B52C9E" w:rsidRDefault="00C5405E" w:rsidP="00C5405E">
            <w:pPr>
              <w:rPr>
                <w:rFonts w:asciiTheme="minorHAnsi" w:hAnsiTheme="minorHAnsi" w:cstheme="minorHAnsi"/>
                <w:b/>
                <w:sz w:val="22"/>
                <w:szCs w:val="22"/>
              </w:rPr>
            </w:pPr>
            <w:r w:rsidRPr="00B52C9E">
              <w:rPr>
                <w:rFonts w:asciiTheme="minorHAnsi" w:hAnsiTheme="minorHAnsi" w:cstheme="minorHAnsi"/>
                <w:b/>
                <w:sz w:val="22"/>
                <w:szCs w:val="22"/>
              </w:rPr>
              <w:t>MARCH</w:t>
            </w:r>
          </w:p>
          <w:p w14:paraId="2A7F474E" w14:textId="03079EB0" w:rsidR="00C5405E" w:rsidRPr="00B52C9E" w:rsidRDefault="00C5405E" w:rsidP="00C5405E">
            <w:pPr>
              <w:rPr>
                <w:rFonts w:asciiTheme="minorHAnsi" w:hAnsiTheme="minorHAnsi" w:cstheme="minorHAnsi"/>
                <w:b/>
                <w:sz w:val="22"/>
                <w:szCs w:val="22"/>
              </w:rPr>
            </w:pPr>
            <w:r w:rsidRPr="00B52C9E">
              <w:rPr>
                <w:rFonts w:asciiTheme="minorHAnsi" w:hAnsiTheme="minorHAnsi" w:cstheme="minorHAnsi"/>
                <w:sz w:val="22"/>
                <w:szCs w:val="22"/>
                <w:highlight w:val="cyan"/>
              </w:rPr>
              <w:t>1</w:t>
            </w:r>
            <w:r>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C5405E" w:rsidRPr="00B52C9E" w:rsidRDefault="00C5405E" w:rsidP="00C5405E">
            <w:pPr>
              <w:rPr>
                <w:rFonts w:asciiTheme="minorHAnsi" w:hAnsiTheme="minorHAnsi" w:cstheme="minorHAnsi"/>
                <w:b/>
                <w:sz w:val="22"/>
                <w:szCs w:val="22"/>
              </w:rPr>
            </w:pPr>
          </w:p>
        </w:tc>
        <w:tc>
          <w:tcPr>
            <w:tcW w:w="1350" w:type="dxa"/>
            <w:vAlign w:val="center"/>
          </w:tcPr>
          <w:p w14:paraId="62191BF4" w14:textId="5F5AA78A" w:rsidR="00C5405E" w:rsidRPr="00D72866" w:rsidRDefault="00C5405E" w:rsidP="00C5405E">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C5405E" w:rsidRPr="00B52C9E" w:rsidRDefault="00C5405E" w:rsidP="00C5405E">
            <w:pPr>
              <w:jc w:val="center"/>
              <w:rPr>
                <w:rFonts w:asciiTheme="minorHAnsi" w:hAnsiTheme="minorHAnsi" w:cstheme="minorHAnsi"/>
                <w:b/>
                <w:bCs/>
                <w:sz w:val="22"/>
                <w:szCs w:val="22"/>
              </w:rPr>
            </w:pPr>
          </w:p>
        </w:tc>
        <w:tc>
          <w:tcPr>
            <w:tcW w:w="2880" w:type="dxa"/>
          </w:tcPr>
          <w:p w14:paraId="37A62F74" w14:textId="53839428" w:rsidR="00C5405E" w:rsidRPr="00B52C9E" w:rsidRDefault="00C5405E" w:rsidP="00C5405E">
            <w:pPr>
              <w:rPr>
                <w:rFonts w:asciiTheme="minorHAnsi" w:hAnsiTheme="minorHAnsi" w:cstheme="minorHAnsi"/>
                <w:b/>
                <w:bCs/>
                <w:sz w:val="22"/>
                <w:szCs w:val="22"/>
              </w:rPr>
            </w:pPr>
            <w:r>
              <w:rPr>
                <w:rFonts w:asciiTheme="minorHAnsi" w:hAnsiTheme="minorHAnsi" w:cstheme="minorHAnsi"/>
                <w:b/>
              </w:rPr>
              <w:t>3.3-</w:t>
            </w:r>
            <w:r w:rsidRPr="0048276F">
              <w:rPr>
                <w:rFonts w:asciiTheme="minorHAnsi" w:hAnsiTheme="minorHAnsi" w:cstheme="minorHAnsi"/>
                <w:b/>
              </w:rPr>
              <w:t>Solid-State Storage Devices</w:t>
            </w:r>
            <w:r w:rsidRPr="00D707EA">
              <w:rPr>
                <w:rFonts w:asciiTheme="minorHAnsi" w:hAnsiTheme="minorHAnsi" w:cstheme="minorHAnsi"/>
              </w:rPr>
              <w:t>-Fixed and portable solid-state drive (SSD) including SSD, pen drive, flash drive.</w:t>
            </w:r>
          </w:p>
        </w:tc>
        <w:tc>
          <w:tcPr>
            <w:tcW w:w="2880" w:type="dxa"/>
          </w:tcPr>
          <w:p w14:paraId="79D7A49C" w14:textId="77777777" w:rsidR="00C5405E" w:rsidRDefault="00C5405E" w:rsidP="00C5405E">
            <w:pPr>
              <w:pStyle w:val="CalendarInformation"/>
              <w:framePr w:hSpace="0" w:wrap="auto" w:vAnchor="margin" w:hAnchor="text" w:xAlign="left" w:yAlign="inline"/>
              <w:rPr>
                <w:rFonts w:asciiTheme="minorHAnsi" w:hAnsiTheme="minorHAnsi" w:cstheme="minorHAnsi"/>
                <w:sz w:val="24"/>
                <w:szCs w:val="24"/>
              </w:rPr>
            </w:pPr>
            <w:r w:rsidRPr="007844E3">
              <w:rPr>
                <w:rFonts w:asciiTheme="minorHAnsi" w:hAnsiTheme="minorHAnsi" w:cstheme="minorHAnsi"/>
                <w:b/>
                <w:sz w:val="24"/>
                <w:szCs w:val="24"/>
              </w:rPr>
              <w:t>Edit a presentation</w:t>
            </w:r>
            <w:r w:rsidRPr="007844E3">
              <w:rPr>
                <w:rFonts w:asciiTheme="minorHAnsi" w:hAnsiTheme="minorHAnsi" w:cstheme="minorHAnsi"/>
                <w:sz w:val="24"/>
                <w:szCs w:val="24"/>
              </w:rPr>
              <w:t>: Insert and edit objects on a slide including images (still images, video clips, animated images).</w:t>
            </w:r>
            <w:r w:rsidRPr="007844E3">
              <w:rPr>
                <w:rFonts w:asciiTheme="minorHAnsi" w:hAnsiTheme="minorHAnsi" w:cstheme="minorHAnsi"/>
              </w:rPr>
              <w:t xml:space="preserve"> </w:t>
            </w:r>
            <w:r w:rsidRPr="007844E3">
              <w:rPr>
                <w:rFonts w:asciiTheme="minorHAnsi" w:hAnsiTheme="minorHAnsi" w:cstheme="minorHAnsi"/>
                <w:sz w:val="24"/>
                <w:szCs w:val="24"/>
              </w:rPr>
              <w:t xml:space="preserve"> </w:t>
            </w:r>
          </w:p>
          <w:p w14:paraId="090378DD" w14:textId="5C4DE74D" w:rsidR="00C5405E" w:rsidRPr="00B52C9E" w:rsidRDefault="00C5405E" w:rsidP="00C5405E">
            <w:pPr>
              <w:rPr>
                <w:rFonts w:asciiTheme="minorHAnsi" w:hAnsiTheme="minorHAnsi" w:cstheme="minorHAnsi"/>
                <w:b/>
                <w:bCs/>
                <w:sz w:val="22"/>
                <w:szCs w:val="22"/>
              </w:rPr>
            </w:pPr>
            <w:r w:rsidRPr="00BE36E9">
              <w:rPr>
                <w:rFonts w:asciiTheme="minorHAnsi" w:hAnsiTheme="minorHAnsi" w:cstheme="minorHAnsi"/>
                <w:highlight w:val="yellow"/>
              </w:rPr>
              <w:t>ESF2</w:t>
            </w:r>
            <w:r w:rsidR="00450C18">
              <w:rPr>
                <w:rFonts w:asciiTheme="minorHAnsi" w:hAnsiTheme="minorHAnsi" w:cstheme="minorHAnsi"/>
                <w:highlight w:val="yellow"/>
              </w:rPr>
              <w:t>.2</w:t>
            </w:r>
            <w:r w:rsidRPr="00BE36E9">
              <w:rPr>
                <w:rFonts w:asciiTheme="minorHAnsi" w:hAnsiTheme="minorHAnsi" w:cstheme="minorHAnsi"/>
                <w:highlight w:val="yellow"/>
              </w:rPr>
              <w:t xml:space="preserve"> </w:t>
            </w:r>
            <w:r w:rsidR="00450C18">
              <w:rPr>
                <w:rFonts w:asciiTheme="minorHAnsi" w:hAnsiTheme="minorHAnsi" w:cstheme="minorHAnsi"/>
                <w:highlight w:val="yellow"/>
              </w:rPr>
              <w:t>CLEAN AND RENEWABLE ENERGY</w:t>
            </w:r>
            <w:r w:rsidRPr="00BE36E9">
              <w:rPr>
                <w:rFonts w:asciiTheme="minorHAnsi" w:hAnsiTheme="minorHAnsi" w:cstheme="minorHAnsi"/>
                <w:highlight w:val="yellow"/>
              </w:rPr>
              <w:t xml:space="preserve"> students have to edit the presentation using the resource “Pros and Cons of Renewable Energy”</w:t>
            </w:r>
          </w:p>
        </w:tc>
        <w:tc>
          <w:tcPr>
            <w:tcW w:w="2520" w:type="dxa"/>
          </w:tcPr>
          <w:p w14:paraId="654076DF" w14:textId="718B00B3" w:rsidR="00C5405E" w:rsidRPr="009C734C" w:rsidRDefault="00C5405E" w:rsidP="00C5405E">
            <w:pPr>
              <w:rPr>
                <w:rFonts w:asciiTheme="minorHAnsi" w:hAnsiTheme="minorHAnsi" w:cstheme="minorHAnsi"/>
                <w:b/>
                <w:bCs/>
                <w:color w:val="FF0000"/>
                <w:sz w:val="22"/>
                <w:szCs w:val="22"/>
              </w:rPr>
            </w:pPr>
          </w:p>
        </w:tc>
      </w:tr>
      <w:tr w:rsidR="00C5405E" w:rsidRPr="00B52C9E" w14:paraId="35A679FC" w14:textId="77777777" w:rsidTr="0046010D">
        <w:trPr>
          <w:trHeight w:val="1440"/>
          <w:jc w:val="center"/>
        </w:trPr>
        <w:tc>
          <w:tcPr>
            <w:tcW w:w="1435" w:type="dxa"/>
            <w:vMerge/>
            <w:vAlign w:val="center"/>
          </w:tcPr>
          <w:p w14:paraId="2CDE503B" w14:textId="77777777" w:rsidR="00C5405E" w:rsidRPr="00B52C9E" w:rsidRDefault="00C5405E" w:rsidP="00C5405E">
            <w:pPr>
              <w:rPr>
                <w:rFonts w:asciiTheme="minorHAnsi" w:hAnsiTheme="minorHAnsi" w:cstheme="minorHAnsi"/>
                <w:b/>
                <w:sz w:val="22"/>
                <w:szCs w:val="22"/>
              </w:rPr>
            </w:pPr>
          </w:p>
        </w:tc>
        <w:tc>
          <w:tcPr>
            <w:tcW w:w="9630" w:type="dxa"/>
            <w:gridSpan w:val="4"/>
            <w:shd w:val="clear" w:color="auto" w:fill="EAF1DD" w:themeFill="accent3" w:themeFillTint="33"/>
            <w:vAlign w:val="center"/>
          </w:tcPr>
          <w:p w14:paraId="522A23A6" w14:textId="4642BDB8" w:rsidR="00C5405E" w:rsidRPr="00CD278C" w:rsidRDefault="00C5405E" w:rsidP="00C5405E">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9C4192" w:rsidRPr="00B52C9E" w14:paraId="04B6BE0E" w14:textId="77777777" w:rsidTr="00BB0264">
        <w:trPr>
          <w:trHeight w:val="885"/>
          <w:jc w:val="center"/>
        </w:trPr>
        <w:tc>
          <w:tcPr>
            <w:tcW w:w="1435" w:type="dxa"/>
            <w:vMerge/>
            <w:vAlign w:val="center"/>
          </w:tcPr>
          <w:p w14:paraId="7D1BF0D8" w14:textId="77777777" w:rsidR="009C4192" w:rsidRPr="00B52C9E" w:rsidRDefault="009C4192" w:rsidP="009C4192">
            <w:pPr>
              <w:rPr>
                <w:rFonts w:asciiTheme="minorHAnsi" w:hAnsiTheme="minorHAnsi" w:cstheme="minorHAnsi"/>
                <w:b/>
                <w:sz w:val="22"/>
                <w:szCs w:val="22"/>
              </w:rPr>
            </w:pPr>
          </w:p>
        </w:tc>
        <w:tc>
          <w:tcPr>
            <w:tcW w:w="1350" w:type="dxa"/>
            <w:vAlign w:val="center"/>
          </w:tcPr>
          <w:p w14:paraId="33F377E5" w14:textId="0DECF056" w:rsidR="009C4192" w:rsidRPr="00B52C9E" w:rsidRDefault="009C4192" w:rsidP="009C4192">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2880" w:type="dxa"/>
          </w:tcPr>
          <w:p w14:paraId="7E90CFD3" w14:textId="77777777" w:rsidR="009C4192" w:rsidRPr="007844E3" w:rsidRDefault="009C4192" w:rsidP="009C4192">
            <w:pPr>
              <w:jc w:val="both"/>
              <w:rPr>
                <w:rFonts w:asciiTheme="minorHAnsi" w:hAnsiTheme="minorHAnsi" w:cstheme="minorHAnsi"/>
              </w:rPr>
            </w:pPr>
            <w:r>
              <w:rPr>
                <w:rFonts w:asciiTheme="minorHAnsi" w:hAnsiTheme="minorHAnsi" w:cstheme="minorHAnsi"/>
                <w:b/>
              </w:rPr>
              <w:t>3.3-</w:t>
            </w:r>
            <w:r w:rsidRPr="0048276F">
              <w:rPr>
                <w:rFonts w:asciiTheme="minorHAnsi" w:hAnsiTheme="minorHAnsi" w:cstheme="minorHAnsi"/>
                <w:b/>
              </w:rPr>
              <w:t>Solid-State Storage Devices</w:t>
            </w:r>
            <w:r w:rsidRPr="007844E3">
              <w:rPr>
                <w:rFonts w:asciiTheme="minorHAnsi" w:hAnsiTheme="minorHAnsi" w:cstheme="minorHAnsi"/>
              </w:rPr>
              <w:t xml:space="preserve"> </w:t>
            </w:r>
            <w:r>
              <w:rPr>
                <w:rFonts w:asciiTheme="minorHAnsi" w:hAnsiTheme="minorHAnsi" w:cstheme="minorHAnsi"/>
              </w:rPr>
              <w:t>:</w:t>
            </w:r>
            <w:r w:rsidRPr="007844E3">
              <w:rPr>
                <w:rFonts w:asciiTheme="minorHAnsi" w:hAnsiTheme="minorHAnsi" w:cstheme="minorHAnsi"/>
              </w:rPr>
              <w:t>Fixed and portable solid-state drive (SSD) including SSD, pen drive, flash drive. Solid-state media including memory cards (SD, add, CFast).</w:t>
            </w:r>
          </w:p>
          <w:p w14:paraId="43B2D784" w14:textId="77777777" w:rsidR="009C4192" w:rsidRPr="00B52C9E" w:rsidRDefault="009C4192" w:rsidP="009C4192">
            <w:pPr>
              <w:rPr>
                <w:rFonts w:asciiTheme="minorHAnsi" w:hAnsiTheme="minorHAnsi" w:cstheme="minorHAnsi"/>
                <w:bCs/>
                <w:color w:val="C00000"/>
                <w:sz w:val="22"/>
                <w:szCs w:val="22"/>
              </w:rPr>
            </w:pPr>
          </w:p>
        </w:tc>
        <w:tc>
          <w:tcPr>
            <w:tcW w:w="2880" w:type="dxa"/>
          </w:tcPr>
          <w:p w14:paraId="1E4B558C" w14:textId="1481C0A0" w:rsidR="009C4192" w:rsidRPr="00B52C9E" w:rsidRDefault="009C4192" w:rsidP="009C4192">
            <w:pPr>
              <w:rPr>
                <w:rFonts w:asciiTheme="minorHAnsi" w:hAnsiTheme="minorHAnsi" w:cstheme="minorHAnsi"/>
                <w:bCs/>
                <w:color w:val="C00000"/>
                <w:sz w:val="22"/>
                <w:szCs w:val="22"/>
              </w:rPr>
            </w:pPr>
            <w:r w:rsidRPr="007844E3">
              <w:rPr>
                <w:rFonts w:asciiTheme="minorHAnsi" w:hAnsiTheme="minorHAnsi" w:cstheme="minorHAnsi"/>
                <w:b/>
              </w:rPr>
              <w:t>Edit a presentation</w:t>
            </w:r>
            <w:r w:rsidRPr="007844E3">
              <w:rPr>
                <w:rFonts w:asciiTheme="minorHAnsi" w:hAnsiTheme="minorHAnsi" w:cstheme="minorHAnsi"/>
              </w:rPr>
              <w:t>: Insert and edit objects on a slide - tables, audio clips (sound), symbols, lines, arrows, call out boxes and shapes Add presenter notes.</w:t>
            </w:r>
          </w:p>
        </w:tc>
        <w:tc>
          <w:tcPr>
            <w:tcW w:w="2520" w:type="dxa"/>
          </w:tcPr>
          <w:p w14:paraId="62FBE53F" w14:textId="77777777" w:rsidR="009C4192" w:rsidRPr="0065626E" w:rsidRDefault="009C4192" w:rsidP="009C4192">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9C4192" w:rsidRPr="00CD278C" w:rsidRDefault="009C4192" w:rsidP="009C4192">
            <w:pPr>
              <w:pStyle w:val="CalendarInformation"/>
              <w:framePr w:hSpace="0" w:wrap="auto" w:vAnchor="margin" w:hAnchor="text" w:xAlign="left" w:yAlign="inline"/>
              <w:rPr>
                <w:color w:val="00B050"/>
                <w:sz w:val="16"/>
                <w:szCs w:val="16"/>
              </w:rPr>
            </w:pPr>
          </w:p>
          <w:p w14:paraId="785F8D25" w14:textId="3151B3CA" w:rsidR="009C4192" w:rsidRPr="00C743E6" w:rsidRDefault="009C4192" w:rsidP="009C4192">
            <w:pPr>
              <w:pStyle w:val="CalendarInformation"/>
              <w:framePr w:hSpace="0" w:wrap="auto" w:vAnchor="margin" w:hAnchor="text" w:xAlign="left" w:yAlign="inline"/>
              <w:rPr>
                <w:rFonts w:asciiTheme="minorHAnsi" w:hAnsiTheme="minorHAnsi" w:cstheme="minorHAnsi"/>
                <w:b/>
                <w:color w:val="FF0000"/>
                <w:sz w:val="22"/>
                <w:szCs w:val="22"/>
              </w:rPr>
            </w:pPr>
          </w:p>
        </w:tc>
      </w:tr>
      <w:tr w:rsidR="00CD1C01" w:rsidRPr="00B52C9E" w14:paraId="5F360C23" w14:textId="77777777" w:rsidTr="00BB0264">
        <w:trPr>
          <w:trHeight w:val="975"/>
          <w:jc w:val="center"/>
        </w:trPr>
        <w:tc>
          <w:tcPr>
            <w:tcW w:w="1435" w:type="dxa"/>
            <w:vMerge/>
            <w:vAlign w:val="center"/>
          </w:tcPr>
          <w:p w14:paraId="71A5CB11" w14:textId="77777777" w:rsidR="00CD1C01" w:rsidRPr="00B52C9E" w:rsidRDefault="00CD1C01" w:rsidP="00CD1C01">
            <w:pPr>
              <w:rPr>
                <w:rFonts w:asciiTheme="minorHAnsi" w:hAnsiTheme="minorHAnsi" w:cstheme="minorHAnsi"/>
                <w:b/>
                <w:sz w:val="22"/>
                <w:szCs w:val="22"/>
              </w:rPr>
            </w:pPr>
          </w:p>
        </w:tc>
        <w:tc>
          <w:tcPr>
            <w:tcW w:w="1350" w:type="dxa"/>
            <w:vAlign w:val="center"/>
          </w:tcPr>
          <w:p w14:paraId="006C3CEC" w14:textId="34797681" w:rsidR="00CD1C01" w:rsidRPr="00B52C9E" w:rsidRDefault="00CD1C01" w:rsidP="00CD1C01">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2880" w:type="dxa"/>
          </w:tcPr>
          <w:p w14:paraId="40898FB9" w14:textId="77777777" w:rsidR="00CD1C01" w:rsidRPr="007844E3" w:rsidRDefault="00CD1C01" w:rsidP="00CD1C01">
            <w:pPr>
              <w:rPr>
                <w:rFonts w:asciiTheme="minorHAnsi" w:hAnsiTheme="minorHAnsi" w:cstheme="minorHAnsi"/>
              </w:rPr>
            </w:pPr>
            <w:r w:rsidRPr="007844E3">
              <w:rPr>
                <w:rFonts w:asciiTheme="minorHAnsi" w:hAnsiTheme="minorHAnsi" w:cstheme="minorHAnsi"/>
                <w:b/>
              </w:rPr>
              <w:t>6.1 Communication</w:t>
            </w:r>
            <w:r w:rsidRPr="007844E3">
              <w:rPr>
                <w:rFonts w:asciiTheme="minorHAnsi" w:hAnsiTheme="minorHAnsi" w:cstheme="minorHAnsi"/>
              </w:rPr>
              <w:t>-Communication media -Characteristics and uses including newsletters, posters, websites, multimedia presentations, audio, video, media streaming and ePublications</w:t>
            </w:r>
          </w:p>
          <w:p w14:paraId="785B7E66" w14:textId="77777777" w:rsidR="00CD1C01" w:rsidRPr="007844E3" w:rsidRDefault="00CD1C01" w:rsidP="00CD1C01">
            <w:pPr>
              <w:jc w:val="both"/>
              <w:rPr>
                <w:rFonts w:asciiTheme="minorHAnsi" w:hAnsiTheme="minorHAnsi" w:cstheme="minorHAnsi"/>
              </w:rPr>
            </w:pPr>
          </w:p>
          <w:p w14:paraId="13786711" w14:textId="77777777" w:rsidR="00CD1C01" w:rsidRPr="00CD1C01" w:rsidRDefault="00CD1C01" w:rsidP="00CD1C01">
            <w:pPr>
              <w:ind w:firstLine="720"/>
              <w:rPr>
                <w:rFonts w:asciiTheme="minorHAnsi" w:hAnsiTheme="minorHAnsi" w:cstheme="minorHAnsi"/>
                <w:sz w:val="22"/>
                <w:szCs w:val="22"/>
              </w:rPr>
            </w:pPr>
          </w:p>
        </w:tc>
        <w:tc>
          <w:tcPr>
            <w:tcW w:w="2880" w:type="dxa"/>
          </w:tcPr>
          <w:p w14:paraId="5369D305" w14:textId="690D1938" w:rsidR="00CD1C01" w:rsidRPr="00B52C9E" w:rsidRDefault="00CD1C01" w:rsidP="00CD1C01">
            <w:pPr>
              <w:rPr>
                <w:rFonts w:asciiTheme="minorHAnsi" w:hAnsiTheme="minorHAnsi" w:cstheme="minorHAnsi"/>
                <w:b/>
                <w:bCs/>
                <w:color w:val="C00000"/>
                <w:sz w:val="22"/>
                <w:szCs w:val="22"/>
              </w:rPr>
            </w:pPr>
            <w:r w:rsidRPr="007844E3">
              <w:rPr>
                <w:rFonts w:asciiTheme="minorHAnsi" w:hAnsiTheme="minorHAnsi" w:cstheme="minorHAnsi"/>
                <w:b/>
              </w:rPr>
              <w:t>Edit a presentation</w:t>
            </w:r>
            <w:r w:rsidRPr="007844E3">
              <w:rPr>
                <w:rFonts w:asciiTheme="minorHAnsi" w:hAnsiTheme="minorHAnsi" w:cstheme="minorHAnsi"/>
              </w:rPr>
              <w:t>: Insert and edit objects on a slide - tables, audio clips (sound), symbols, lines, arrows, call out boxes and shapes Add presenter notes.</w:t>
            </w:r>
          </w:p>
        </w:tc>
        <w:tc>
          <w:tcPr>
            <w:tcW w:w="2520" w:type="dxa"/>
          </w:tcPr>
          <w:p w14:paraId="5C160E2F" w14:textId="2BF11EE9" w:rsidR="00CD1C01" w:rsidRDefault="00CD1C01" w:rsidP="00CD1C01">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CD1C01" w:rsidRDefault="00CD1C01" w:rsidP="00CD1C01">
            <w:pPr>
              <w:pStyle w:val="CalendarInformation"/>
              <w:framePr w:hSpace="0" w:wrap="auto" w:vAnchor="margin" w:hAnchor="text" w:xAlign="left" w:yAlign="inline"/>
              <w:rPr>
                <w:color w:val="000000"/>
              </w:rPr>
            </w:pPr>
          </w:p>
          <w:p w14:paraId="667B8567" w14:textId="14E85D58" w:rsidR="00CD1C01" w:rsidRDefault="00CD1C01" w:rsidP="00CD1C01">
            <w:pPr>
              <w:pStyle w:val="CalendarInformation"/>
              <w:framePr w:hSpace="0" w:wrap="auto" w:vAnchor="margin" w:hAnchor="text" w:xAlign="left" w:yAlign="inline"/>
            </w:pPr>
          </w:p>
          <w:p w14:paraId="67CDDA21" w14:textId="75D9B390" w:rsidR="00CD1C01" w:rsidRPr="00031180" w:rsidRDefault="00CD1C01" w:rsidP="00CD1C01">
            <w:pPr>
              <w:rPr>
                <w:rFonts w:asciiTheme="minorHAnsi" w:hAnsiTheme="minorHAnsi" w:cstheme="minorHAnsi"/>
                <w:b/>
                <w:bCs/>
                <w:sz w:val="22"/>
                <w:szCs w:val="22"/>
              </w:rPr>
            </w:pPr>
          </w:p>
        </w:tc>
      </w:tr>
      <w:tr w:rsidR="00FD1A6B" w:rsidRPr="00B52C9E" w14:paraId="4B97BD49" w14:textId="77777777" w:rsidTr="00BB0264">
        <w:trPr>
          <w:trHeight w:val="984"/>
          <w:jc w:val="center"/>
        </w:trPr>
        <w:tc>
          <w:tcPr>
            <w:tcW w:w="1435" w:type="dxa"/>
            <w:vMerge w:val="restart"/>
            <w:vAlign w:val="center"/>
          </w:tcPr>
          <w:p w14:paraId="29FAFAAB" w14:textId="77777777" w:rsidR="00FD1A6B" w:rsidRPr="00B52C9E" w:rsidRDefault="00FD1A6B" w:rsidP="00FD1A6B">
            <w:pPr>
              <w:rPr>
                <w:rFonts w:asciiTheme="minorHAnsi" w:hAnsiTheme="minorHAnsi" w:cstheme="minorHAnsi"/>
                <w:b/>
                <w:sz w:val="22"/>
                <w:szCs w:val="22"/>
              </w:rPr>
            </w:pPr>
            <w:r w:rsidRPr="00B52C9E">
              <w:rPr>
                <w:rFonts w:asciiTheme="minorHAnsi" w:hAnsiTheme="minorHAnsi" w:cstheme="minorHAnsi"/>
                <w:b/>
                <w:sz w:val="22"/>
                <w:szCs w:val="22"/>
              </w:rPr>
              <w:lastRenderedPageBreak/>
              <w:t xml:space="preserve">       </w:t>
            </w:r>
          </w:p>
          <w:p w14:paraId="1C6F3B1B" w14:textId="77777777" w:rsidR="00FD1A6B" w:rsidRPr="00B52C9E" w:rsidRDefault="00FD1A6B" w:rsidP="00FD1A6B">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FD1A6B" w:rsidRPr="00B52C9E" w:rsidRDefault="00FD1A6B" w:rsidP="00FD1A6B">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FD1A6B" w:rsidRPr="00B52C9E" w:rsidRDefault="00FD1A6B" w:rsidP="00FD1A6B">
            <w:pPr>
              <w:jc w:val="center"/>
              <w:rPr>
                <w:rFonts w:asciiTheme="minorHAnsi" w:hAnsiTheme="minorHAnsi" w:cstheme="minorHAnsi"/>
                <w:b/>
                <w:sz w:val="22"/>
                <w:szCs w:val="22"/>
              </w:rPr>
            </w:pPr>
          </w:p>
          <w:p w14:paraId="156169C9" w14:textId="77777777" w:rsidR="00FD1A6B" w:rsidRPr="00B52C9E" w:rsidRDefault="00FD1A6B" w:rsidP="00FD1A6B">
            <w:pPr>
              <w:jc w:val="center"/>
              <w:rPr>
                <w:rFonts w:asciiTheme="minorHAnsi" w:hAnsiTheme="minorHAnsi" w:cstheme="minorHAnsi"/>
                <w:b/>
                <w:sz w:val="22"/>
                <w:szCs w:val="22"/>
              </w:rPr>
            </w:pPr>
          </w:p>
          <w:p w14:paraId="55240282" w14:textId="77777777" w:rsidR="00FD1A6B" w:rsidRPr="00B52C9E" w:rsidRDefault="00FD1A6B" w:rsidP="00FD1A6B">
            <w:pPr>
              <w:jc w:val="center"/>
              <w:rPr>
                <w:rFonts w:asciiTheme="minorHAnsi" w:hAnsiTheme="minorHAnsi" w:cstheme="minorHAnsi"/>
                <w:b/>
                <w:sz w:val="22"/>
                <w:szCs w:val="22"/>
              </w:rPr>
            </w:pPr>
          </w:p>
          <w:p w14:paraId="618121CC" w14:textId="77777777" w:rsidR="00FD1A6B" w:rsidRPr="00B52C9E" w:rsidRDefault="00FD1A6B" w:rsidP="00FD1A6B">
            <w:pPr>
              <w:jc w:val="center"/>
              <w:rPr>
                <w:rFonts w:asciiTheme="minorHAnsi" w:hAnsiTheme="minorHAnsi" w:cstheme="minorHAnsi"/>
                <w:b/>
                <w:sz w:val="22"/>
                <w:szCs w:val="22"/>
              </w:rPr>
            </w:pPr>
          </w:p>
          <w:p w14:paraId="31FA7084" w14:textId="77777777" w:rsidR="00FD1A6B" w:rsidRPr="00B52C9E" w:rsidRDefault="00FD1A6B" w:rsidP="00FD1A6B">
            <w:pPr>
              <w:jc w:val="center"/>
              <w:rPr>
                <w:rFonts w:asciiTheme="minorHAnsi" w:hAnsiTheme="minorHAnsi" w:cstheme="minorHAnsi"/>
                <w:b/>
                <w:sz w:val="22"/>
                <w:szCs w:val="22"/>
              </w:rPr>
            </w:pPr>
          </w:p>
          <w:p w14:paraId="6FBB56E2" w14:textId="77777777" w:rsidR="00FD1A6B" w:rsidRPr="00B52C9E" w:rsidRDefault="00FD1A6B" w:rsidP="00FD1A6B">
            <w:pPr>
              <w:jc w:val="center"/>
              <w:rPr>
                <w:rFonts w:asciiTheme="minorHAnsi" w:hAnsiTheme="minorHAnsi" w:cstheme="minorHAnsi"/>
                <w:b/>
                <w:sz w:val="22"/>
                <w:szCs w:val="22"/>
              </w:rPr>
            </w:pPr>
          </w:p>
          <w:p w14:paraId="010121A1" w14:textId="77777777" w:rsidR="00FD1A6B" w:rsidRPr="00B52C9E" w:rsidRDefault="00FD1A6B" w:rsidP="00FD1A6B">
            <w:pPr>
              <w:jc w:val="center"/>
              <w:rPr>
                <w:rFonts w:asciiTheme="minorHAnsi" w:hAnsiTheme="minorHAnsi" w:cstheme="minorHAnsi"/>
                <w:b/>
                <w:sz w:val="22"/>
                <w:szCs w:val="22"/>
              </w:rPr>
            </w:pPr>
          </w:p>
          <w:p w14:paraId="2373C4FA" w14:textId="77777777" w:rsidR="00FD1A6B" w:rsidRPr="00B52C9E" w:rsidRDefault="00FD1A6B" w:rsidP="00FD1A6B">
            <w:pPr>
              <w:jc w:val="center"/>
              <w:rPr>
                <w:rFonts w:asciiTheme="minorHAnsi" w:hAnsiTheme="minorHAnsi" w:cstheme="minorHAnsi"/>
                <w:b/>
                <w:sz w:val="22"/>
                <w:szCs w:val="22"/>
              </w:rPr>
            </w:pPr>
          </w:p>
        </w:tc>
        <w:tc>
          <w:tcPr>
            <w:tcW w:w="1350" w:type="dxa"/>
            <w:vAlign w:val="center"/>
          </w:tcPr>
          <w:p w14:paraId="2B587A19" w14:textId="0482FC86" w:rsidR="00FD1A6B" w:rsidRPr="00B52C9E" w:rsidRDefault="00FD1A6B" w:rsidP="00FD1A6B">
            <w:pPr>
              <w:jc w:val="center"/>
              <w:rPr>
                <w:rFonts w:asciiTheme="minorHAnsi" w:hAnsiTheme="minorHAnsi" w:cstheme="minorHAnsi"/>
                <w:b/>
                <w:bCs/>
                <w:sz w:val="22"/>
                <w:szCs w:val="22"/>
              </w:rPr>
            </w:pPr>
            <w:r>
              <w:rPr>
                <w:rFonts w:asciiTheme="minorHAnsi" w:hAnsiTheme="minorHAnsi" w:cstheme="minorHAnsi"/>
                <w:b/>
                <w:bCs/>
                <w:sz w:val="22"/>
                <w:szCs w:val="22"/>
              </w:rPr>
              <w:t xml:space="preserve">29/3 – 2/4 </w:t>
            </w:r>
          </w:p>
        </w:tc>
        <w:tc>
          <w:tcPr>
            <w:tcW w:w="2880" w:type="dxa"/>
          </w:tcPr>
          <w:p w14:paraId="6A3F19B7" w14:textId="77777777" w:rsidR="00FD1A6B" w:rsidRPr="00CC3B85" w:rsidRDefault="00FD1A6B" w:rsidP="00FD1A6B">
            <w:pPr>
              <w:jc w:val="both"/>
              <w:rPr>
                <w:rFonts w:asciiTheme="minorHAnsi" w:hAnsiTheme="minorHAnsi" w:cstheme="minorHAnsi"/>
                <w:b/>
              </w:rPr>
            </w:pPr>
            <w:r w:rsidRPr="00CC3B85">
              <w:rPr>
                <w:rFonts w:asciiTheme="minorHAnsi" w:hAnsiTheme="minorHAnsi" w:cstheme="minorHAnsi"/>
                <w:b/>
              </w:rPr>
              <w:t>Mobile communication</w:t>
            </w:r>
          </w:p>
          <w:p w14:paraId="7BAF4A22" w14:textId="11CA7BB1" w:rsidR="00FD1A6B" w:rsidRPr="00B52C9E" w:rsidRDefault="00FD1A6B" w:rsidP="00FD1A6B">
            <w:pPr>
              <w:rPr>
                <w:rFonts w:asciiTheme="minorHAnsi" w:hAnsiTheme="minorHAnsi" w:cstheme="minorHAnsi"/>
                <w:sz w:val="22"/>
                <w:szCs w:val="22"/>
              </w:rPr>
            </w:pPr>
            <w:r w:rsidRPr="007844E3">
              <w:rPr>
                <w:rFonts w:asciiTheme="minorHAnsi" w:hAnsiTheme="minorHAnsi" w:cstheme="minorHAnsi"/>
              </w:rPr>
              <w:t>The use of mobile devices for communication including: SMS messaging, phone calls, Voice over Internet Protocol (VoIP), video calls, accessing the internet.</w:t>
            </w:r>
          </w:p>
        </w:tc>
        <w:tc>
          <w:tcPr>
            <w:tcW w:w="2880" w:type="dxa"/>
          </w:tcPr>
          <w:p w14:paraId="7C50D6CD" w14:textId="1FF7F298" w:rsidR="00FD1A6B" w:rsidRPr="00B52C9E" w:rsidRDefault="00FD1A6B" w:rsidP="00FD1A6B">
            <w:pPr>
              <w:rPr>
                <w:rFonts w:asciiTheme="minorHAnsi" w:hAnsiTheme="minorHAnsi" w:cstheme="minorHAnsi"/>
                <w:sz w:val="22"/>
                <w:szCs w:val="22"/>
              </w:rPr>
            </w:pPr>
            <w:r w:rsidRPr="00E81228">
              <w:rPr>
                <w:rFonts w:asciiTheme="minorHAnsi" w:hAnsiTheme="minorHAnsi" w:cstheme="minorHAnsi"/>
                <w:b/>
              </w:rPr>
              <w:t>Edit a presentation</w:t>
            </w:r>
            <w:r w:rsidRPr="007844E3">
              <w:rPr>
                <w:rFonts w:asciiTheme="minorHAnsi" w:hAnsiTheme="minorHAnsi" w:cstheme="minorHAnsi"/>
              </w:rPr>
              <w:t>: Add presenter notes Insert and edit a hyperlink including linking text or objects to a slide within the presentation, an external file or an email address.</w:t>
            </w:r>
          </w:p>
        </w:tc>
        <w:tc>
          <w:tcPr>
            <w:tcW w:w="2520" w:type="dxa"/>
          </w:tcPr>
          <w:p w14:paraId="782F1977" w14:textId="77777777" w:rsidR="00FD1A6B" w:rsidRDefault="00FD1A6B" w:rsidP="00FD1A6B">
            <w:pPr>
              <w:pStyle w:val="CalendarInformation"/>
              <w:framePr w:hSpace="0" w:wrap="auto" w:vAnchor="margin" w:hAnchor="text" w:xAlign="left" w:yAlign="inline"/>
              <w:rPr>
                <w:sz w:val="16"/>
                <w:szCs w:val="16"/>
              </w:rPr>
            </w:pPr>
          </w:p>
          <w:p w14:paraId="41F0D035" w14:textId="7BC2892B" w:rsidR="00FD1A6B" w:rsidRDefault="00FD1A6B" w:rsidP="00FD1A6B">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FD1A6B" w:rsidRPr="00E50F92" w:rsidRDefault="00FD1A6B" w:rsidP="00FD1A6B">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FD1A6B" w:rsidRDefault="00FD1A6B" w:rsidP="00FD1A6B">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FD1A6B" w:rsidRPr="009B40B3" w:rsidRDefault="00FD1A6B" w:rsidP="00FD1A6B">
            <w:pPr>
              <w:pStyle w:val="CalendarInformation"/>
              <w:framePr w:hSpace="0" w:wrap="auto" w:vAnchor="margin" w:hAnchor="text" w:xAlign="left" w:yAlign="inline"/>
              <w:rPr>
                <w:color w:val="000000"/>
              </w:rPr>
            </w:pPr>
            <w:r w:rsidRPr="004E7B14">
              <w:rPr>
                <w:color w:val="000000"/>
              </w:rPr>
              <w:t>(Non-instructional working day)</w:t>
            </w:r>
          </w:p>
        </w:tc>
      </w:tr>
      <w:tr w:rsidR="00FD1A6B" w:rsidRPr="00B52C9E" w14:paraId="3AE78135" w14:textId="77777777" w:rsidTr="009B40B3">
        <w:trPr>
          <w:trHeight w:val="705"/>
          <w:jc w:val="center"/>
        </w:trPr>
        <w:tc>
          <w:tcPr>
            <w:tcW w:w="1435" w:type="dxa"/>
            <w:vMerge/>
            <w:vAlign w:val="center"/>
          </w:tcPr>
          <w:p w14:paraId="62CE3707" w14:textId="77777777" w:rsidR="00FD1A6B" w:rsidRPr="00B52C9E" w:rsidRDefault="00FD1A6B" w:rsidP="00FD1A6B">
            <w:pPr>
              <w:rPr>
                <w:rFonts w:asciiTheme="minorHAnsi" w:hAnsiTheme="minorHAnsi" w:cstheme="minorHAnsi"/>
                <w:b/>
                <w:sz w:val="22"/>
                <w:szCs w:val="22"/>
              </w:rPr>
            </w:pPr>
          </w:p>
        </w:tc>
        <w:tc>
          <w:tcPr>
            <w:tcW w:w="9630" w:type="dxa"/>
            <w:gridSpan w:val="4"/>
            <w:shd w:val="clear" w:color="auto" w:fill="EAF1DD" w:themeFill="accent3" w:themeFillTint="33"/>
            <w:vAlign w:val="center"/>
          </w:tcPr>
          <w:p w14:paraId="2C6507C3" w14:textId="4066E030" w:rsidR="00FD1A6B" w:rsidRPr="00505FD5" w:rsidRDefault="00FD1A6B" w:rsidP="00FD1A6B">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4F7271" w:rsidRPr="00B52C9E" w14:paraId="70A5482A" w14:textId="77777777" w:rsidTr="00F746B3">
        <w:trPr>
          <w:trHeight w:val="795"/>
          <w:jc w:val="center"/>
        </w:trPr>
        <w:tc>
          <w:tcPr>
            <w:tcW w:w="1435" w:type="dxa"/>
            <w:vMerge/>
            <w:vAlign w:val="center"/>
          </w:tcPr>
          <w:p w14:paraId="17457B61" w14:textId="77777777" w:rsidR="004F7271" w:rsidRPr="00B52C9E" w:rsidRDefault="004F7271" w:rsidP="004F7271">
            <w:pPr>
              <w:rPr>
                <w:rFonts w:asciiTheme="minorHAnsi" w:hAnsiTheme="minorHAnsi" w:cstheme="minorHAnsi"/>
                <w:b/>
                <w:sz w:val="22"/>
                <w:szCs w:val="22"/>
              </w:rPr>
            </w:pPr>
          </w:p>
        </w:tc>
        <w:tc>
          <w:tcPr>
            <w:tcW w:w="1350" w:type="dxa"/>
            <w:vAlign w:val="center"/>
          </w:tcPr>
          <w:p w14:paraId="5F9AF441" w14:textId="38AD332D" w:rsidR="004F7271" w:rsidRPr="00B52C9E" w:rsidRDefault="004F7271" w:rsidP="004F7271">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2880" w:type="dxa"/>
          </w:tcPr>
          <w:p w14:paraId="621D56B7" w14:textId="77777777" w:rsidR="004F7271" w:rsidRPr="007844E3" w:rsidRDefault="004F7271" w:rsidP="004F7271">
            <w:pPr>
              <w:jc w:val="both"/>
              <w:rPr>
                <w:rFonts w:asciiTheme="minorHAnsi" w:hAnsiTheme="minorHAnsi" w:cstheme="minorHAnsi"/>
                <w:b/>
              </w:rPr>
            </w:pPr>
            <w:r w:rsidRPr="007844E3">
              <w:rPr>
                <w:rFonts w:asciiTheme="minorHAnsi" w:hAnsiTheme="minorHAnsi" w:cstheme="minorHAnsi"/>
                <w:b/>
              </w:rPr>
              <w:t>6.2 Modelling applications</w:t>
            </w:r>
          </w:p>
          <w:p w14:paraId="1A9488AB" w14:textId="77777777" w:rsidR="004F7271" w:rsidRPr="007844E3" w:rsidRDefault="004F7271" w:rsidP="004F7271">
            <w:pPr>
              <w:jc w:val="both"/>
              <w:rPr>
                <w:rFonts w:asciiTheme="minorHAnsi" w:hAnsiTheme="minorHAnsi" w:cstheme="minorHAnsi"/>
              </w:rPr>
            </w:pPr>
            <w:r w:rsidRPr="007844E3">
              <w:rPr>
                <w:rFonts w:asciiTheme="minorHAnsi" w:hAnsiTheme="minorHAnsi" w:cstheme="minorHAnsi"/>
              </w:rPr>
              <w:t>Including: personal finance, bridge and building design, flood water management.</w:t>
            </w:r>
          </w:p>
          <w:p w14:paraId="68274BC9" w14:textId="4F4BC7F6" w:rsidR="004F7271" w:rsidRPr="00B52C9E" w:rsidRDefault="004F7271" w:rsidP="004F7271">
            <w:pPr>
              <w:rPr>
                <w:rFonts w:asciiTheme="minorHAnsi" w:hAnsiTheme="minorHAnsi" w:cstheme="minorHAnsi"/>
                <w:sz w:val="22"/>
                <w:szCs w:val="22"/>
              </w:rPr>
            </w:pPr>
            <w:r w:rsidRPr="007844E3">
              <w:rPr>
                <w:rFonts w:asciiTheme="minorHAnsi" w:hAnsiTheme="minorHAnsi" w:cstheme="minorHAnsi"/>
              </w:rPr>
              <w:t>Advantages and disadvantages of using computer modelling rather than humans</w:t>
            </w:r>
          </w:p>
        </w:tc>
        <w:tc>
          <w:tcPr>
            <w:tcW w:w="2880" w:type="dxa"/>
          </w:tcPr>
          <w:p w14:paraId="56994E68" w14:textId="2942F8EB" w:rsidR="004F7271" w:rsidRPr="00B52C9E" w:rsidRDefault="004F7271" w:rsidP="004F7271">
            <w:pPr>
              <w:rPr>
                <w:rFonts w:asciiTheme="minorHAnsi" w:hAnsiTheme="minorHAnsi" w:cstheme="minorHAnsi"/>
                <w:sz w:val="22"/>
                <w:szCs w:val="22"/>
              </w:rPr>
            </w:pPr>
            <w:r w:rsidRPr="00E81228">
              <w:rPr>
                <w:rFonts w:asciiTheme="minorHAnsi" w:hAnsiTheme="minorHAnsi" w:cstheme="minorHAnsi"/>
                <w:b/>
              </w:rPr>
              <w:t>Edit a presentation</w:t>
            </w:r>
            <w:r w:rsidRPr="00597426">
              <w:rPr>
                <w:rFonts w:asciiTheme="minorHAnsi" w:hAnsiTheme="minorHAnsi" w:cstheme="minorHAnsi"/>
              </w:rPr>
              <w:t>: Insert an action button including modifying settings to navigate to a specified slide or file.</w:t>
            </w:r>
          </w:p>
        </w:tc>
        <w:tc>
          <w:tcPr>
            <w:tcW w:w="2520" w:type="dxa"/>
          </w:tcPr>
          <w:p w14:paraId="5261E218" w14:textId="77777777" w:rsidR="004F7271" w:rsidRPr="00B52C9E" w:rsidRDefault="004F7271" w:rsidP="004F7271">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4F7271" w:rsidRPr="001452E5" w:rsidRDefault="004F7271" w:rsidP="004F7271">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4F7271" w:rsidRPr="00B52C9E" w:rsidRDefault="004F7271" w:rsidP="004F7271">
            <w:pPr>
              <w:rPr>
                <w:rFonts w:asciiTheme="minorHAnsi" w:hAnsiTheme="minorHAnsi" w:cstheme="minorHAnsi"/>
                <w:b/>
                <w:color w:val="FF0000"/>
                <w:sz w:val="22"/>
                <w:szCs w:val="22"/>
              </w:rPr>
            </w:pPr>
          </w:p>
        </w:tc>
      </w:tr>
      <w:tr w:rsidR="00896723" w:rsidRPr="00B52C9E" w14:paraId="37FF2461" w14:textId="77777777" w:rsidTr="00F746B3">
        <w:trPr>
          <w:trHeight w:val="633"/>
          <w:jc w:val="center"/>
        </w:trPr>
        <w:tc>
          <w:tcPr>
            <w:tcW w:w="1435" w:type="dxa"/>
            <w:vMerge/>
            <w:vAlign w:val="center"/>
          </w:tcPr>
          <w:p w14:paraId="0FCE5CC3" w14:textId="77777777" w:rsidR="00896723" w:rsidRPr="00B52C9E" w:rsidRDefault="00896723" w:rsidP="00896723">
            <w:pPr>
              <w:rPr>
                <w:rFonts w:asciiTheme="minorHAnsi" w:hAnsiTheme="minorHAnsi" w:cstheme="minorHAnsi"/>
                <w:b/>
                <w:sz w:val="22"/>
                <w:szCs w:val="22"/>
              </w:rPr>
            </w:pPr>
          </w:p>
        </w:tc>
        <w:tc>
          <w:tcPr>
            <w:tcW w:w="1350" w:type="dxa"/>
            <w:vAlign w:val="center"/>
          </w:tcPr>
          <w:p w14:paraId="7AC94EB9" w14:textId="136C0CE5" w:rsidR="00896723" w:rsidRPr="00B52C9E" w:rsidRDefault="00896723" w:rsidP="00896723">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2880" w:type="dxa"/>
          </w:tcPr>
          <w:p w14:paraId="66FED2C3" w14:textId="77777777" w:rsidR="00896723" w:rsidRPr="007844E3" w:rsidRDefault="00896723" w:rsidP="00896723">
            <w:pPr>
              <w:jc w:val="both"/>
              <w:rPr>
                <w:rFonts w:asciiTheme="minorHAnsi" w:hAnsiTheme="minorHAnsi" w:cstheme="minorHAnsi"/>
                <w:b/>
              </w:rPr>
            </w:pPr>
            <w:r w:rsidRPr="007844E3">
              <w:rPr>
                <w:rFonts w:asciiTheme="minorHAnsi" w:hAnsiTheme="minorHAnsi" w:cstheme="minorHAnsi"/>
                <w:b/>
              </w:rPr>
              <w:t>6.2 Modelling applications</w:t>
            </w:r>
            <w:r>
              <w:rPr>
                <w:rFonts w:asciiTheme="minorHAnsi" w:hAnsiTheme="minorHAnsi" w:cstheme="minorHAnsi"/>
                <w:b/>
              </w:rPr>
              <w:t>( Contd...)</w:t>
            </w:r>
          </w:p>
          <w:p w14:paraId="58E86585" w14:textId="77777777" w:rsidR="00896723" w:rsidRDefault="00896723" w:rsidP="00896723">
            <w:pPr>
              <w:jc w:val="both"/>
              <w:rPr>
                <w:rFonts w:asciiTheme="minorHAnsi" w:hAnsiTheme="minorHAnsi" w:cstheme="minorHAnsi"/>
              </w:rPr>
            </w:pPr>
            <w:r w:rsidRPr="007844E3">
              <w:rPr>
                <w:rFonts w:asciiTheme="minorHAnsi" w:hAnsiTheme="minorHAnsi" w:cstheme="minorHAnsi"/>
              </w:rPr>
              <w:t>Including:</w:t>
            </w:r>
            <w:r>
              <w:t xml:space="preserve"> </w:t>
            </w:r>
            <w:r w:rsidRPr="00C42CDF">
              <w:rPr>
                <w:rFonts w:asciiTheme="minorHAnsi" w:hAnsiTheme="minorHAnsi" w:cstheme="minorHAnsi"/>
              </w:rPr>
              <w:t>Traffic management</w:t>
            </w:r>
            <w:r>
              <w:rPr>
                <w:rFonts w:asciiTheme="minorHAnsi" w:hAnsiTheme="minorHAnsi" w:cstheme="minorHAnsi"/>
              </w:rPr>
              <w:t>,</w:t>
            </w:r>
            <w:r>
              <w:t xml:space="preserve"> </w:t>
            </w:r>
            <w:r w:rsidRPr="008463F6">
              <w:rPr>
                <w:rFonts w:asciiTheme="minorHAnsi" w:hAnsiTheme="minorHAnsi" w:cstheme="minorHAnsi"/>
              </w:rPr>
              <w:t>Weather forecasting</w:t>
            </w:r>
          </w:p>
          <w:p w14:paraId="2F658506" w14:textId="668B819F" w:rsidR="00896723" w:rsidRPr="00B52C9E" w:rsidRDefault="00896723" w:rsidP="00896723">
            <w:pPr>
              <w:rPr>
                <w:rFonts w:asciiTheme="minorHAnsi" w:hAnsiTheme="minorHAnsi" w:cstheme="minorHAnsi"/>
                <w:sz w:val="22"/>
                <w:szCs w:val="22"/>
              </w:rPr>
            </w:pPr>
            <w:r w:rsidRPr="007844E3">
              <w:rPr>
                <w:rFonts w:asciiTheme="minorHAnsi" w:hAnsiTheme="minorHAnsi" w:cstheme="minorHAnsi"/>
              </w:rPr>
              <w:t xml:space="preserve"> Advantages and disadvantages of using computer modelling rather than humans</w:t>
            </w:r>
          </w:p>
        </w:tc>
        <w:tc>
          <w:tcPr>
            <w:tcW w:w="2880" w:type="dxa"/>
          </w:tcPr>
          <w:p w14:paraId="17DDFDA7" w14:textId="10F89698" w:rsidR="00896723" w:rsidRPr="00B52C9E" w:rsidRDefault="00896723" w:rsidP="00896723">
            <w:pPr>
              <w:rPr>
                <w:rFonts w:asciiTheme="minorHAnsi" w:hAnsiTheme="minorHAnsi" w:cstheme="minorHAnsi"/>
                <w:sz w:val="22"/>
                <w:szCs w:val="22"/>
              </w:rPr>
            </w:pPr>
            <w:r w:rsidRPr="00E81228">
              <w:rPr>
                <w:rFonts w:asciiTheme="minorHAnsi" w:hAnsiTheme="minorHAnsi" w:cstheme="minorHAnsi"/>
                <w:b/>
              </w:rPr>
              <w:t>Edit a presentation</w:t>
            </w:r>
            <w:r w:rsidRPr="00597426">
              <w:rPr>
                <w:rFonts w:asciiTheme="minorHAnsi" w:hAnsiTheme="minorHAnsi" w:cstheme="minorHAnsi"/>
              </w:rPr>
              <w:t>: Apply consistent animation effects on text, images and other objects Hide slides within a presentation.</w:t>
            </w:r>
          </w:p>
        </w:tc>
        <w:tc>
          <w:tcPr>
            <w:tcW w:w="2520" w:type="dxa"/>
          </w:tcPr>
          <w:p w14:paraId="3A58BF9E" w14:textId="24538222" w:rsidR="00896723" w:rsidRDefault="00896723" w:rsidP="00896723">
            <w:pPr>
              <w:rPr>
                <w:rFonts w:asciiTheme="minorHAnsi" w:hAnsiTheme="minorHAnsi" w:cstheme="minorHAnsi"/>
                <w:b/>
                <w:color w:val="0070C0"/>
                <w:sz w:val="22"/>
                <w:szCs w:val="22"/>
              </w:rPr>
            </w:pPr>
          </w:p>
          <w:p w14:paraId="79BBE2F7" w14:textId="3FE25A30" w:rsidR="00896723" w:rsidRPr="0024565D" w:rsidRDefault="00896723" w:rsidP="00896723">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FE7EF9" w:rsidRPr="00B52C9E" w14:paraId="1CF33A8E" w14:textId="77777777" w:rsidTr="00F746B3">
        <w:trPr>
          <w:trHeight w:val="876"/>
          <w:jc w:val="center"/>
        </w:trPr>
        <w:tc>
          <w:tcPr>
            <w:tcW w:w="1435" w:type="dxa"/>
            <w:vMerge/>
            <w:vAlign w:val="center"/>
          </w:tcPr>
          <w:p w14:paraId="52236073" w14:textId="77777777" w:rsidR="00FE7EF9" w:rsidRPr="00B52C9E" w:rsidRDefault="00FE7EF9" w:rsidP="00FE7EF9">
            <w:pPr>
              <w:rPr>
                <w:rFonts w:asciiTheme="minorHAnsi" w:hAnsiTheme="minorHAnsi" w:cstheme="minorHAnsi"/>
                <w:b/>
                <w:sz w:val="22"/>
                <w:szCs w:val="22"/>
              </w:rPr>
            </w:pPr>
          </w:p>
        </w:tc>
        <w:tc>
          <w:tcPr>
            <w:tcW w:w="1350" w:type="dxa"/>
            <w:vAlign w:val="center"/>
          </w:tcPr>
          <w:p w14:paraId="3237F2FF" w14:textId="4C0B1F0E" w:rsidR="00FE7EF9" w:rsidRPr="00B52C9E" w:rsidRDefault="00FE7EF9" w:rsidP="00FE7EF9">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2880" w:type="dxa"/>
          </w:tcPr>
          <w:p w14:paraId="1728F23A" w14:textId="77777777" w:rsidR="00FE7EF9" w:rsidRPr="007844E3" w:rsidRDefault="00FE7EF9" w:rsidP="00FE7EF9">
            <w:pPr>
              <w:jc w:val="both"/>
              <w:rPr>
                <w:rFonts w:asciiTheme="minorHAnsi" w:hAnsiTheme="minorHAnsi" w:cstheme="minorHAnsi"/>
                <w:b/>
              </w:rPr>
            </w:pPr>
            <w:r w:rsidRPr="007844E3">
              <w:rPr>
                <w:rFonts w:asciiTheme="minorHAnsi" w:hAnsiTheme="minorHAnsi" w:cstheme="minorHAnsi"/>
                <w:b/>
              </w:rPr>
              <w:t>6.3 Computer controlled systems</w:t>
            </w:r>
          </w:p>
          <w:p w14:paraId="3AA4EB84" w14:textId="18E1530B" w:rsidR="00FE7EF9" w:rsidRPr="00B52C9E" w:rsidRDefault="00FE7EF9" w:rsidP="00FE7EF9">
            <w:pPr>
              <w:rPr>
                <w:rFonts w:asciiTheme="minorHAnsi" w:hAnsiTheme="minorHAnsi" w:cstheme="minorHAnsi"/>
                <w:sz w:val="22"/>
                <w:szCs w:val="22"/>
              </w:rPr>
            </w:pPr>
            <w:r w:rsidRPr="007844E3">
              <w:rPr>
                <w:rFonts w:asciiTheme="minorHAnsi" w:hAnsiTheme="minorHAnsi" w:cstheme="minorHAnsi"/>
              </w:rPr>
              <w:t>Including: robotics in manufacture, production line control, autonomous vehicles Advantages and disadvantages of using computer-controlled systems rather than humans.</w:t>
            </w:r>
          </w:p>
        </w:tc>
        <w:tc>
          <w:tcPr>
            <w:tcW w:w="2880" w:type="dxa"/>
          </w:tcPr>
          <w:p w14:paraId="173B9AC6" w14:textId="77777777" w:rsidR="00FE7EF9" w:rsidRDefault="00FE7EF9" w:rsidP="00FE7EF9">
            <w:pPr>
              <w:jc w:val="both"/>
              <w:rPr>
                <w:rFonts w:asciiTheme="minorHAnsi" w:hAnsiTheme="minorHAnsi" w:cstheme="minorHAnsi"/>
              </w:rPr>
            </w:pPr>
            <w:r w:rsidRPr="00E81228">
              <w:rPr>
                <w:rFonts w:asciiTheme="minorHAnsi" w:hAnsiTheme="minorHAnsi" w:cstheme="minorHAnsi"/>
                <w:b/>
              </w:rPr>
              <w:t>Output the presentation</w:t>
            </w:r>
            <w:r w:rsidRPr="00597426">
              <w:rPr>
                <w:rFonts w:asciiTheme="minorHAnsi" w:hAnsiTheme="minorHAnsi" w:cstheme="minorHAnsi"/>
              </w:rPr>
              <w:t>- Display the presentation for a variety of purposes including looped on-screen carousel, presenter controlled</w:t>
            </w:r>
          </w:p>
          <w:p w14:paraId="64AD663C" w14:textId="18F13A47" w:rsidR="00FE7EF9" w:rsidRPr="005B2CCE" w:rsidRDefault="00FE7EF9" w:rsidP="00FE7EF9">
            <w:pPr>
              <w:jc w:val="both"/>
              <w:rPr>
                <w:rFonts w:asciiTheme="minorHAnsi" w:hAnsiTheme="minorHAnsi" w:cstheme="minorHAnsi"/>
                <w:highlight w:val="yellow"/>
              </w:rPr>
            </w:pPr>
            <w:r w:rsidRPr="005B2CCE">
              <w:rPr>
                <w:rFonts w:asciiTheme="minorHAnsi" w:hAnsiTheme="minorHAnsi" w:cstheme="minorHAnsi"/>
                <w:highlight w:val="yellow"/>
              </w:rPr>
              <w:t>ESF</w:t>
            </w:r>
            <w:r w:rsidR="00BE6440">
              <w:rPr>
                <w:rFonts w:asciiTheme="minorHAnsi" w:hAnsiTheme="minorHAnsi" w:cstheme="minorHAnsi"/>
                <w:highlight w:val="yellow"/>
              </w:rPr>
              <w:t>3.1</w:t>
            </w:r>
            <w:r w:rsidRPr="005B2CCE">
              <w:rPr>
                <w:rFonts w:asciiTheme="minorHAnsi" w:hAnsiTheme="minorHAnsi" w:cstheme="minorHAnsi"/>
                <w:highlight w:val="yellow"/>
              </w:rPr>
              <w:t xml:space="preserve"> </w:t>
            </w:r>
            <w:r w:rsidR="00BE6440">
              <w:rPr>
                <w:rFonts w:asciiTheme="minorHAnsi" w:hAnsiTheme="minorHAnsi" w:cstheme="minorHAnsi"/>
                <w:highlight w:val="yellow"/>
              </w:rPr>
              <w:t>EARTHS NATURAL RESOURCES-</w:t>
            </w:r>
            <w:r w:rsidRPr="005B2CCE">
              <w:rPr>
                <w:rFonts w:asciiTheme="minorHAnsi" w:hAnsiTheme="minorHAnsi" w:cstheme="minorHAnsi"/>
                <w:highlight w:val="yellow"/>
              </w:rPr>
              <w:t xml:space="preserve"> students must edit the presentation using the resource </w:t>
            </w:r>
          </w:p>
          <w:p w14:paraId="2771E499" w14:textId="6B37F080" w:rsidR="00FE7EF9" w:rsidRPr="00B52C9E" w:rsidRDefault="00FE7EF9" w:rsidP="00FE7EF9">
            <w:pPr>
              <w:rPr>
                <w:rFonts w:asciiTheme="minorHAnsi" w:hAnsiTheme="minorHAnsi" w:cstheme="minorHAnsi"/>
                <w:sz w:val="22"/>
                <w:szCs w:val="22"/>
              </w:rPr>
            </w:pPr>
            <w:r w:rsidRPr="005B2CCE">
              <w:rPr>
                <w:rFonts w:asciiTheme="minorHAnsi" w:hAnsiTheme="minorHAnsi" w:cstheme="minorHAnsi"/>
                <w:highlight w:val="yellow"/>
              </w:rPr>
              <w:t>“Managing Earth's Biosphere”.</w:t>
            </w:r>
          </w:p>
        </w:tc>
        <w:tc>
          <w:tcPr>
            <w:tcW w:w="2520" w:type="dxa"/>
          </w:tcPr>
          <w:p w14:paraId="575B91C1" w14:textId="77777777" w:rsidR="00FE7EF9" w:rsidRPr="00B52C9E" w:rsidRDefault="00FE7EF9" w:rsidP="00FE7EF9">
            <w:pPr>
              <w:rPr>
                <w:rFonts w:asciiTheme="minorHAnsi" w:hAnsiTheme="minorHAnsi" w:cstheme="minorHAnsi"/>
                <w:bCs/>
                <w:sz w:val="22"/>
                <w:szCs w:val="22"/>
              </w:rPr>
            </w:pPr>
          </w:p>
          <w:p w14:paraId="161AADED" w14:textId="57175047" w:rsidR="00FE7EF9" w:rsidRDefault="00FE7EF9" w:rsidP="00FE7EF9">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FE7EF9" w:rsidRPr="00CC21CC" w:rsidRDefault="00FE7EF9" w:rsidP="00FE7EF9">
            <w:pPr>
              <w:rPr>
                <w:rFonts w:asciiTheme="minorHAnsi" w:hAnsiTheme="minorHAnsi" w:cstheme="minorHAnsi"/>
                <w:b/>
                <w:sz w:val="22"/>
                <w:szCs w:val="22"/>
              </w:rPr>
            </w:pPr>
          </w:p>
        </w:tc>
      </w:tr>
      <w:tr w:rsidR="00326C1A" w:rsidRPr="00B52C9E" w14:paraId="4F46FE2D" w14:textId="77777777" w:rsidTr="00F746B3">
        <w:trPr>
          <w:trHeight w:val="714"/>
          <w:jc w:val="center"/>
        </w:trPr>
        <w:tc>
          <w:tcPr>
            <w:tcW w:w="1435" w:type="dxa"/>
            <w:vMerge w:val="restart"/>
            <w:vAlign w:val="center"/>
          </w:tcPr>
          <w:p w14:paraId="3A1A1F45" w14:textId="77777777" w:rsidR="00326C1A" w:rsidRPr="00B52C9E" w:rsidRDefault="00326C1A" w:rsidP="00326C1A">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326C1A" w:rsidRDefault="00326C1A" w:rsidP="00326C1A">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326C1A" w:rsidRPr="00CD278C" w:rsidRDefault="00326C1A" w:rsidP="00326C1A">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326C1A" w:rsidRPr="00CD278C" w:rsidRDefault="00326C1A" w:rsidP="00326C1A">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326C1A" w:rsidRPr="00CD278C" w:rsidRDefault="00326C1A" w:rsidP="00326C1A">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326C1A" w:rsidRPr="00B52C9E" w:rsidRDefault="00326C1A" w:rsidP="00326C1A">
            <w:pPr>
              <w:rPr>
                <w:rFonts w:asciiTheme="minorHAnsi" w:hAnsiTheme="minorHAnsi" w:cstheme="minorHAnsi"/>
                <w:b/>
                <w:sz w:val="22"/>
                <w:szCs w:val="22"/>
              </w:rPr>
            </w:pPr>
          </w:p>
        </w:tc>
        <w:tc>
          <w:tcPr>
            <w:tcW w:w="1350" w:type="dxa"/>
            <w:vAlign w:val="center"/>
          </w:tcPr>
          <w:p w14:paraId="6BB421DD" w14:textId="6FCC1C59" w:rsidR="00326C1A" w:rsidRPr="00B52C9E" w:rsidRDefault="00326C1A" w:rsidP="00326C1A">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2880" w:type="dxa"/>
          </w:tcPr>
          <w:p w14:paraId="66866B7B" w14:textId="77777777" w:rsidR="00326C1A" w:rsidRDefault="00326C1A" w:rsidP="00326C1A">
            <w:pPr>
              <w:jc w:val="both"/>
              <w:rPr>
                <w:rFonts w:asciiTheme="minorHAnsi" w:hAnsiTheme="minorHAnsi" w:cstheme="minorHAnsi"/>
                <w:b/>
                <w:bCs/>
                <w:color w:val="000000" w:themeColor="text1"/>
                <w:sz w:val="22"/>
                <w:szCs w:val="22"/>
              </w:rPr>
            </w:pPr>
            <w:r w:rsidRPr="005A1DBD">
              <w:rPr>
                <w:rFonts w:asciiTheme="minorHAnsi" w:hAnsiTheme="minorHAnsi" w:cstheme="minorHAnsi"/>
                <w:b/>
                <w:bCs/>
                <w:color w:val="000000" w:themeColor="text1"/>
                <w:sz w:val="22"/>
                <w:szCs w:val="22"/>
              </w:rPr>
              <w:t xml:space="preserve">8 Safety and Security </w:t>
            </w:r>
          </w:p>
          <w:p w14:paraId="4DD636BC" w14:textId="77777777" w:rsidR="00326C1A" w:rsidRDefault="00326C1A" w:rsidP="00326C1A">
            <w:pPr>
              <w:jc w:val="both"/>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8.1 Physical Safety</w:t>
            </w:r>
          </w:p>
          <w:p w14:paraId="2DFE971A" w14:textId="77777777" w:rsidR="00326C1A" w:rsidRDefault="00326C1A" w:rsidP="00326C1A">
            <w:pPr>
              <w:jc w:val="both"/>
              <w:rPr>
                <w:rFonts w:asciiTheme="minorHAnsi" w:hAnsiTheme="minorHAnsi" w:cstheme="minorHAnsi"/>
                <w:color w:val="000000" w:themeColor="text1"/>
                <w:sz w:val="22"/>
                <w:szCs w:val="22"/>
              </w:rPr>
            </w:pPr>
            <w:r w:rsidRPr="00D35AB7">
              <w:rPr>
                <w:rFonts w:asciiTheme="minorHAnsi" w:hAnsiTheme="minorHAnsi" w:cstheme="minorHAnsi"/>
                <w:color w:val="000000" w:themeColor="text1"/>
                <w:sz w:val="22"/>
                <w:szCs w:val="22"/>
              </w:rPr>
              <w:t>Including: Safety issues,</w:t>
            </w:r>
            <w:r w:rsidRPr="00D35AB7">
              <w:t xml:space="preserve"> </w:t>
            </w:r>
            <w:r w:rsidRPr="00D35AB7">
              <w:rPr>
                <w:rFonts w:asciiTheme="minorHAnsi" w:hAnsiTheme="minorHAnsi" w:cstheme="minorHAnsi"/>
                <w:color w:val="000000" w:themeColor="text1"/>
                <w:sz w:val="22"/>
                <w:szCs w:val="22"/>
              </w:rPr>
              <w:t>Physical safety hazards and prevention</w:t>
            </w:r>
          </w:p>
          <w:p w14:paraId="147E454F" w14:textId="77777777" w:rsidR="00326C1A" w:rsidRPr="00367D98" w:rsidRDefault="00326C1A" w:rsidP="00326C1A">
            <w:pPr>
              <w:jc w:val="center"/>
              <w:rPr>
                <w:rFonts w:asciiTheme="minorHAnsi" w:hAnsiTheme="minorHAnsi" w:cstheme="minorHAnsi"/>
                <w:sz w:val="22"/>
                <w:szCs w:val="22"/>
              </w:rPr>
            </w:pPr>
          </w:p>
        </w:tc>
        <w:tc>
          <w:tcPr>
            <w:tcW w:w="2880" w:type="dxa"/>
          </w:tcPr>
          <w:p w14:paraId="23324A62" w14:textId="77777777" w:rsidR="00326C1A" w:rsidRDefault="00326C1A" w:rsidP="00326C1A">
            <w:pPr>
              <w:jc w:val="both"/>
              <w:rPr>
                <w:b/>
              </w:rPr>
            </w:pPr>
            <w:r>
              <w:rPr>
                <w:b/>
              </w:rPr>
              <w:t>20.</w:t>
            </w:r>
            <w:r w:rsidRPr="00597426">
              <w:rPr>
                <w:b/>
              </w:rPr>
              <w:t>Spreadsheets</w:t>
            </w:r>
          </w:p>
          <w:p w14:paraId="5B5C4500" w14:textId="77777777" w:rsidR="00326C1A" w:rsidRPr="00E81228" w:rsidRDefault="00326C1A" w:rsidP="00326C1A">
            <w:pPr>
              <w:jc w:val="both"/>
              <w:rPr>
                <w:b/>
              </w:rPr>
            </w:pPr>
            <w:r w:rsidRPr="00E81228">
              <w:rPr>
                <w:b/>
              </w:rPr>
              <w:t>20.1 Create a data model</w:t>
            </w:r>
          </w:p>
          <w:p w14:paraId="78841E2F" w14:textId="7DD00210" w:rsidR="00326C1A" w:rsidRPr="00B52C9E" w:rsidRDefault="00326C1A" w:rsidP="00326C1A">
            <w:pPr>
              <w:rPr>
                <w:rFonts w:asciiTheme="minorHAnsi" w:hAnsiTheme="minorHAnsi" w:cstheme="minorHAnsi"/>
                <w:sz w:val="22"/>
                <w:szCs w:val="22"/>
              </w:rPr>
            </w:pPr>
            <w:r>
              <w:t xml:space="preserve">Insert cell(s), row(s) and column(s), delete cell(s), row(s) and column(s), merge cells Create formulae using cell references Replicate formulae using absolute </w:t>
            </w:r>
            <w:r>
              <w:lastRenderedPageBreak/>
              <w:t>and relative cell references where appropriate.</w:t>
            </w:r>
          </w:p>
        </w:tc>
        <w:tc>
          <w:tcPr>
            <w:tcW w:w="2520" w:type="dxa"/>
          </w:tcPr>
          <w:p w14:paraId="33768225" w14:textId="38D277EB" w:rsidR="00326C1A" w:rsidRDefault="00326C1A" w:rsidP="00326C1A">
            <w:pPr>
              <w:pStyle w:val="CalendarInformation"/>
              <w:framePr w:hSpace="0" w:wrap="auto" w:vAnchor="margin" w:hAnchor="text" w:xAlign="left" w:yAlign="inline"/>
              <w:rPr>
                <w:sz w:val="16"/>
                <w:szCs w:val="16"/>
              </w:rPr>
            </w:pPr>
            <w:r>
              <w:rPr>
                <w:color w:val="00B050"/>
                <w:sz w:val="16"/>
                <w:szCs w:val="16"/>
              </w:rPr>
              <w:lastRenderedPageBreak/>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326C1A" w:rsidRPr="00B52C9E" w:rsidRDefault="00326C1A" w:rsidP="00326C1A">
            <w:pPr>
              <w:rPr>
                <w:rFonts w:asciiTheme="minorHAnsi" w:hAnsiTheme="minorHAnsi" w:cstheme="minorHAnsi"/>
                <w:b/>
                <w:color w:val="FF0000"/>
                <w:sz w:val="22"/>
                <w:szCs w:val="22"/>
              </w:rPr>
            </w:pPr>
          </w:p>
        </w:tc>
      </w:tr>
      <w:tr w:rsidR="007A2184" w:rsidRPr="00B52C9E" w14:paraId="70F98A6A" w14:textId="77777777" w:rsidTr="00F746B3">
        <w:trPr>
          <w:trHeight w:val="804"/>
          <w:jc w:val="center"/>
        </w:trPr>
        <w:tc>
          <w:tcPr>
            <w:tcW w:w="1435" w:type="dxa"/>
            <w:vMerge/>
            <w:vAlign w:val="center"/>
          </w:tcPr>
          <w:p w14:paraId="7191EE12" w14:textId="77777777" w:rsidR="007A2184" w:rsidRPr="00B52C9E" w:rsidRDefault="007A2184" w:rsidP="007A2184">
            <w:pPr>
              <w:jc w:val="center"/>
              <w:rPr>
                <w:rFonts w:asciiTheme="minorHAnsi" w:hAnsiTheme="minorHAnsi" w:cstheme="minorHAnsi"/>
                <w:b/>
                <w:sz w:val="22"/>
                <w:szCs w:val="22"/>
              </w:rPr>
            </w:pPr>
          </w:p>
        </w:tc>
        <w:tc>
          <w:tcPr>
            <w:tcW w:w="1350" w:type="dxa"/>
            <w:vAlign w:val="center"/>
          </w:tcPr>
          <w:p w14:paraId="06670DB2" w14:textId="6CE93750" w:rsidR="007A2184" w:rsidRPr="00B52C9E" w:rsidRDefault="007A2184" w:rsidP="007A2184">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2880" w:type="dxa"/>
          </w:tcPr>
          <w:p w14:paraId="5C6AE8E2" w14:textId="77777777" w:rsidR="007A2184" w:rsidRPr="008463F6" w:rsidRDefault="007A2184" w:rsidP="007A2184">
            <w:pPr>
              <w:jc w:val="both"/>
              <w:rPr>
                <w:rFonts w:asciiTheme="minorHAnsi" w:hAnsiTheme="minorHAnsi" w:cstheme="minorHAnsi"/>
                <w:b/>
              </w:rPr>
            </w:pPr>
            <w:r w:rsidRPr="008463F6">
              <w:rPr>
                <w:rFonts w:asciiTheme="minorHAnsi" w:hAnsiTheme="minorHAnsi" w:cstheme="minorHAnsi"/>
                <w:b/>
              </w:rPr>
              <w:t>8.2 E-Safety</w:t>
            </w:r>
          </w:p>
          <w:p w14:paraId="620DF78F" w14:textId="0C750C88" w:rsidR="007A2184" w:rsidRPr="00B52C9E" w:rsidRDefault="007A2184" w:rsidP="007A2184">
            <w:pPr>
              <w:rPr>
                <w:rFonts w:asciiTheme="minorHAnsi" w:hAnsiTheme="minorHAnsi" w:cstheme="minorHAnsi"/>
                <w:color w:val="000000" w:themeColor="text1"/>
                <w:sz w:val="22"/>
                <w:szCs w:val="22"/>
              </w:rPr>
            </w:pPr>
            <w:r w:rsidRPr="008463F6">
              <w:rPr>
                <w:rFonts w:asciiTheme="minorHAnsi" w:hAnsiTheme="minorHAnsi" w:cstheme="minorHAnsi"/>
                <w:bCs/>
              </w:rPr>
              <w:t>Including:</w:t>
            </w:r>
            <w:r w:rsidRPr="008463F6">
              <w:t xml:space="preserve"> </w:t>
            </w:r>
            <w:r w:rsidRPr="008463F6">
              <w:rPr>
                <w:rFonts w:asciiTheme="minorHAnsi" w:hAnsiTheme="minorHAnsi" w:cstheme="minorHAnsi"/>
                <w:bCs/>
              </w:rPr>
              <w:t>Data protection,</w:t>
            </w:r>
            <w:r w:rsidRPr="008463F6">
              <w:t xml:space="preserve"> </w:t>
            </w:r>
            <w:r w:rsidRPr="008463F6">
              <w:rPr>
                <w:rFonts w:asciiTheme="minorHAnsi" w:hAnsiTheme="minorHAnsi" w:cstheme="minorHAnsi"/>
                <w:bCs/>
              </w:rPr>
              <w:t>Personal data,</w:t>
            </w:r>
            <w:r w:rsidRPr="008463F6">
              <w:t xml:space="preserve"> </w:t>
            </w:r>
            <w:r w:rsidRPr="008463F6">
              <w:rPr>
                <w:rFonts w:asciiTheme="minorHAnsi" w:hAnsiTheme="minorHAnsi" w:cstheme="minorHAnsi"/>
                <w:bCs/>
              </w:rPr>
              <w:t>E-Safety-Using the internet-Sending and receiving emails- social media-Online gaming</w:t>
            </w:r>
          </w:p>
        </w:tc>
        <w:tc>
          <w:tcPr>
            <w:tcW w:w="2880" w:type="dxa"/>
          </w:tcPr>
          <w:p w14:paraId="3A852188" w14:textId="016E7C80" w:rsidR="007A2184" w:rsidRPr="00B52C9E" w:rsidRDefault="007A2184" w:rsidP="007A2184">
            <w:pPr>
              <w:rPr>
                <w:rFonts w:asciiTheme="minorHAnsi" w:hAnsiTheme="minorHAnsi" w:cstheme="minorHAnsi"/>
                <w:color w:val="000000" w:themeColor="text1"/>
                <w:sz w:val="22"/>
                <w:szCs w:val="22"/>
              </w:rPr>
            </w:pPr>
            <w:r w:rsidRPr="00E81228">
              <w:rPr>
                <w:b/>
              </w:rPr>
              <w:t>20.1 Create a data model</w:t>
            </w:r>
            <w:r w:rsidRPr="00597426">
              <w:rPr>
                <w:rFonts w:asciiTheme="minorHAnsi" w:hAnsiTheme="minorHAnsi" w:cstheme="minorHAnsi"/>
              </w:rPr>
              <w:t xml:space="preserve"> Use arithmetic operators in formulae including add, subtract, multiply, divide, indices Use named cells and named ranges</w:t>
            </w:r>
          </w:p>
        </w:tc>
        <w:tc>
          <w:tcPr>
            <w:tcW w:w="2520" w:type="dxa"/>
          </w:tcPr>
          <w:p w14:paraId="5079F003" w14:textId="3FE66BA0" w:rsidR="007A2184" w:rsidRPr="0018729A" w:rsidRDefault="007A2184" w:rsidP="007A2184">
            <w:pPr>
              <w:rPr>
                <w:rFonts w:asciiTheme="minorHAnsi" w:hAnsiTheme="minorHAnsi" w:cstheme="minorHAnsi"/>
                <w:b/>
                <w:color w:val="0070C0"/>
                <w:sz w:val="22"/>
                <w:szCs w:val="22"/>
              </w:rPr>
            </w:pPr>
          </w:p>
        </w:tc>
      </w:tr>
      <w:tr w:rsidR="007A2184" w:rsidRPr="00B52C9E" w14:paraId="6F07A02A" w14:textId="77777777" w:rsidTr="009B40B3">
        <w:trPr>
          <w:trHeight w:val="885"/>
          <w:jc w:val="center"/>
        </w:trPr>
        <w:tc>
          <w:tcPr>
            <w:tcW w:w="1435" w:type="dxa"/>
            <w:vMerge/>
            <w:vAlign w:val="center"/>
          </w:tcPr>
          <w:p w14:paraId="006CAABD" w14:textId="77777777" w:rsidR="007A2184" w:rsidRPr="00B52C9E" w:rsidRDefault="007A2184" w:rsidP="007A2184">
            <w:pPr>
              <w:jc w:val="center"/>
              <w:rPr>
                <w:rFonts w:asciiTheme="minorHAnsi" w:hAnsiTheme="minorHAnsi" w:cstheme="minorHAnsi"/>
                <w:b/>
                <w:sz w:val="22"/>
                <w:szCs w:val="22"/>
              </w:rPr>
            </w:pPr>
          </w:p>
        </w:tc>
        <w:tc>
          <w:tcPr>
            <w:tcW w:w="9630" w:type="dxa"/>
            <w:gridSpan w:val="4"/>
            <w:shd w:val="clear" w:color="auto" w:fill="EAF1DD" w:themeFill="accent3" w:themeFillTint="33"/>
            <w:vAlign w:val="center"/>
          </w:tcPr>
          <w:p w14:paraId="32868E23" w14:textId="50C40C43" w:rsidR="007A2184" w:rsidRPr="00DF5BB1" w:rsidRDefault="007A2184" w:rsidP="007A2184">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793ADF" w:rsidRPr="00B52C9E" w14:paraId="725710E7" w14:textId="77777777" w:rsidTr="00BF4543">
        <w:trPr>
          <w:trHeight w:val="804"/>
          <w:jc w:val="center"/>
        </w:trPr>
        <w:tc>
          <w:tcPr>
            <w:tcW w:w="1435" w:type="dxa"/>
            <w:vMerge/>
            <w:vAlign w:val="center"/>
          </w:tcPr>
          <w:p w14:paraId="303FF0DB" w14:textId="77777777" w:rsidR="00793ADF" w:rsidRPr="00B52C9E" w:rsidRDefault="00793ADF" w:rsidP="00793ADF">
            <w:pPr>
              <w:jc w:val="center"/>
              <w:rPr>
                <w:rFonts w:asciiTheme="minorHAnsi" w:hAnsiTheme="minorHAnsi" w:cstheme="minorHAnsi"/>
                <w:b/>
                <w:sz w:val="22"/>
                <w:szCs w:val="22"/>
              </w:rPr>
            </w:pPr>
          </w:p>
        </w:tc>
        <w:tc>
          <w:tcPr>
            <w:tcW w:w="1350" w:type="dxa"/>
            <w:vAlign w:val="center"/>
          </w:tcPr>
          <w:p w14:paraId="2007CE36" w14:textId="2A8C9D5E" w:rsidR="00793ADF" w:rsidRPr="00B52C9E" w:rsidRDefault="00793ADF" w:rsidP="00793ADF">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2880" w:type="dxa"/>
          </w:tcPr>
          <w:p w14:paraId="466F7BCD" w14:textId="77777777" w:rsidR="00793ADF" w:rsidRPr="008463F6" w:rsidRDefault="00793ADF" w:rsidP="00793ADF">
            <w:pPr>
              <w:jc w:val="both"/>
              <w:rPr>
                <w:rFonts w:asciiTheme="minorHAnsi" w:hAnsiTheme="minorHAnsi" w:cstheme="minorHAnsi"/>
                <w:b/>
              </w:rPr>
            </w:pPr>
            <w:r w:rsidRPr="005C1057">
              <w:rPr>
                <w:rFonts w:asciiTheme="minorHAnsi" w:hAnsiTheme="minorHAnsi" w:cstheme="minorHAnsi"/>
                <w:b/>
                <w:bCs/>
              </w:rPr>
              <w:t xml:space="preserve"> </w:t>
            </w:r>
            <w:r w:rsidRPr="008463F6">
              <w:rPr>
                <w:rFonts w:asciiTheme="minorHAnsi" w:hAnsiTheme="minorHAnsi" w:cstheme="minorHAnsi"/>
                <w:b/>
              </w:rPr>
              <w:t>8.2  E-Safety (Contd…)</w:t>
            </w:r>
          </w:p>
          <w:p w14:paraId="4A1E68DA" w14:textId="3DED4908" w:rsidR="00793ADF" w:rsidRPr="00B52C9E" w:rsidRDefault="00793ADF" w:rsidP="00793ADF">
            <w:pPr>
              <w:rPr>
                <w:rFonts w:asciiTheme="minorHAnsi" w:hAnsiTheme="minorHAnsi" w:cstheme="minorHAnsi"/>
                <w:b/>
                <w:color w:val="C00000"/>
                <w:sz w:val="22"/>
                <w:szCs w:val="22"/>
              </w:rPr>
            </w:pPr>
            <w:r w:rsidRPr="008463F6">
              <w:rPr>
                <w:rFonts w:asciiTheme="minorHAnsi" w:hAnsiTheme="minorHAnsi" w:cstheme="minorHAnsi"/>
                <w:bCs/>
              </w:rPr>
              <w:t>Including:</w:t>
            </w:r>
            <w:r w:rsidRPr="008463F6">
              <w:t xml:space="preserve"> </w:t>
            </w:r>
            <w:r w:rsidRPr="008463F6">
              <w:rPr>
                <w:rFonts w:asciiTheme="minorHAnsi" w:hAnsiTheme="minorHAnsi" w:cstheme="minorHAnsi"/>
                <w:bCs/>
              </w:rPr>
              <w:t>Data protection,</w:t>
            </w:r>
            <w:r w:rsidRPr="008463F6">
              <w:t xml:space="preserve"> </w:t>
            </w:r>
            <w:r w:rsidRPr="008463F6">
              <w:rPr>
                <w:rFonts w:asciiTheme="minorHAnsi" w:hAnsiTheme="minorHAnsi" w:cstheme="minorHAnsi"/>
                <w:bCs/>
              </w:rPr>
              <w:t>Personal data,</w:t>
            </w:r>
            <w:r w:rsidRPr="008463F6">
              <w:t xml:space="preserve"> </w:t>
            </w:r>
            <w:r w:rsidRPr="008463F6">
              <w:rPr>
                <w:rFonts w:asciiTheme="minorHAnsi" w:hAnsiTheme="minorHAnsi" w:cstheme="minorHAnsi"/>
                <w:bCs/>
              </w:rPr>
              <w:t>E-Safety-Using the internet-Sending and receiving emails- social media-Online gaming</w:t>
            </w:r>
            <w:r w:rsidRPr="005C1057">
              <w:rPr>
                <w:rFonts w:asciiTheme="minorHAnsi" w:hAnsiTheme="minorHAnsi" w:cstheme="minorHAnsi"/>
                <w:b/>
                <w:bCs/>
              </w:rPr>
              <w:t xml:space="preserve"> </w:t>
            </w:r>
            <w:r w:rsidRPr="005C1057">
              <w:rPr>
                <w:rFonts w:asciiTheme="minorHAnsi" w:hAnsiTheme="minorHAnsi" w:cstheme="minorHAnsi"/>
                <w:b/>
                <w:bCs/>
                <w:color w:val="0070C0"/>
                <w:sz w:val="22"/>
                <w:szCs w:val="22"/>
              </w:rPr>
              <w:t xml:space="preserve">                      </w:t>
            </w:r>
          </w:p>
        </w:tc>
        <w:tc>
          <w:tcPr>
            <w:tcW w:w="2880" w:type="dxa"/>
          </w:tcPr>
          <w:p w14:paraId="53177E6A" w14:textId="77777777" w:rsidR="00793ADF" w:rsidRDefault="00793ADF" w:rsidP="00793ADF">
            <w:pPr>
              <w:pStyle w:val="CalendarInformation"/>
              <w:framePr w:hSpace="0" w:wrap="auto" w:vAnchor="margin" w:hAnchor="text" w:xAlign="left" w:yAlign="inline"/>
              <w:tabs>
                <w:tab w:val="clear" w:pos="576"/>
                <w:tab w:val="left" w:pos="611"/>
              </w:tabs>
              <w:jc w:val="both"/>
              <w:rPr>
                <w:rFonts w:asciiTheme="minorHAnsi" w:hAnsiTheme="minorHAnsi" w:cstheme="minorHAnsi"/>
                <w:sz w:val="24"/>
                <w:szCs w:val="24"/>
              </w:rPr>
            </w:pPr>
            <w:r w:rsidRPr="00E81228">
              <w:rPr>
                <w:rFonts w:ascii="Times New Roman" w:hAnsi="Times New Roman" w:cs="Times New Roman"/>
                <w:b/>
                <w:sz w:val="24"/>
                <w:szCs w:val="24"/>
              </w:rPr>
              <w:t>20.1 Create a data model</w:t>
            </w:r>
            <w:r w:rsidRPr="00597426">
              <w:rPr>
                <w:rFonts w:asciiTheme="minorHAnsi" w:hAnsiTheme="minorHAnsi" w:cstheme="minorHAnsi"/>
                <w:sz w:val="24"/>
                <w:szCs w:val="24"/>
              </w:rPr>
              <w:t xml:space="preserve"> Use functions including sum, average, maximum, minimum, integer, rounding, counting,</w:t>
            </w:r>
          </w:p>
          <w:p w14:paraId="667EC07C" w14:textId="47597F6D" w:rsidR="00793ADF" w:rsidRPr="00B52C9E" w:rsidRDefault="00793ADF" w:rsidP="00793ADF">
            <w:pPr>
              <w:rPr>
                <w:rFonts w:asciiTheme="minorHAnsi" w:hAnsiTheme="minorHAnsi" w:cstheme="minorHAnsi"/>
                <w:b/>
                <w:color w:val="C00000"/>
                <w:sz w:val="22"/>
                <w:szCs w:val="22"/>
              </w:rPr>
            </w:pPr>
            <w:r w:rsidRPr="00597426">
              <w:rPr>
                <w:rFonts w:asciiTheme="minorHAnsi" w:hAnsiTheme="minorHAnsi" w:cstheme="minorHAnsi"/>
              </w:rPr>
              <w:t>The difference between a formula and a function</w:t>
            </w:r>
          </w:p>
        </w:tc>
        <w:tc>
          <w:tcPr>
            <w:tcW w:w="2520" w:type="dxa"/>
          </w:tcPr>
          <w:p w14:paraId="27AB5134" w14:textId="1B18DFEF" w:rsidR="00793ADF" w:rsidRPr="00DF5BB1" w:rsidRDefault="00793ADF" w:rsidP="00793ADF">
            <w:pPr>
              <w:rPr>
                <w:rFonts w:asciiTheme="minorHAnsi" w:hAnsiTheme="minorHAnsi" w:cstheme="minorHAnsi"/>
                <w:b/>
                <w:color w:val="00B050"/>
                <w:sz w:val="22"/>
                <w:szCs w:val="22"/>
              </w:rPr>
            </w:pPr>
          </w:p>
        </w:tc>
      </w:tr>
      <w:tr w:rsidR="00241B32" w:rsidRPr="00B52C9E" w14:paraId="0B9F492E" w14:textId="77777777" w:rsidTr="00C218DA">
        <w:trPr>
          <w:trHeight w:val="804"/>
          <w:jc w:val="center"/>
        </w:trPr>
        <w:tc>
          <w:tcPr>
            <w:tcW w:w="1435" w:type="dxa"/>
            <w:vMerge/>
            <w:vAlign w:val="center"/>
          </w:tcPr>
          <w:p w14:paraId="11306608" w14:textId="77777777" w:rsidR="00241B32" w:rsidRPr="00B52C9E" w:rsidRDefault="00241B32" w:rsidP="00793ADF">
            <w:pPr>
              <w:jc w:val="center"/>
              <w:rPr>
                <w:rFonts w:asciiTheme="minorHAnsi" w:hAnsiTheme="minorHAnsi" w:cstheme="minorHAnsi"/>
                <w:b/>
                <w:sz w:val="22"/>
                <w:szCs w:val="22"/>
              </w:rPr>
            </w:pPr>
          </w:p>
        </w:tc>
        <w:tc>
          <w:tcPr>
            <w:tcW w:w="1350" w:type="dxa"/>
            <w:vAlign w:val="center"/>
          </w:tcPr>
          <w:p w14:paraId="08C6FAFB" w14:textId="404FB887" w:rsidR="00241B32" w:rsidRPr="00B52C9E" w:rsidRDefault="00241B32" w:rsidP="00793ADF">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5760" w:type="dxa"/>
            <w:gridSpan w:val="2"/>
          </w:tcPr>
          <w:p w14:paraId="549719E4" w14:textId="65F952D8" w:rsidR="00241B32" w:rsidRPr="00B52C9E" w:rsidRDefault="00942FAD" w:rsidP="00793ADF">
            <w:pPr>
              <w:rPr>
                <w:rFonts w:asciiTheme="minorHAnsi" w:hAnsiTheme="minorHAnsi" w:cstheme="minorHAnsi"/>
                <w:b/>
                <w:color w:val="C00000"/>
                <w:sz w:val="22"/>
                <w:szCs w:val="22"/>
              </w:rPr>
            </w:pPr>
            <w:r w:rsidRPr="001D71FA">
              <w:rPr>
                <w:rFonts w:asciiTheme="minorHAnsi" w:hAnsiTheme="minorHAnsi" w:cstheme="minorHAnsi"/>
                <w:b/>
                <w:sz w:val="22"/>
                <w:szCs w:val="22"/>
              </w:rPr>
              <w:t>REVISION</w:t>
            </w:r>
          </w:p>
        </w:tc>
        <w:tc>
          <w:tcPr>
            <w:tcW w:w="2520" w:type="dxa"/>
          </w:tcPr>
          <w:p w14:paraId="43C92E33" w14:textId="77777777" w:rsidR="00241B32" w:rsidRPr="009B2DCA" w:rsidRDefault="00241B32" w:rsidP="00793ADF">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241B32" w:rsidRPr="001452E5" w:rsidRDefault="00241B32" w:rsidP="00793ADF">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241B32" w:rsidRDefault="00241B32" w:rsidP="00793ADF">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241B32" w:rsidRPr="00FB57B7" w:rsidRDefault="00241B32" w:rsidP="00793ADF">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864376" w:rsidRPr="00B52C9E" w14:paraId="45656961" w14:textId="77777777" w:rsidTr="00034DDA">
        <w:trPr>
          <w:trHeight w:val="867"/>
          <w:jc w:val="center"/>
        </w:trPr>
        <w:tc>
          <w:tcPr>
            <w:tcW w:w="1435" w:type="dxa"/>
            <w:vMerge w:val="restart"/>
            <w:vAlign w:val="center"/>
          </w:tcPr>
          <w:p w14:paraId="78C72B7F" w14:textId="77777777" w:rsidR="00864376" w:rsidRPr="00B52C9E" w:rsidRDefault="00864376" w:rsidP="00864376">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864376" w:rsidRDefault="00864376" w:rsidP="00864376">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864376" w:rsidRPr="00CD278C" w:rsidRDefault="00864376" w:rsidP="00864376">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864376" w:rsidRPr="00CD278C" w:rsidRDefault="00864376" w:rsidP="00864376">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864376" w:rsidRPr="00B52C9E" w:rsidRDefault="00864376" w:rsidP="00864376">
            <w:pPr>
              <w:rPr>
                <w:rFonts w:asciiTheme="minorHAnsi" w:hAnsiTheme="minorHAnsi" w:cstheme="minorHAnsi"/>
                <w:b/>
                <w:sz w:val="22"/>
                <w:szCs w:val="22"/>
              </w:rPr>
            </w:pPr>
          </w:p>
        </w:tc>
        <w:tc>
          <w:tcPr>
            <w:tcW w:w="1350" w:type="dxa"/>
            <w:vAlign w:val="center"/>
          </w:tcPr>
          <w:p w14:paraId="280FE8C1" w14:textId="7694E81C" w:rsidR="00864376" w:rsidRPr="00B52C9E" w:rsidRDefault="00864376" w:rsidP="00864376">
            <w:pPr>
              <w:jc w:val="center"/>
              <w:rPr>
                <w:rFonts w:asciiTheme="minorHAnsi" w:hAnsiTheme="minorHAnsi" w:cstheme="minorHAnsi"/>
                <w:b/>
                <w:bCs/>
                <w:sz w:val="22"/>
                <w:szCs w:val="22"/>
              </w:rPr>
            </w:pPr>
            <w:r>
              <w:rPr>
                <w:rFonts w:asciiTheme="minorHAnsi" w:hAnsiTheme="minorHAnsi" w:cstheme="minorHAnsi"/>
                <w:b/>
                <w:bCs/>
                <w:sz w:val="22"/>
                <w:szCs w:val="22"/>
              </w:rPr>
              <w:t>31/5 – 4/6</w:t>
            </w:r>
          </w:p>
        </w:tc>
        <w:tc>
          <w:tcPr>
            <w:tcW w:w="5760" w:type="dxa"/>
            <w:gridSpan w:val="2"/>
          </w:tcPr>
          <w:p w14:paraId="3471CBB0" w14:textId="77777777" w:rsidR="00864376" w:rsidRDefault="00864376" w:rsidP="00864376">
            <w:pPr>
              <w:pStyle w:val="CalendarInformation"/>
              <w:framePr w:hSpace="0" w:wrap="auto" w:vAnchor="margin" w:hAnchor="text" w:xAlign="left" w:yAlign="inline"/>
              <w:tabs>
                <w:tab w:val="clear" w:pos="576"/>
                <w:tab w:val="left" w:pos="611"/>
              </w:tabs>
              <w:jc w:val="both"/>
              <w:rPr>
                <w:rFonts w:asciiTheme="minorHAnsi" w:hAnsiTheme="minorHAnsi" w:cstheme="minorHAnsi"/>
                <w:b/>
                <w:color w:val="00B050"/>
                <w:sz w:val="22"/>
                <w:szCs w:val="22"/>
              </w:rPr>
            </w:pPr>
          </w:p>
          <w:p w14:paraId="05610424" w14:textId="0C9FF82E" w:rsidR="00864376" w:rsidRPr="00B52C9E" w:rsidRDefault="00864376" w:rsidP="00864376">
            <w:pPr>
              <w:rPr>
                <w:rFonts w:asciiTheme="minorHAnsi" w:hAnsiTheme="minorHAnsi" w:cstheme="minorHAnsi"/>
                <w:b/>
                <w:color w:val="C00000"/>
                <w:sz w:val="22"/>
                <w:szCs w:val="22"/>
              </w:rPr>
            </w:pPr>
            <w:r w:rsidRPr="00072503">
              <w:rPr>
                <w:rFonts w:asciiTheme="minorHAnsi" w:hAnsiTheme="minorHAnsi" w:cstheme="minorHAnsi"/>
                <w:b/>
                <w:sz w:val="22"/>
                <w:szCs w:val="22"/>
              </w:rPr>
              <w:t>Final Term Examination</w:t>
            </w:r>
          </w:p>
        </w:tc>
        <w:tc>
          <w:tcPr>
            <w:tcW w:w="2520" w:type="dxa"/>
          </w:tcPr>
          <w:p w14:paraId="64EB3D7E" w14:textId="40B646D7" w:rsidR="00864376" w:rsidRPr="00CD278C" w:rsidRDefault="00864376" w:rsidP="00864376">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864376" w:rsidRPr="004E20B6" w:rsidRDefault="00864376" w:rsidP="00864376">
            <w:pPr>
              <w:pStyle w:val="CalendarInformation"/>
              <w:framePr w:wrap="auto"/>
              <w:tabs>
                <w:tab w:val="clear" w:pos="576"/>
                <w:tab w:val="left" w:pos="611"/>
              </w:tabs>
              <w:rPr>
                <w:rFonts w:asciiTheme="minorHAnsi" w:hAnsiTheme="minorHAnsi" w:cstheme="minorHAnsi"/>
                <w:b/>
                <w:sz w:val="22"/>
                <w:szCs w:val="22"/>
              </w:rPr>
            </w:pPr>
          </w:p>
        </w:tc>
      </w:tr>
      <w:tr w:rsidR="00BE6E69" w:rsidRPr="00B52C9E" w14:paraId="385D25D4" w14:textId="77777777" w:rsidTr="00BF4543">
        <w:trPr>
          <w:trHeight w:val="705"/>
          <w:jc w:val="center"/>
        </w:trPr>
        <w:tc>
          <w:tcPr>
            <w:tcW w:w="1435" w:type="dxa"/>
            <w:vMerge/>
            <w:vAlign w:val="center"/>
          </w:tcPr>
          <w:p w14:paraId="5E8886CD" w14:textId="77777777" w:rsidR="00BE6E69" w:rsidRPr="00B52C9E" w:rsidRDefault="00BE6E69" w:rsidP="00BE6E69">
            <w:pPr>
              <w:rPr>
                <w:rFonts w:asciiTheme="minorHAnsi" w:hAnsiTheme="minorHAnsi" w:cstheme="minorHAnsi"/>
                <w:b/>
                <w:sz w:val="22"/>
                <w:szCs w:val="22"/>
              </w:rPr>
            </w:pPr>
          </w:p>
        </w:tc>
        <w:tc>
          <w:tcPr>
            <w:tcW w:w="1350" w:type="dxa"/>
            <w:vAlign w:val="center"/>
          </w:tcPr>
          <w:p w14:paraId="36A85B23" w14:textId="0B5DECE6" w:rsidR="00BE6E69" w:rsidRPr="00B52C9E" w:rsidRDefault="00BE6E69" w:rsidP="00BE6E69">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2880" w:type="dxa"/>
          </w:tcPr>
          <w:p w14:paraId="4089EDED" w14:textId="77777777" w:rsidR="00BE6E69" w:rsidRPr="008463F6" w:rsidRDefault="00BE6E69" w:rsidP="00BE6E69">
            <w:pPr>
              <w:jc w:val="both"/>
              <w:rPr>
                <w:rFonts w:asciiTheme="minorHAnsi" w:hAnsiTheme="minorHAnsi" w:cstheme="minorHAnsi"/>
                <w:b/>
                <w:bCs/>
              </w:rPr>
            </w:pPr>
            <w:r w:rsidRPr="008463F6">
              <w:rPr>
                <w:rFonts w:asciiTheme="minorHAnsi" w:hAnsiTheme="minorHAnsi" w:cstheme="minorHAnsi"/>
                <w:b/>
                <w:bCs/>
              </w:rPr>
              <w:t>8.3.1 Data Threats</w:t>
            </w:r>
          </w:p>
          <w:p w14:paraId="30CFDCF4" w14:textId="06798613" w:rsidR="00BE6E69" w:rsidRPr="00B52C9E" w:rsidRDefault="00BE6E69" w:rsidP="00BE6E69">
            <w:pPr>
              <w:rPr>
                <w:rFonts w:asciiTheme="minorHAnsi" w:hAnsiTheme="minorHAnsi" w:cstheme="minorHAnsi"/>
                <w:b/>
                <w:color w:val="C00000"/>
                <w:sz w:val="22"/>
                <w:szCs w:val="22"/>
              </w:rPr>
            </w:pPr>
            <w:r w:rsidRPr="008463F6">
              <w:rPr>
                <w:rFonts w:asciiTheme="minorHAnsi" w:hAnsiTheme="minorHAnsi" w:cstheme="minorHAnsi"/>
              </w:rPr>
              <w:t>Including: hacking, phishing, vishing, smishing, pharming.</w:t>
            </w:r>
          </w:p>
        </w:tc>
        <w:tc>
          <w:tcPr>
            <w:tcW w:w="2880" w:type="dxa"/>
          </w:tcPr>
          <w:p w14:paraId="73BD206F" w14:textId="7F194CBB" w:rsidR="00BE6E69" w:rsidRPr="00B52C9E" w:rsidRDefault="00BE6E69" w:rsidP="00BE6E69">
            <w:pPr>
              <w:rPr>
                <w:rFonts w:asciiTheme="minorHAnsi" w:hAnsiTheme="minorHAnsi" w:cstheme="minorHAnsi"/>
                <w:b/>
                <w:color w:val="C00000"/>
                <w:sz w:val="22"/>
                <w:szCs w:val="22"/>
              </w:rPr>
            </w:pPr>
            <w:r w:rsidRPr="007844E3">
              <w:rPr>
                <w:rFonts w:asciiTheme="minorHAnsi" w:hAnsiTheme="minorHAnsi" w:cstheme="minorHAnsi"/>
              </w:rPr>
              <w:t>Past Paper Questions from Presentations</w:t>
            </w:r>
          </w:p>
        </w:tc>
        <w:tc>
          <w:tcPr>
            <w:tcW w:w="2520" w:type="dxa"/>
          </w:tcPr>
          <w:p w14:paraId="2031EB4D" w14:textId="07AF9FA5" w:rsidR="00BE6E69" w:rsidRPr="00CD278C" w:rsidRDefault="00BE6E69" w:rsidP="00BE6E69">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BE6E69" w:rsidRPr="00B52C9E" w:rsidRDefault="00BE6E69" w:rsidP="00BE6E69">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6E69" w:rsidRPr="00B52C9E" w14:paraId="345A0518" w14:textId="77777777" w:rsidTr="00BF4543">
        <w:trPr>
          <w:trHeight w:val="804"/>
          <w:jc w:val="center"/>
        </w:trPr>
        <w:tc>
          <w:tcPr>
            <w:tcW w:w="1435" w:type="dxa"/>
            <w:vMerge/>
            <w:vAlign w:val="center"/>
          </w:tcPr>
          <w:p w14:paraId="68810DFB" w14:textId="77777777" w:rsidR="00BE6E69" w:rsidRPr="00B52C9E" w:rsidRDefault="00BE6E69" w:rsidP="00BE6E69">
            <w:pPr>
              <w:rPr>
                <w:rFonts w:asciiTheme="minorHAnsi" w:hAnsiTheme="minorHAnsi" w:cstheme="minorHAnsi"/>
                <w:b/>
                <w:sz w:val="22"/>
                <w:szCs w:val="22"/>
              </w:rPr>
            </w:pPr>
          </w:p>
        </w:tc>
        <w:tc>
          <w:tcPr>
            <w:tcW w:w="1350" w:type="dxa"/>
            <w:vAlign w:val="center"/>
          </w:tcPr>
          <w:p w14:paraId="3A023977" w14:textId="3A925B64" w:rsidR="00BE6E69" w:rsidRPr="00B52C9E" w:rsidRDefault="00BE6E69" w:rsidP="00BE6E69">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2880" w:type="dxa"/>
          </w:tcPr>
          <w:p w14:paraId="08A1AD3B" w14:textId="77777777" w:rsidR="00BE6E69" w:rsidRPr="008463F6" w:rsidRDefault="00BE6E69" w:rsidP="00BE6E69">
            <w:pPr>
              <w:jc w:val="both"/>
              <w:rPr>
                <w:rFonts w:asciiTheme="minorHAnsi" w:hAnsiTheme="minorHAnsi" w:cstheme="minorHAnsi"/>
                <w:b/>
                <w:bCs/>
              </w:rPr>
            </w:pPr>
            <w:r w:rsidRPr="008463F6">
              <w:rPr>
                <w:rFonts w:asciiTheme="minorHAnsi" w:hAnsiTheme="minorHAnsi" w:cstheme="minorHAnsi"/>
                <w:b/>
                <w:bCs/>
              </w:rPr>
              <w:t>8.3.1 Data Threats</w:t>
            </w:r>
          </w:p>
          <w:p w14:paraId="65351850" w14:textId="3D7F5752" w:rsidR="00BE6E69" w:rsidRPr="00B52C9E" w:rsidRDefault="00BE6E69" w:rsidP="00BE6E69">
            <w:pPr>
              <w:rPr>
                <w:rFonts w:asciiTheme="minorHAnsi" w:hAnsiTheme="minorHAnsi" w:cstheme="minorHAnsi"/>
                <w:b/>
                <w:color w:val="C00000"/>
                <w:sz w:val="22"/>
                <w:szCs w:val="22"/>
              </w:rPr>
            </w:pPr>
            <w:r w:rsidRPr="008463F6">
              <w:rPr>
                <w:rFonts w:asciiTheme="minorHAnsi" w:hAnsiTheme="minorHAnsi" w:cstheme="minorHAnsi"/>
              </w:rPr>
              <w:t>Including viruses and malware.</w:t>
            </w:r>
          </w:p>
        </w:tc>
        <w:tc>
          <w:tcPr>
            <w:tcW w:w="2880" w:type="dxa"/>
          </w:tcPr>
          <w:p w14:paraId="02635790" w14:textId="5945C90B" w:rsidR="00BE6E69" w:rsidRPr="00B52C9E" w:rsidRDefault="00BE6E69" w:rsidP="00BE6E69">
            <w:pPr>
              <w:rPr>
                <w:rFonts w:asciiTheme="minorHAnsi" w:hAnsiTheme="minorHAnsi" w:cstheme="minorHAnsi"/>
                <w:b/>
                <w:color w:val="C00000"/>
                <w:sz w:val="22"/>
                <w:szCs w:val="22"/>
              </w:rPr>
            </w:pPr>
            <w:r w:rsidRPr="007844E3">
              <w:rPr>
                <w:rFonts w:asciiTheme="minorHAnsi" w:hAnsiTheme="minorHAnsi" w:cstheme="minorHAnsi"/>
              </w:rPr>
              <w:t>Past Paper Questions from Presentations</w:t>
            </w:r>
          </w:p>
        </w:tc>
        <w:tc>
          <w:tcPr>
            <w:tcW w:w="2520" w:type="dxa"/>
          </w:tcPr>
          <w:p w14:paraId="706CD817" w14:textId="56C1807C" w:rsidR="00BE6E69" w:rsidRDefault="00BE6E69" w:rsidP="00BE6E69">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BE6E69" w:rsidRPr="009B2DCA" w:rsidRDefault="00BE6E69" w:rsidP="00BE6E69">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17 Graduation ( Year 6)</w:t>
            </w:r>
          </w:p>
          <w:p w14:paraId="09B1433B" w14:textId="77777777" w:rsidR="00BE6E69" w:rsidRPr="00372C60" w:rsidRDefault="00BE6E69" w:rsidP="00BE6E69">
            <w:pPr>
              <w:pStyle w:val="CalendarInformation"/>
              <w:framePr w:hSpace="0" w:wrap="auto" w:vAnchor="margin" w:hAnchor="text" w:xAlign="left" w:yAlign="inline"/>
              <w:rPr>
                <w:b/>
                <w:bCs/>
              </w:rPr>
            </w:pPr>
          </w:p>
          <w:p w14:paraId="2A3E5545" w14:textId="5B274AFC" w:rsidR="00BE6E69" w:rsidRPr="00B52C9E" w:rsidRDefault="00BE6E69" w:rsidP="00BE6E69">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6E69" w:rsidRPr="00B52C9E" w14:paraId="6F46F603" w14:textId="77777777" w:rsidTr="00BF4543">
        <w:trPr>
          <w:trHeight w:val="1220"/>
          <w:jc w:val="center"/>
        </w:trPr>
        <w:tc>
          <w:tcPr>
            <w:tcW w:w="1435" w:type="dxa"/>
            <w:vMerge/>
            <w:vAlign w:val="center"/>
          </w:tcPr>
          <w:p w14:paraId="7C823910" w14:textId="77777777" w:rsidR="00BE6E69" w:rsidRPr="00B52C9E" w:rsidRDefault="00BE6E69" w:rsidP="00BE6E69">
            <w:pPr>
              <w:rPr>
                <w:rFonts w:asciiTheme="minorHAnsi" w:hAnsiTheme="minorHAnsi" w:cstheme="minorHAnsi"/>
                <w:b/>
                <w:sz w:val="22"/>
                <w:szCs w:val="22"/>
              </w:rPr>
            </w:pPr>
          </w:p>
        </w:tc>
        <w:tc>
          <w:tcPr>
            <w:tcW w:w="1350" w:type="dxa"/>
            <w:vAlign w:val="center"/>
          </w:tcPr>
          <w:p w14:paraId="2AD428BA" w14:textId="5C8AE87A" w:rsidR="00BE6E69" w:rsidRPr="00B52C9E" w:rsidRDefault="00BE6E69" w:rsidP="00BE6E69">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2880" w:type="dxa"/>
          </w:tcPr>
          <w:p w14:paraId="653E862F" w14:textId="77777777" w:rsidR="00BE6E69" w:rsidRPr="008463F6" w:rsidRDefault="00BE6E69" w:rsidP="00BE6E69">
            <w:pPr>
              <w:jc w:val="both"/>
              <w:rPr>
                <w:rFonts w:asciiTheme="minorHAnsi" w:hAnsiTheme="minorHAnsi" w:cstheme="minorHAnsi"/>
                <w:b/>
                <w:bCs/>
              </w:rPr>
            </w:pPr>
            <w:r w:rsidRPr="008463F6">
              <w:rPr>
                <w:rFonts w:asciiTheme="minorHAnsi" w:hAnsiTheme="minorHAnsi" w:cstheme="minorHAnsi"/>
                <w:b/>
                <w:bCs/>
              </w:rPr>
              <w:t>8.3.1 Data Threats</w:t>
            </w:r>
          </w:p>
          <w:p w14:paraId="197AF605" w14:textId="2AAE9516" w:rsidR="00BE6E69" w:rsidRPr="00B52C9E" w:rsidRDefault="00BE6E69" w:rsidP="00BE6E69">
            <w:pPr>
              <w:rPr>
                <w:rFonts w:asciiTheme="minorHAnsi" w:hAnsiTheme="minorHAnsi" w:cstheme="minorHAnsi"/>
                <w:b/>
                <w:color w:val="C00000"/>
                <w:sz w:val="22"/>
                <w:szCs w:val="22"/>
              </w:rPr>
            </w:pPr>
            <w:r w:rsidRPr="008463F6">
              <w:rPr>
                <w:rFonts w:asciiTheme="minorHAnsi" w:hAnsiTheme="minorHAnsi" w:cstheme="minorHAnsi"/>
              </w:rPr>
              <w:t>Including Card fraud-Shoulder surfing-Card cloning - Key logging</w:t>
            </w:r>
          </w:p>
        </w:tc>
        <w:tc>
          <w:tcPr>
            <w:tcW w:w="2880" w:type="dxa"/>
          </w:tcPr>
          <w:p w14:paraId="282B429C" w14:textId="069A48EF" w:rsidR="00BE6E69" w:rsidRPr="00B52C9E" w:rsidRDefault="00BE6E69" w:rsidP="00BE6E69">
            <w:pPr>
              <w:rPr>
                <w:rFonts w:asciiTheme="minorHAnsi" w:hAnsiTheme="minorHAnsi" w:cstheme="minorHAnsi"/>
                <w:b/>
                <w:color w:val="C00000"/>
                <w:sz w:val="22"/>
                <w:szCs w:val="22"/>
              </w:rPr>
            </w:pPr>
            <w:r w:rsidRPr="007844E3">
              <w:rPr>
                <w:rFonts w:asciiTheme="minorHAnsi" w:hAnsiTheme="minorHAnsi" w:cstheme="minorHAnsi"/>
              </w:rPr>
              <w:t>Past Paper Questions from Presentations</w:t>
            </w:r>
          </w:p>
        </w:tc>
        <w:tc>
          <w:tcPr>
            <w:tcW w:w="2520" w:type="dxa"/>
          </w:tcPr>
          <w:p w14:paraId="1C547631" w14:textId="4B2B28F3" w:rsidR="00BE6E69" w:rsidRPr="009B40B3" w:rsidRDefault="00BE6E69" w:rsidP="00BE6E69">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 Year 13)</w:t>
            </w:r>
          </w:p>
        </w:tc>
      </w:tr>
      <w:tr w:rsidR="00BE6E69" w:rsidRPr="00B52C9E" w14:paraId="1E7C7DD5" w14:textId="77777777" w:rsidTr="00BF4543">
        <w:trPr>
          <w:trHeight w:val="876"/>
          <w:jc w:val="center"/>
        </w:trPr>
        <w:tc>
          <w:tcPr>
            <w:tcW w:w="1435" w:type="dxa"/>
            <w:vMerge/>
            <w:vAlign w:val="center"/>
          </w:tcPr>
          <w:p w14:paraId="1058C47C" w14:textId="77777777" w:rsidR="00BE6E69" w:rsidRPr="00B52C9E" w:rsidRDefault="00BE6E69" w:rsidP="00BE6E69">
            <w:pPr>
              <w:rPr>
                <w:rFonts w:asciiTheme="minorHAnsi" w:hAnsiTheme="minorHAnsi" w:cstheme="minorHAnsi"/>
                <w:b/>
                <w:sz w:val="22"/>
                <w:szCs w:val="22"/>
              </w:rPr>
            </w:pPr>
          </w:p>
        </w:tc>
        <w:tc>
          <w:tcPr>
            <w:tcW w:w="1350" w:type="dxa"/>
            <w:vAlign w:val="center"/>
          </w:tcPr>
          <w:p w14:paraId="38767209" w14:textId="69C0EEA4" w:rsidR="00BE6E69" w:rsidRPr="00B52C9E" w:rsidRDefault="00BE6E69" w:rsidP="00BE6E69">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2880" w:type="dxa"/>
          </w:tcPr>
          <w:p w14:paraId="3B54B6A4" w14:textId="77777777" w:rsidR="00BE6E69" w:rsidRPr="00B52C9E" w:rsidRDefault="00BE6E69" w:rsidP="00BE6E69">
            <w:pPr>
              <w:rPr>
                <w:rFonts w:asciiTheme="minorHAnsi" w:hAnsiTheme="minorHAnsi" w:cstheme="minorHAnsi"/>
                <w:b/>
                <w:color w:val="C00000"/>
                <w:sz w:val="22"/>
                <w:szCs w:val="22"/>
              </w:rPr>
            </w:pPr>
          </w:p>
        </w:tc>
        <w:tc>
          <w:tcPr>
            <w:tcW w:w="2880" w:type="dxa"/>
          </w:tcPr>
          <w:p w14:paraId="33018475" w14:textId="582FC2E5" w:rsidR="00BE6E69" w:rsidRPr="00B52C9E" w:rsidRDefault="00BE6E69" w:rsidP="00BE6E69">
            <w:pPr>
              <w:rPr>
                <w:rFonts w:asciiTheme="minorHAnsi" w:hAnsiTheme="minorHAnsi" w:cstheme="minorHAnsi"/>
                <w:b/>
                <w:color w:val="C00000"/>
                <w:sz w:val="22"/>
                <w:szCs w:val="22"/>
              </w:rPr>
            </w:pPr>
          </w:p>
        </w:tc>
        <w:tc>
          <w:tcPr>
            <w:tcW w:w="2520" w:type="dxa"/>
          </w:tcPr>
          <w:p w14:paraId="7808213E" w14:textId="6E6224EE" w:rsidR="00BE6E69" w:rsidRDefault="00BE6E69" w:rsidP="00BE6E69">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BE6E69" w:rsidRPr="00CB769D" w:rsidRDefault="00BE6E69" w:rsidP="00BE6E69">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4A8D8D98" w:rsidR="00BE6E69" w:rsidRPr="001452E5" w:rsidRDefault="00BE6E69" w:rsidP="00BE6E69">
            <w:pPr>
              <w:pStyle w:val="CalendarInformation"/>
              <w:framePr w:hSpace="0" w:wrap="auto" w:vAnchor="margin" w:hAnchor="text" w:xAlign="left" w:yAlign="inline"/>
              <w:rPr>
                <w:b/>
                <w:bCs/>
              </w:rPr>
            </w:pPr>
            <w:r>
              <w:rPr>
                <w:rStyle w:val="Hyperlink"/>
                <w:b/>
                <w:bCs/>
                <w:color w:val="auto"/>
                <w:sz w:val="16"/>
                <w:szCs w:val="16"/>
                <w:u w:val="none"/>
              </w:rPr>
              <w:t>2/7</w:t>
            </w:r>
            <w:r w:rsidRPr="001452E5">
              <w:rPr>
                <w:rStyle w:val="Hyperlink"/>
                <w:b/>
                <w:bCs/>
                <w:color w:val="auto"/>
                <w:sz w:val="16"/>
                <w:szCs w:val="16"/>
                <w:u w:val="none"/>
              </w:rPr>
              <w:t xml:space="preserve">  </w:t>
            </w:r>
            <w:r w:rsidRPr="001452E5">
              <w:rPr>
                <w:rStyle w:val="Hyperlink"/>
                <w:color w:val="auto"/>
                <w:sz w:val="16"/>
                <w:szCs w:val="16"/>
                <w:u w:val="none"/>
              </w:rPr>
              <w:t>Last working day</w:t>
            </w:r>
          </w:p>
          <w:p w14:paraId="5C435764" w14:textId="77777777" w:rsidR="00BE6E69" w:rsidRPr="00B52C9E" w:rsidRDefault="00BE6E69" w:rsidP="00BE6E69">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BD1545">
      <w:footerReference w:type="default" r:id="rId12"/>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21DE6" w14:textId="77777777" w:rsidR="00D43D20" w:rsidRDefault="00D43D20" w:rsidP="00381F65">
      <w:r>
        <w:separator/>
      </w:r>
    </w:p>
  </w:endnote>
  <w:endnote w:type="continuationSeparator" w:id="0">
    <w:p w14:paraId="74C249A6" w14:textId="77777777" w:rsidR="00D43D20" w:rsidRDefault="00D43D20"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AEECE" w14:textId="77777777" w:rsidR="00D43D20" w:rsidRDefault="00D43D20" w:rsidP="00381F65">
      <w:r>
        <w:separator/>
      </w:r>
    </w:p>
  </w:footnote>
  <w:footnote w:type="continuationSeparator" w:id="0">
    <w:p w14:paraId="475266F5" w14:textId="77777777" w:rsidR="00D43D20" w:rsidRDefault="00D43D20"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F053C"/>
    <w:multiLevelType w:val="multilevel"/>
    <w:tmpl w:val="0A384AA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5" w15:restartNumberingAfterBreak="0">
    <w:nsid w:val="2C514E4E"/>
    <w:multiLevelType w:val="hybridMultilevel"/>
    <w:tmpl w:val="909C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F94900"/>
    <w:multiLevelType w:val="multilevel"/>
    <w:tmpl w:val="B4C2F6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9"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3"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10"/>
  </w:num>
  <w:num w:numId="2" w16cid:durableId="1263298540">
    <w:abstractNumId w:val="8"/>
  </w:num>
  <w:num w:numId="3" w16cid:durableId="1919289505">
    <w:abstractNumId w:val="3"/>
  </w:num>
  <w:num w:numId="4" w16cid:durableId="1203983617">
    <w:abstractNumId w:val="12"/>
  </w:num>
  <w:num w:numId="5" w16cid:durableId="433866043">
    <w:abstractNumId w:val="9"/>
  </w:num>
  <w:num w:numId="6" w16cid:durableId="1880773622">
    <w:abstractNumId w:val="1"/>
  </w:num>
  <w:num w:numId="7" w16cid:durableId="1152671367">
    <w:abstractNumId w:val="4"/>
  </w:num>
  <w:num w:numId="8" w16cid:durableId="638072048">
    <w:abstractNumId w:val="7"/>
  </w:num>
  <w:num w:numId="9" w16cid:durableId="1035470445">
    <w:abstractNumId w:val="13"/>
  </w:num>
  <w:num w:numId="10" w16cid:durableId="988755269">
    <w:abstractNumId w:val="2"/>
  </w:num>
  <w:num w:numId="11" w16cid:durableId="139621746">
    <w:abstractNumId w:val="11"/>
  </w:num>
  <w:num w:numId="12" w16cid:durableId="507451101">
    <w:abstractNumId w:val="5"/>
  </w:num>
  <w:num w:numId="13" w16cid:durableId="338778454">
    <w:abstractNumId w:val="6"/>
  </w:num>
  <w:num w:numId="14" w16cid:durableId="1376924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0879"/>
    <w:rsid w:val="00013D99"/>
    <w:rsid w:val="000233C8"/>
    <w:rsid w:val="00023B9C"/>
    <w:rsid w:val="000256C5"/>
    <w:rsid w:val="000256DF"/>
    <w:rsid w:val="00025C96"/>
    <w:rsid w:val="00025EAD"/>
    <w:rsid w:val="00030115"/>
    <w:rsid w:val="00031180"/>
    <w:rsid w:val="00036005"/>
    <w:rsid w:val="00037AA3"/>
    <w:rsid w:val="00040E38"/>
    <w:rsid w:val="00041DEA"/>
    <w:rsid w:val="00042C55"/>
    <w:rsid w:val="000449E2"/>
    <w:rsid w:val="000450B3"/>
    <w:rsid w:val="00051636"/>
    <w:rsid w:val="0005185F"/>
    <w:rsid w:val="00054E96"/>
    <w:rsid w:val="00057F8D"/>
    <w:rsid w:val="00061422"/>
    <w:rsid w:val="0006409A"/>
    <w:rsid w:val="000641C8"/>
    <w:rsid w:val="00064660"/>
    <w:rsid w:val="00066877"/>
    <w:rsid w:val="000704E3"/>
    <w:rsid w:val="00071C05"/>
    <w:rsid w:val="00073AD6"/>
    <w:rsid w:val="00073CB4"/>
    <w:rsid w:val="0008402E"/>
    <w:rsid w:val="000847A4"/>
    <w:rsid w:val="0009028D"/>
    <w:rsid w:val="00094AAD"/>
    <w:rsid w:val="000A0A11"/>
    <w:rsid w:val="000A2CD7"/>
    <w:rsid w:val="000A4173"/>
    <w:rsid w:val="000A507B"/>
    <w:rsid w:val="000B05C0"/>
    <w:rsid w:val="000B1D0A"/>
    <w:rsid w:val="000B279D"/>
    <w:rsid w:val="000C2D69"/>
    <w:rsid w:val="000C52EF"/>
    <w:rsid w:val="000C5455"/>
    <w:rsid w:val="000C64A7"/>
    <w:rsid w:val="000D113C"/>
    <w:rsid w:val="000D71EF"/>
    <w:rsid w:val="000D7232"/>
    <w:rsid w:val="000F2FD2"/>
    <w:rsid w:val="000F3A02"/>
    <w:rsid w:val="000F3FD8"/>
    <w:rsid w:val="0010042A"/>
    <w:rsid w:val="00100823"/>
    <w:rsid w:val="001023A0"/>
    <w:rsid w:val="00103F7D"/>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21FA"/>
    <w:rsid w:val="00153EFD"/>
    <w:rsid w:val="001547C9"/>
    <w:rsid w:val="00155CA4"/>
    <w:rsid w:val="001576B9"/>
    <w:rsid w:val="00157B2C"/>
    <w:rsid w:val="0016133B"/>
    <w:rsid w:val="00161543"/>
    <w:rsid w:val="001651FD"/>
    <w:rsid w:val="001750FD"/>
    <w:rsid w:val="0018357C"/>
    <w:rsid w:val="00185676"/>
    <w:rsid w:val="0018729A"/>
    <w:rsid w:val="001918D7"/>
    <w:rsid w:val="001966E2"/>
    <w:rsid w:val="001976A6"/>
    <w:rsid w:val="001A0A65"/>
    <w:rsid w:val="001A31A0"/>
    <w:rsid w:val="001A410A"/>
    <w:rsid w:val="001A4D5D"/>
    <w:rsid w:val="001A5062"/>
    <w:rsid w:val="001A7CB9"/>
    <w:rsid w:val="001B1433"/>
    <w:rsid w:val="001B1C34"/>
    <w:rsid w:val="001B23C4"/>
    <w:rsid w:val="001B365F"/>
    <w:rsid w:val="001B5792"/>
    <w:rsid w:val="001B5B71"/>
    <w:rsid w:val="001C0BB0"/>
    <w:rsid w:val="001C6AA1"/>
    <w:rsid w:val="001C74E1"/>
    <w:rsid w:val="001D1D30"/>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2E99"/>
    <w:rsid w:val="0022523C"/>
    <w:rsid w:val="00226721"/>
    <w:rsid w:val="00227D30"/>
    <w:rsid w:val="00227EAD"/>
    <w:rsid w:val="0023293E"/>
    <w:rsid w:val="00235282"/>
    <w:rsid w:val="00236F1C"/>
    <w:rsid w:val="00237328"/>
    <w:rsid w:val="00241B32"/>
    <w:rsid w:val="00243924"/>
    <w:rsid w:val="0024565D"/>
    <w:rsid w:val="002456BD"/>
    <w:rsid w:val="00245AB3"/>
    <w:rsid w:val="00250B97"/>
    <w:rsid w:val="0025128A"/>
    <w:rsid w:val="002527D3"/>
    <w:rsid w:val="00254CB5"/>
    <w:rsid w:val="00256615"/>
    <w:rsid w:val="002602DF"/>
    <w:rsid w:val="00263751"/>
    <w:rsid w:val="00267119"/>
    <w:rsid w:val="00270895"/>
    <w:rsid w:val="00271AB7"/>
    <w:rsid w:val="00273906"/>
    <w:rsid w:val="0029617A"/>
    <w:rsid w:val="002A0CFF"/>
    <w:rsid w:val="002A3795"/>
    <w:rsid w:val="002A7541"/>
    <w:rsid w:val="002A7D12"/>
    <w:rsid w:val="002B1057"/>
    <w:rsid w:val="002B25EA"/>
    <w:rsid w:val="002B318D"/>
    <w:rsid w:val="002B7A8E"/>
    <w:rsid w:val="002C3351"/>
    <w:rsid w:val="002C3F42"/>
    <w:rsid w:val="002C6D1D"/>
    <w:rsid w:val="002D04EA"/>
    <w:rsid w:val="002D10F3"/>
    <w:rsid w:val="002D14AE"/>
    <w:rsid w:val="002D5952"/>
    <w:rsid w:val="002F054F"/>
    <w:rsid w:val="002F26B9"/>
    <w:rsid w:val="002F4D8A"/>
    <w:rsid w:val="002F536C"/>
    <w:rsid w:val="002F5598"/>
    <w:rsid w:val="002F67C9"/>
    <w:rsid w:val="00300E64"/>
    <w:rsid w:val="00303995"/>
    <w:rsid w:val="003045F8"/>
    <w:rsid w:val="00304BA4"/>
    <w:rsid w:val="00305E17"/>
    <w:rsid w:val="00307FBF"/>
    <w:rsid w:val="00311F7A"/>
    <w:rsid w:val="00315301"/>
    <w:rsid w:val="00317A94"/>
    <w:rsid w:val="00317C77"/>
    <w:rsid w:val="00324B10"/>
    <w:rsid w:val="00325C0B"/>
    <w:rsid w:val="00326C1A"/>
    <w:rsid w:val="00327F13"/>
    <w:rsid w:val="00331380"/>
    <w:rsid w:val="003316D6"/>
    <w:rsid w:val="0034157B"/>
    <w:rsid w:val="00343F6D"/>
    <w:rsid w:val="00351986"/>
    <w:rsid w:val="00351B76"/>
    <w:rsid w:val="00352A83"/>
    <w:rsid w:val="00352EF0"/>
    <w:rsid w:val="0035611E"/>
    <w:rsid w:val="00356481"/>
    <w:rsid w:val="003568B3"/>
    <w:rsid w:val="003621D4"/>
    <w:rsid w:val="00363B3E"/>
    <w:rsid w:val="003646A0"/>
    <w:rsid w:val="003656A1"/>
    <w:rsid w:val="0036682F"/>
    <w:rsid w:val="00366DD6"/>
    <w:rsid w:val="00367D98"/>
    <w:rsid w:val="0037269E"/>
    <w:rsid w:val="003774D7"/>
    <w:rsid w:val="00380EF3"/>
    <w:rsid w:val="00381F65"/>
    <w:rsid w:val="00383953"/>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10E2"/>
    <w:rsid w:val="003E34F2"/>
    <w:rsid w:val="003E53CF"/>
    <w:rsid w:val="003E6C7F"/>
    <w:rsid w:val="003E76DE"/>
    <w:rsid w:val="003F39B6"/>
    <w:rsid w:val="003F3BD0"/>
    <w:rsid w:val="003F493D"/>
    <w:rsid w:val="003F65A0"/>
    <w:rsid w:val="00400842"/>
    <w:rsid w:val="004009EC"/>
    <w:rsid w:val="0040587D"/>
    <w:rsid w:val="00407F5A"/>
    <w:rsid w:val="004151B3"/>
    <w:rsid w:val="00417B10"/>
    <w:rsid w:val="00417CFF"/>
    <w:rsid w:val="00422B43"/>
    <w:rsid w:val="00425878"/>
    <w:rsid w:val="00427ACF"/>
    <w:rsid w:val="004340C2"/>
    <w:rsid w:val="004372BD"/>
    <w:rsid w:val="00442A9F"/>
    <w:rsid w:val="00445446"/>
    <w:rsid w:val="00450C18"/>
    <w:rsid w:val="00453740"/>
    <w:rsid w:val="00456972"/>
    <w:rsid w:val="00456F72"/>
    <w:rsid w:val="0046010D"/>
    <w:rsid w:val="004617BB"/>
    <w:rsid w:val="0046538A"/>
    <w:rsid w:val="0046615B"/>
    <w:rsid w:val="00467DD0"/>
    <w:rsid w:val="004715F2"/>
    <w:rsid w:val="004728B5"/>
    <w:rsid w:val="00482AA2"/>
    <w:rsid w:val="00483319"/>
    <w:rsid w:val="00483403"/>
    <w:rsid w:val="00495A76"/>
    <w:rsid w:val="00496B8F"/>
    <w:rsid w:val="004A1CAD"/>
    <w:rsid w:val="004A3741"/>
    <w:rsid w:val="004B7271"/>
    <w:rsid w:val="004B7EF0"/>
    <w:rsid w:val="004C025F"/>
    <w:rsid w:val="004C0272"/>
    <w:rsid w:val="004C170A"/>
    <w:rsid w:val="004C2A4B"/>
    <w:rsid w:val="004C36F0"/>
    <w:rsid w:val="004C60FE"/>
    <w:rsid w:val="004D2629"/>
    <w:rsid w:val="004D2A13"/>
    <w:rsid w:val="004E07CB"/>
    <w:rsid w:val="004E20B6"/>
    <w:rsid w:val="004E2F25"/>
    <w:rsid w:val="004E34F2"/>
    <w:rsid w:val="004E6A95"/>
    <w:rsid w:val="004F39B3"/>
    <w:rsid w:val="004F474A"/>
    <w:rsid w:val="004F7271"/>
    <w:rsid w:val="004F799B"/>
    <w:rsid w:val="00501DC1"/>
    <w:rsid w:val="00505257"/>
    <w:rsid w:val="00505FD5"/>
    <w:rsid w:val="00506CB4"/>
    <w:rsid w:val="00513484"/>
    <w:rsid w:val="005202B2"/>
    <w:rsid w:val="00520A34"/>
    <w:rsid w:val="00523A5F"/>
    <w:rsid w:val="0052429A"/>
    <w:rsid w:val="00525B73"/>
    <w:rsid w:val="005304D3"/>
    <w:rsid w:val="005307AA"/>
    <w:rsid w:val="00533AE2"/>
    <w:rsid w:val="00534BE0"/>
    <w:rsid w:val="00534D7C"/>
    <w:rsid w:val="00535BAA"/>
    <w:rsid w:val="00545397"/>
    <w:rsid w:val="005462B0"/>
    <w:rsid w:val="00546665"/>
    <w:rsid w:val="005466B2"/>
    <w:rsid w:val="00554869"/>
    <w:rsid w:val="0055550D"/>
    <w:rsid w:val="005575DD"/>
    <w:rsid w:val="00561380"/>
    <w:rsid w:val="0056642B"/>
    <w:rsid w:val="00566F7F"/>
    <w:rsid w:val="0057088C"/>
    <w:rsid w:val="005722DB"/>
    <w:rsid w:val="00572D8F"/>
    <w:rsid w:val="0057669A"/>
    <w:rsid w:val="00583275"/>
    <w:rsid w:val="0058457E"/>
    <w:rsid w:val="00584754"/>
    <w:rsid w:val="00587D7B"/>
    <w:rsid w:val="005912A8"/>
    <w:rsid w:val="0059167B"/>
    <w:rsid w:val="00592F40"/>
    <w:rsid w:val="0059320A"/>
    <w:rsid w:val="00597516"/>
    <w:rsid w:val="00597DF3"/>
    <w:rsid w:val="005A10BF"/>
    <w:rsid w:val="005A50DF"/>
    <w:rsid w:val="005A62EF"/>
    <w:rsid w:val="005A7DB1"/>
    <w:rsid w:val="005B3D5A"/>
    <w:rsid w:val="005B5267"/>
    <w:rsid w:val="005B55F1"/>
    <w:rsid w:val="005B5F00"/>
    <w:rsid w:val="005B7091"/>
    <w:rsid w:val="005C136A"/>
    <w:rsid w:val="005C3644"/>
    <w:rsid w:val="005C5729"/>
    <w:rsid w:val="005C5759"/>
    <w:rsid w:val="005D0392"/>
    <w:rsid w:val="005D07B0"/>
    <w:rsid w:val="005D190F"/>
    <w:rsid w:val="005D2078"/>
    <w:rsid w:val="005D4975"/>
    <w:rsid w:val="005D5CD9"/>
    <w:rsid w:val="005D6233"/>
    <w:rsid w:val="005E1224"/>
    <w:rsid w:val="005E203A"/>
    <w:rsid w:val="005E4A01"/>
    <w:rsid w:val="005E6D32"/>
    <w:rsid w:val="005E7320"/>
    <w:rsid w:val="005E78E0"/>
    <w:rsid w:val="005F19D3"/>
    <w:rsid w:val="005F23FB"/>
    <w:rsid w:val="005F2499"/>
    <w:rsid w:val="005F4EFF"/>
    <w:rsid w:val="005F574E"/>
    <w:rsid w:val="005F57F7"/>
    <w:rsid w:val="005F7008"/>
    <w:rsid w:val="005F77E6"/>
    <w:rsid w:val="0060210F"/>
    <w:rsid w:val="00602ACD"/>
    <w:rsid w:val="006033BA"/>
    <w:rsid w:val="00605DCB"/>
    <w:rsid w:val="00607CD5"/>
    <w:rsid w:val="00611E47"/>
    <w:rsid w:val="00613EA9"/>
    <w:rsid w:val="0062185C"/>
    <w:rsid w:val="006233A9"/>
    <w:rsid w:val="00623631"/>
    <w:rsid w:val="00625CEB"/>
    <w:rsid w:val="006334D6"/>
    <w:rsid w:val="0064279B"/>
    <w:rsid w:val="00643256"/>
    <w:rsid w:val="006460AD"/>
    <w:rsid w:val="00650463"/>
    <w:rsid w:val="0065248A"/>
    <w:rsid w:val="006526C3"/>
    <w:rsid w:val="0065417F"/>
    <w:rsid w:val="0065626E"/>
    <w:rsid w:val="00660EEF"/>
    <w:rsid w:val="006618DC"/>
    <w:rsid w:val="0066327F"/>
    <w:rsid w:val="0066565D"/>
    <w:rsid w:val="00671C48"/>
    <w:rsid w:val="0067716F"/>
    <w:rsid w:val="0068314A"/>
    <w:rsid w:val="00691685"/>
    <w:rsid w:val="0069426A"/>
    <w:rsid w:val="00696596"/>
    <w:rsid w:val="006966C5"/>
    <w:rsid w:val="006A108F"/>
    <w:rsid w:val="006A2F05"/>
    <w:rsid w:val="006A408C"/>
    <w:rsid w:val="006B1F3C"/>
    <w:rsid w:val="006B3D5F"/>
    <w:rsid w:val="006B6089"/>
    <w:rsid w:val="006B63F2"/>
    <w:rsid w:val="006B6A09"/>
    <w:rsid w:val="006B6D99"/>
    <w:rsid w:val="006C0CF2"/>
    <w:rsid w:val="006C24CE"/>
    <w:rsid w:val="006C7F90"/>
    <w:rsid w:val="006D089C"/>
    <w:rsid w:val="006D3CC9"/>
    <w:rsid w:val="006D3CE1"/>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0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62B2C"/>
    <w:rsid w:val="00763EBA"/>
    <w:rsid w:val="00765FF2"/>
    <w:rsid w:val="00766264"/>
    <w:rsid w:val="0076732A"/>
    <w:rsid w:val="007701BC"/>
    <w:rsid w:val="00770EEE"/>
    <w:rsid w:val="00772049"/>
    <w:rsid w:val="00772D6C"/>
    <w:rsid w:val="0078026B"/>
    <w:rsid w:val="007807B6"/>
    <w:rsid w:val="00782812"/>
    <w:rsid w:val="007846EC"/>
    <w:rsid w:val="00785B23"/>
    <w:rsid w:val="007862FE"/>
    <w:rsid w:val="00790FBB"/>
    <w:rsid w:val="00793ADF"/>
    <w:rsid w:val="0079602B"/>
    <w:rsid w:val="00796F4C"/>
    <w:rsid w:val="0079747C"/>
    <w:rsid w:val="007A177D"/>
    <w:rsid w:val="007A2184"/>
    <w:rsid w:val="007A5343"/>
    <w:rsid w:val="007B2005"/>
    <w:rsid w:val="007B3651"/>
    <w:rsid w:val="007B52F1"/>
    <w:rsid w:val="007B5D5F"/>
    <w:rsid w:val="007C19FD"/>
    <w:rsid w:val="007D08FA"/>
    <w:rsid w:val="007D3A9A"/>
    <w:rsid w:val="007D6E0F"/>
    <w:rsid w:val="007E37AD"/>
    <w:rsid w:val="007E4A89"/>
    <w:rsid w:val="007F25D5"/>
    <w:rsid w:val="007F34B0"/>
    <w:rsid w:val="007F652E"/>
    <w:rsid w:val="007F7653"/>
    <w:rsid w:val="008006F2"/>
    <w:rsid w:val="00802138"/>
    <w:rsid w:val="0080496E"/>
    <w:rsid w:val="00804972"/>
    <w:rsid w:val="00805012"/>
    <w:rsid w:val="008067B6"/>
    <w:rsid w:val="008160E0"/>
    <w:rsid w:val="00824563"/>
    <w:rsid w:val="00825F08"/>
    <w:rsid w:val="008266F1"/>
    <w:rsid w:val="00832FCC"/>
    <w:rsid w:val="0083398F"/>
    <w:rsid w:val="00834013"/>
    <w:rsid w:val="00837DE8"/>
    <w:rsid w:val="00841836"/>
    <w:rsid w:val="008440A5"/>
    <w:rsid w:val="008464BA"/>
    <w:rsid w:val="008464DF"/>
    <w:rsid w:val="0084694A"/>
    <w:rsid w:val="008529AE"/>
    <w:rsid w:val="00855CC0"/>
    <w:rsid w:val="008575E8"/>
    <w:rsid w:val="008577B8"/>
    <w:rsid w:val="00860EFA"/>
    <w:rsid w:val="00862027"/>
    <w:rsid w:val="0086243A"/>
    <w:rsid w:val="008624FC"/>
    <w:rsid w:val="008625FD"/>
    <w:rsid w:val="00864376"/>
    <w:rsid w:val="00865C55"/>
    <w:rsid w:val="00866CDA"/>
    <w:rsid w:val="0087306D"/>
    <w:rsid w:val="0087323B"/>
    <w:rsid w:val="00875E0B"/>
    <w:rsid w:val="0088355F"/>
    <w:rsid w:val="0088654F"/>
    <w:rsid w:val="008877E7"/>
    <w:rsid w:val="00890B33"/>
    <w:rsid w:val="008954F1"/>
    <w:rsid w:val="008958AD"/>
    <w:rsid w:val="00896723"/>
    <w:rsid w:val="008A3787"/>
    <w:rsid w:val="008A3CA9"/>
    <w:rsid w:val="008A40CD"/>
    <w:rsid w:val="008B03D5"/>
    <w:rsid w:val="008B13CE"/>
    <w:rsid w:val="008B446B"/>
    <w:rsid w:val="008B5AC7"/>
    <w:rsid w:val="008D0C41"/>
    <w:rsid w:val="008D27AF"/>
    <w:rsid w:val="008D2C68"/>
    <w:rsid w:val="008D443B"/>
    <w:rsid w:val="008D5F57"/>
    <w:rsid w:val="008E0709"/>
    <w:rsid w:val="008E3719"/>
    <w:rsid w:val="008E5096"/>
    <w:rsid w:val="008E6667"/>
    <w:rsid w:val="008E7436"/>
    <w:rsid w:val="00900DE6"/>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74F9"/>
    <w:rsid w:val="00942FAD"/>
    <w:rsid w:val="0095319A"/>
    <w:rsid w:val="0095655A"/>
    <w:rsid w:val="0096097F"/>
    <w:rsid w:val="00961F7C"/>
    <w:rsid w:val="009625C3"/>
    <w:rsid w:val="0096567C"/>
    <w:rsid w:val="00971303"/>
    <w:rsid w:val="00975BA1"/>
    <w:rsid w:val="00975F03"/>
    <w:rsid w:val="00977627"/>
    <w:rsid w:val="00982D34"/>
    <w:rsid w:val="00984187"/>
    <w:rsid w:val="00984FEC"/>
    <w:rsid w:val="00985F21"/>
    <w:rsid w:val="00996D4A"/>
    <w:rsid w:val="009A01DF"/>
    <w:rsid w:val="009A18B3"/>
    <w:rsid w:val="009A1D17"/>
    <w:rsid w:val="009A7BEC"/>
    <w:rsid w:val="009B2DCA"/>
    <w:rsid w:val="009B3019"/>
    <w:rsid w:val="009B40B3"/>
    <w:rsid w:val="009C147A"/>
    <w:rsid w:val="009C3C76"/>
    <w:rsid w:val="009C3FAB"/>
    <w:rsid w:val="009C4192"/>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22CE"/>
    <w:rsid w:val="009F35FC"/>
    <w:rsid w:val="00A049D4"/>
    <w:rsid w:val="00A04BB8"/>
    <w:rsid w:val="00A10B88"/>
    <w:rsid w:val="00A12EF9"/>
    <w:rsid w:val="00A1319D"/>
    <w:rsid w:val="00A20A7B"/>
    <w:rsid w:val="00A235C2"/>
    <w:rsid w:val="00A26082"/>
    <w:rsid w:val="00A260D2"/>
    <w:rsid w:val="00A30250"/>
    <w:rsid w:val="00A31811"/>
    <w:rsid w:val="00A325DE"/>
    <w:rsid w:val="00A334B1"/>
    <w:rsid w:val="00A36DE7"/>
    <w:rsid w:val="00A43C16"/>
    <w:rsid w:val="00A45969"/>
    <w:rsid w:val="00A46231"/>
    <w:rsid w:val="00A462EA"/>
    <w:rsid w:val="00A47E02"/>
    <w:rsid w:val="00A51619"/>
    <w:rsid w:val="00A51A94"/>
    <w:rsid w:val="00A53B65"/>
    <w:rsid w:val="00A53D94"/>
    <w:rsid w:val="00A60C54"/>
    <w:rsid w:val="00A60F4E"/>
    <w:rsid w:val="00A61681"/>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A7690"/>
    <w:rsid w:val="00AB03BC"/>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11D1"/>
    <w:rsid w:val="00B11F6D"/>
    <w:rsid w:val="00B202E4"/>
    <w:rsid w:val="00B2044A"/>
    <w:rsid w:val="00B21AA4"/>
    <w:rsid w:val="00B245AA"/>
    <w:rsid w:val="00B302BA"/>
    <w:rsid w:val="00B30B81"/>
    <w:rsid w:val="00B311FB"/>
    <w:rsid w:val="00B31675"/>
    <w:rsid w:val="00B322BB"/>
    <w:rsid w:val="00B36A62"/>
    <w:rsid w:val="00B37E6C"/>
    <w:rsid w:val="00B50007"/>
    <w:rsid w:val="00B52C9E"/>
    <w:rsid w:val="00B54BB0"/>
    <w:rsid w:val="00B57F60"/>
    <w:rsid w:val="00B610E3"/>
    <w:rsid w:val="00B619FB"/>
    <w:rsid w:val="00B66E6C"/>
    <w:rsid w:val="00B71A2D"/>
    <w:rsid w:val="00B7796D"/>
    <w:rsid w:val="00B85675"/>
    <w:rsid w:val="00B87CDB"/>
    <w:rsid w:val="00B916DB"/>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5C1E"/>
    <w:rsid w:val="00BE6440"/>
    <w:rsid w:val="00BE6557"/>
    <w:rsid w:val="00BE6E69"/>
    <w:rsid w:val="00BE6F03"/>
    <w:rsid w:val="00BE74D5"/>
    <w:rsid w:val="00BF0C0C"/>
    <w:rsid w:val="00BF176D"/>
    <w:rsid w:val="00BF41E4"/>
    <w:rsid w:val="00BF6D03"/>
    <w:rsid w:val="00C02C86"/>
    <w:rsid w:val="00C038C9"/>
    <w:rsid w:val="00C06D57"/>
    <w:rsid w:val="00C20F79"/>
    <w:rsid w:val="00C232F7"/>
    <w:rsid w:val="00C25877"/>
    <w:rsid w:val="00C2686F"/>
    <w:rsid w:val="00C27438"/>
    <w:rsid w:val="00C30CB8"/>
    <w:rsid w:val="00C318EF"/>
    <w:rsid w:val="00C32123"/>
    <w:rsid w:val="00C32311"/>
    <w:rsid w:val="00C34D44"/>
    <w:rsid w:val="00C36D9E"/>
    <w:rsid w:val="00C37295"/>
    <w:rsid w:val="00C421B3"/>
    <w:rsid w:val="00C5405E"/>
    <w:rsid w:val="00C5490C"/>
    <w:rsid w:val="00C55156"/>
    <w:rsid w:val="00C700C0"/>
    <w:rsid w:val="00C72598"/>
    <w:rsid w:val="00C72614"/>
    <w:rsid w:val="00C743E6"/>
    <w:rsid w:val="00C74C76"/>
    <w:rsid w:val="00C74DB9"/>
    <w:rsid w:val="00C828D4"/>
    <w:rsid w:val="00C875B6"/>
    <w:rsid w:val="00C94362"/>
    <w:rsid w:val="00C94D17"/>
    <w:rsid w:val="00C96F37"/>
    <w:rsid w:val="00CA0400"/>
    <w:rsid w:val="00CA6576"/>
    <w:rsid w:val="00CA7B74"/>
    <w:rsid w:val="00CB004A"/>
    <w:rsid w:val="00CB220B"/>
    <w:rsid w:val="00CB30A2"/>
    <w:rsid w:val="00CB3C6D"/>
    <w:rsid w:val="00CB52FF"/>
    <w:rsid w:val="00CC1469"/>
    <w:rsid w:val="00CC1845"/>
    <w:rsid w:val="00CC21CC"/>
    <w:rsid w:val="00CC39D5"/>
    <w:rsid w:val="00CC5A74"/>
    <w:rsid w:val="00CD1C01"/>
    <w:rsid w:val="00CD278C"/>
    <w:rsid w:val="00CD3301"/>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3063"/>
    <w:rsid w:val="00D24DC4"/>
    <w:rsid w:val="00D262ED"/>
    <w:rsid w:val="00D357E2"/>
    <w:rsid w:val="00D403D1"/>
    <w:rsid w:val="00D42835"/>
    <w:rsid w:val="00D43D20"/>
    <w:rsid w:val="00D4409E"/>
    <w:rsid w:val="00D50268"/>
    <w:rsid w:val="00D5221D"/>
    <w:rsid w:val="00D5233A"/>
    <w:rsid w:val="00D528FD"/>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6F51"/>
    <w:rsid w:val="00DD7A9C"/>
    <w:rsid w:val="00DE0EB2"/>
    <w:rsid w:val="00DE1065"/>
    <w:rsid w:val="00DE2374"/>
    <w:rsid w:val="00DE6A7A"/>
    <w:rsid w:val="00DF04DB"/>
    <w:rsid w:val="00DF201D"/>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7753"/>
    <w:rsid w:val="00E50F92"/>
    <w:rsid w:val="00E51325"/>
    <w:rsid w:val="00E5143B"/>
    <w:rsid w:val="00E5149A"/>
    <w:rsid w:val="00E5280F"/>
    <w:rsid w:val="00E53213"/>
    <w:rsid w:val="00E534B9"/>
    <w:rsid w:val="00E54DE6"/>
    <w:rsid w:val="00E57FC7"/>
    <w:rsid w:val="00E6251C"/>
    <w:rsid w:val="00E64F4D"/>
    <w:rsid w:val="00E65126"/>
    <w:rsid w:val="00E679EC"/>
    <w:rsid w:val="00E71F2B"/>
    <w:rsid w:val="00E73F38"/>
    <w:rsid w:val="00E7771F"/>
    <w:rsid w:val="00E81AEA"/>
    <w:rsid w:val="00E82196"/>
    <w:rsid w:val="00E829B8"/>
    <w:rsid w:val="00E92568"/>
    <w:rsid w:val="00E93CD8"/>
    <w:rsid w:val="00EA1E42"/>
    <w:rsid w:val="00EA1FDC"/>
    <w:rsid w:val="00EB1739"/>
    <w:rsid w:val="00EB5EA7"/>
    <w:rsid w:val="00EC0278"/>
    <w:rsid w:val="00EC26EB"/>
    <w:rsid w:val="00EC5D88"/>
    <w:rsid w:val="00ED0546"/>
    <w:rsid w:val="00ED1074"/>
    <w:rsid w:val="00ED1D07"/>
    <w:rsid w:val="00ED6AA4"/>
    <w:rsid w:val="00EE1418"/>
    <w:rsid w:val="00EE6F0D"/>
    <w:rsid w:val="00EF0E6C"/>
    <w:rsid w:val="00EF1A7A"/>
    <w:rsid w:val="00EF2D1E"/>
    <w:rsid w:val="00EF4051"/>
    <w:rsid w:val="00EF78CC"/>
    <w:rsid w:val="00EF7C14"/>
    <w:rsid w:val="00F15DA8"/>
    <w:rsid w:val="00F17E38"/>
    <w:rsid w:val="00F20E00"/>
    <w:rsid w:val="00F21DC5"/>
    <w:rsid w:val="00F22885"/>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84FB4"/>
    <w:rsid w:val="00F86716"/>
    <w:rsid w:val="00F930C6"/>
    <w:rsid w:val="00F953FF"/>
    <w:rsid w:val="00FA0B34"/>
    <w:rsid w:val="00FA2638"/>
    <w:rsid w:val="00FA2EA9"/>
    <w:rsid w:val="00FA5C39"/>
    <w:rsid w:val="00FB0504"/>
    <w:rsid w:val="00FB090E"/>
    <w:rsid w:val="00FB203F"/>
    <w:rsid w:val="00FB2050"/>
    <w:rsid w:val="00FB4E03"/>
    <w:rsid w:val="00FB57B7"/>
    <w:rsid w:val="00FC2B5A"/>
    <w:rsid w:val="00FC4669"/>
    <w:rsid w:val="00FC4BA0"/>
    <w:rsid w:val="00FC50D8"/>
    <w:rsid w:val="00FD0F75"/>
    <w:rsid w:val="00FD1A6B"/>
    <w:rsid w:val="00FD47F1"/>
    <w:rsid w:val="00FE03C6"/>
    <w:rsid w:val="00FE2E57"/>
    <w:rsid w:val="00FE392F"/>
    <w:rsid w:val="00FE7EF9"/>
    <w:rsid w:val="00FF0C7D"/>
    <w:rsid w:val="00FF22D0"/>
    <w:rsid w:val="00FF2446"/>
    <w:rsid w:val="00FF3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BBDED9341D034EA324BB1FED6473F7" ma:contentTypeVersion="6" ma:contentTypeDescription="Create a new document." ma:contentTypeScope="" ma:versionID="55d4fda93b423eea93d7efb87fcfbb84">
  <xsd:schema xmlns:xsd="http://www.w3.org/2001/XMLSchema" xmlns:xs="http://www.w3.org/2001/XMLSchema" xmlns:p="http://schemas.microsoft.com/office/2006/metadata/properties" xmlns:ns2="7332de53-03a0-4751-b4a1-ac41650d931d" targetNamespace="http://schemas.microsoft.com/office/2006/metadata/properties" ma:root="true" ma:fieldsID="eaa5931322d53ef8335717f7ef7daf64" ns2:_="">
    <xsd:import namespace="7332de53-03a0-4751-b4a1-ac41650d93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2de53-03a0-4751-b4a1-ac41650d9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2.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customXml/itemProps3.xml><?xml version="1.0" encoding="utf-8"?>
<ds:datastoreItem xmlns:ds="http://schemas.openxmlformats.org/officeDocument/2006/customXml" ds:itemID="{E9DE2AC7-2D38-427F-B7BE-50D12A86ACAD}"/>
</file>

<file path=customXml/itemProps4.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Govan Ayugu</cp:lastModifiedBy>
  <cp:revision>56</cp:revision>
  <cp:lastPrinted>2019-04-10T20:17:00Z</cp:lastPrinted>
  <dcterms:created xsi:type="dcterms:W3CDTF">2026-05-28T07:33:00Z</dcterms:created>
  <dcterms:modified xsi:type="dcterms:W3CDTF">2026-06-1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1703a4-cc6f-4025-8438-815d9f7bd05c_Enabled">
    <vt:lpwstr>True</vt:lpwstr>
  </property>
  <property fmtid="{D5CDD505-2E9C-101B-9397-08002B2CF9AE}" pid="3" name="MSIP_Label_2c1703a4-cc6f-4025-8438-815d9f7bd05c_SiteId">
    <vt:lpwstr>d2b3a7dc-d57e-417f-90ad-149b872e9aa1</vt:lpwstr>
  </property>
  <property fmtid="{D5CDD505-2E9C-101B-9397-08002B2CF9AE}" pid="4" name="MSIP_Label_2c1703a4-cc6f-4025-8438-815d9f7bd05c_Owner">
    <vt:lpwstr>shelmy.p_tws@gemsedu.com</vt:lpwstr>
  </property>
  <property fmtid="{D5CDD505-2E9C-101B-9397-08002B2CF9AE}" pid="5" name="MSIP_Label_2c1703a4-cc6f-4025-8438-815d9f7bd05c_SetDate">
    <vt:lpwstr>2020-06-14T17:50:19.8232810Z</vt:lpwstr>
  </property>
  <property fmtid="{D5CDD505-2E9C-101B-9397-08002B2CF9AE}" pid="6" name="MSIP_Label_2c1703a4-cc6f-4025-8438-815d9f7bd05c_Name">
    <vt:lpwstr>Internal</vt:lpwstr>
  </property>
  <property fmtid="{D5CDD505-2E9C-101B-9397-08002B2CF9AE}" pid="7" name="MSIP_Label_2c1703a4-cc6f-4025-8438-815d9f7bd05c_Application">
    <vt:lpwstr>Microsoft Azure Information Protection</vt:lpwstr>
  </property>
  <property fmtid="{D5CDD505-2E9C-101B-9397-08002B2CF9AE}" pid="8" name="MSIP_Label_2c1703a4-cc6f-4025-8438-815d9f7bd05c_ActionId">
    <vt:lpwstr>b6e66a43-f99d-4d9f-8c15-067d23059f87</vt:lpwstr>
  </property>
  <property fmtid="{D5CDD505-2E9C-101B-9397-08002B2CF9AE}" pid="9" name="MSIP_Label_2c1703a4-cc6f-4025-8438-815d9f7bd05c_Extended_MSFT_Method">
    <vt:lpwstr>Automatic</vt:lpwstr>
  </property>
  <property fmtid="{D5CDD505-2E9C-101B-9397-08002B2CF9AE}" pid="10" name="Sensitivity">
    <vt:lpwstr>Internal</vt:lpwstr>
  </property>
  <property fmtid="{D5CDD505-2E9C-101B-9397-08002B2CF9AE}" pid="11" name="ContentTypeId">
    <vt:lpwstr>0x01010011BBDED9341D034EA324BB1FED6473F7</vt:lpwstr>
  </property>
  <property fmtid="{D5CDD505-2E9C-101B-9397-08002B2CF9AE}" pid="12" name="GrammarlyDocumentId">
    <vt:lpwstr>30dd1887d9bc9d7a3ac8177d922880e6eab8598a1e9fb14b271be3f7aed86b76</vt:lpwstr>
  </property>
</Properties>
</file>